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55F6" w:rsidRDefault="001C42E3" w:rsidP="001C42E3">
      <w:pPr>
        <w:jc w:val="center"/>
        <w:rPr>
          <w:b/>
        </w:rPr>
      </w:pPr>
      <w:r>
        <w:rPr>
          <w:b/>
        </w:rPr>
        <w:t xml:space="preserve">ADA Joint Provider Disclaimer </w:t>
      </w:r>
    </w:p>
    <w:p w:rsidR="001C42E3" w:rsidRDefault="001C42E3" w:rsidP="001C42E3">
      <w:pPr>
        <w:framePr w:hSpace="180" w:wrap="around" w:vAnchor="text" w:hAnchor="text" w:x="108" w:y="1"/>
        <w:tabs>
          <w:tab w:val="left" w:pos="7470"/>
        </w:tabs>
        <w:ind w:right="163"/>
        <w:suppressOverlap/>
        <w:rPr>
          <w:rFonts w:cs="Arial"/>
        </w:rPr>
      </w:pPr>
      <w:r>
        <w:rPr>
          <w:rFonts w:cs="Arial"/>
          <w:noProof/>
        </w:rPr>
        <w:drawing>
          <wp:anchor distT="36576" distB="36576" distL="36576" distR="36576" simplePos="0" relativeHeight="251658240" behindDoc="0" locked="0" layoutInCell="1" allowOverlap="1">
            <wp:simplePos x="0" y="0"/>
            <wp:positionH relativeFrom="column">
              <wp:posOffset>-33655</wp:posOffset>
            </wp:positionH>
            <wp:positionV relativeFrom="paragraph">
              <wp:posOffset>636270</wp:posOffset>
            </wp:positionV>
            <wp:extent cx="2045970" cy="34290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srcRect/>
                    <a:stretch>
                      <a:fillRect/>
                    </a:stretch>
                  </pic:blipFill>
                  <pic:spPr bwMode="auto">
                    <a:xfrm>
                      <a:off x="0" y="0"/>
                      <a:ext cx="2045970" cy="342900"/>
                    </a:xfrm>
                    <a:prstGeom prst="rect">
                      <a:avLst/>
                    </a:prstGeom>
                    <a:noFill/>
                    <a:ln w="9525" algn="in">
                      <a:noFill/>
                      <a:miter lim="800000"/>
                      <a:headEnd/>
                      <a:tailEnd/>
                    </a:ln>
                    <a:effectLst/>
                  </pic:spPr>
                </pic:pic>
              </a:graphicData>
            </a:graphic>
          </wp:anchor>
        </w:drawing>
      </w:r>
      <w:r w:rsidRPr="00F10D0A">
        <w:rPr>
          <w:rFonts w:cs="Arial"/>
        </w:rPr>
        <w:t xml:space="preserve">This continuing education activity has been planned and implemented in accordance with the standards of the ADA Continuing Education Recognition Program (ADA CERP) through joint efforts between the International Association for Orthodontics and </w:t>
      </w:r>
      <w:r w:rsidR="008B31A6">
        <w:rPr>
          <w:rFonts w:cs="Arial"/>
        </w:rPr>
        <w:t>Dr. Robert Pasch</w:t>
      </w:r>
      <w:r>
        <w:rPr>
          <w:rFonts w:cs="Arial"/>
        </w:rPr>
        <w:t>.</w:t>
      </w:r>
    </w:p>
    <w:p w:rsidR="001C42E3" w:rsidRPr="00F10D0A" w:rsidRDefault="001C42E3" w:rsidP="001C42E3">
      <w:pPr>
        <w:framePr w:hSpace="180" w:wrap="around" w:vAnchor="text" w:hAnchor="text" w:x="108" w:y="1"/>
        <w:tabs>
          <w:tab w:val="left" w:pos="7470"/>
        </w:tabs>
        <w:ind w:right="163"/>
        <w:suppressOverlap/>
        <w:rPr>
          <w:rFonts w:cs="Arial"/>
        </w:rPr>
      </w:pPr>
    </w:p>
    <w:p w:rsidR="001C42E3" w:rsidRPr="00F10D0A" w:rsidRDefault="001C42E3" w:rsidP="001C42E3">
      <w:pPr>
        <w:framePr w:hSpace="180" w:wrap="around" w:vAnchor="text" w:hAnchor="text" w:x="108" w:y="1"/>
        <w:tabs>
          <w:tab w:val="left" w:pos="7470"/>
        </w:tabs>
        <w:ind w:right="163"/>
        <w:suppressOverlap/>
        <w:rPr>
          <w:rFonts w:cs="Arial"/>
        </w:rPr>
      </w:pPr>
    </w:p>
    <w:p w:rsidR="001C42E3" w:rsidRPr="001C42E3" w:rsidRDefault="001C42E3" w:rsidP="001C42E3">
      <w:pPr>
        <w:rPr>
          <w:b/>
        </w:rPr>
      </w:pPr>
    </w:p>
    <w:sectPr w:rsidR="001C42E3" w:rsidRPr="001C42E3" w:rsidSect="005855F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defaultTabStop w:val="720"/>
  <w:characterSpacingControl w:val="doNotCompress"/>
  <w:compat/>
  <w:docVars>
    <w:docVar w:name="__Grammarly_42____i" w:val="H4sIAAAAAAAEAKtWckksSQxILCpxzi/NK1GyMqwFAAEhoTITAAAA"/>
    <w:docVar w:name="__Grammarly_42___1" w:val="H4sIAAAAAAAEAKtWcslP9kxRslIyNDY0NTM2MzExNrE0NzUxNTRS0lEKTi0uzszPAykwqQUAxiSiTCwAAAA="/>
  </w:docVars>
  <w:rsids>
    <w:rsidRoot w:val="001C42E3"/>
    <w:rsid w:val="00000C20"/>
    <w:rsid w:val="000010EE"/>
    <w:rsid w:val="000015A4"/>
    <w:rsid w:val="00001C4E"/>
    <w:rsid w:val="0000253E"/>
    <w:rsid w:val="000034F4"/>
    <w:rsid w:val="00003744"/>
    <w:rsid w:val="0000384E"/>
    <w:rsid w:val="00003D25"/>
    <w:rsid w:val="00003DA2"/>
    <w:rsid w:val="0000446B"/>
    <w:rsid w:val="00004C6A"/>
    <w:rsid w:val="00005463"/>
    <w:rsid w:val="00005808"/>
    <w:rsid w:val="00005BD3"/>
    <w:rsid w:val="000061CF"/>
    <w:rsid w:val="00006928"/>
    <w:rsid w:val="0000706B"/>
    <w:rsid w:val="0000749A"/>
    <w:rsid w:val="00007632"/>
    <w:rsid w:val="00007A97"/>
    <w:rsid w:val="000102B3"/>
    <w:rsid w:val="00010431"/>
    <w:rsid w:val="00010F2A"/>
    <w:rsid w:val="0001136C"/>
    <w:rsid w:val="0001238C"/>
    <w:rsid w:val="00012763"/>
    <w:rsid w:val="00012949"/>
    <w:rsid w:val="000129B1"/>
    <w:rsid w:val="00012D4C"/>
    <w:rsid w:val="00013152"/>
    <w:rsid w:val="00013890"/>
    <w:rsid w:val="00013C5F"/>
    <w:rsid w:val="00013F61"/>
    <w:rsid w:val="00014399"/>
    <w:rsid w:val="00014731"/>
    <w:rsid w:val="00015222"/>
    <w:rsid w:val="00015AD6"/>
    <w:rsid w:val="00016465"/>
    <w:rsid w:val="000165F4"/>
    <w:rsid w:val="000167E9"/>
    <w:rsid w:val="00016A95"/>
    <w:rsid w:val="000173A0"/>
    <w:rsid w:val="00017B8C"/>
    <w:rsid w:val="00017E0A"/>
    <w:rsid w:val="00017F22"/>
    <w:rsid w:val="000206ED"/>
    <w:rsid w:val="00020BE5"/>
    <w:rsid w:val="00021669"/>
    <w:rsid w:val="00022F06"/>
    <w:rsid w:val="00023284"/>
    <w:rsid w:val="0002349C"/>
    <w:rsid w:val="0002494D"/>
    <w:rsid w:val="00024B1B"/>
    <w:rsid w:val="0002514B"/>
    <w:rsid w:val="00026B02"/>
    <w:rsid w:val="0002717D"/>
    <w:rsid w:val="00027329"/>
    <w:rsid w:val="000273B3"/>
    <w:rsid w:val="00027755"/>
    <w:rsid w:val="000277FD"/>
    <w:rsid w:val="00030064"/>
    <w:rsid w:val="00030D58"/>
    <w:rsid w:val="000310BC"/>
    <w:rsid w:val="00031CF5"/>
    <w:rsid w:val="000328F6"/>
    <w:rsid w:val="00032D81"/>
    <w:rsid w:val="0003334D"/>
    <w:rsid w:val="00033ADE"/>
    <w:rsid w:val="000358B6"/>
    <w:rsid w:val="00035F13"/>
    <w:rsid w:val="00036100"/>
    <w:rsid w:val="00036170"/>
    <w:rsid w:val="00036DCB"/>
    <w:rsid w:val="00037352"/>
    <w:rsid w:val="00037464"/>
    <w:rsid w:val="00037811"/>
    <w:rsid w:val="000379D1"/>
    <w:rsid w:val="00037C09"/>
    <w:rsid w:val="00037D63"/>
    <w:rsid w:val="00040D55"/>
    <w:rsid w:val="000413B6"/>
    <w:rsid w:val="000418F1"/>
    <w:rsid w:val="00042388"/>
    <w:rsid w:val="000427CB"/>
    <w:rsid w:val="000434B5"/>
    <w:rsid w:val="00045587"/>
    <w:rsid w:val="000463E0"/>
    <w:rsid w:val="00046A1B"/>
    <w:rsid w:val="00047382"/>
    <w:rsid w:val="0004774D"/>
    <w:rsid w:val="00050959"/>
    <w:rsid w:val="00051D52"/>
    <w:rsid w:val="000520FE"/>
    <w:rsid w:val="00052553"/>
    <w:rsid w:val="00053F44"/>
    <w:rsid w:val="000544CB"/>
    <w:rsid w:val="00054648"/>
    <w:rsid w:val="00054B11"/>
    <w:rsid w:val="00055152"/>
    <w:rsid w:val="00055992"/>
    <w:rsid w:val="00055A99"/>
    <w:rsid w:val="00056FB9"/>
    <w:rsid w:val="00057D43"/>
    <w:rsid w:val="000601E0"/>
    <w:rsid w:val="00060434"/>
    <w:rsid w:val="000604F1"/>
    <w:rsid w:val="00060A03"/>
    <w:rsid w:val="00060B95"/>
    <w:rsid w:val="00061274"/>
    <w:rsid w:val="0006207F"/>
    <w:rsid w:val="00062A54"/>
    <w:rsid w:val="000634B7"/>
    <w:rsid w:val="0006520F"/>
    <w:rsid w:val="0006606A"/>
    <w:rsid w:val="00066253"/>
    <w:rsid w:val="000668D0"/>
    <w:rsid w:val="000668EA"/>
    <w:rsid w:val="000678BD"/>
    <w:rsid w:val="0007055B"/>
    <w:rsid w:val="00070D8A"/>
    <w:rsid w:val="0007115C"/>
    <w:rsid w:val="00071D55"/>
    <w:rsid w:val="00071EC3"/>
    <w:rsid w:val="000723AB"/>
    <w:rsid w:val="00072ABF"/>
    <w:rsid w:val="00073322"/>
    <w:rsid w:val="00074046"/>
    <w:rsid w:val="000751B5"/>
    <w:rsid w:val="00075224"/>
    <w:rsid w:val="000753D4"/>
    <w:rsid w:val="00075BEE"/>
    <w:rsid w:val="00075C38"/>
    <w:rsid w:val="00076BF5"/>
    <w:rsid w:val="00077826"/>
    <w:rsid w:val="00077F2E"/>
    <w:rsid w:val="00080533"/>
    <w:rsid w:val="000809CA"/>
    <w:rsid w:val="00080C90"/>
    <w:rsid w:val="00080DE0"/>
    <w:rsid w:val="0008126B"/>
    <w:rsid w:val="000813D8"/>
    <w:rsid w:val="00081A10"/>
    <w:rsid w:val="0008203A"/>
    <w:rsid w:val="00082104"/>
    <w:rsid w:val="0008352B"/>
    <w:rsid w:val="00083690"/>
    <w:rsid w:val="00083DA2"/>
    <w:rsid w:val="00083E69"/>
    <w:rsid w:val="00084CAD"/>
    <w:rsid w:val="00086759"/>
    <w:rsid w:val="00086A9E"/>
    <w:rsid w:val="00086C8D"/>
    <w:rsid w:val="000873B8"/>
    <w:rsid w:val="00087F88"/>
    <w:rsid w:val="00090590"/>
    <w:rsid w:val="000909B5"/>
    <w:rsid w:val="00091E31"/>
    <w:rsid w:val="0009256B"/>
    <w:rsid w:val="00092AB3"/>
    <w:rsid w:val="000931A9"/>
    <w:rsid w:val="00093FCF"/>
    <w:rsid w:val="00094054"/>
    <w:rsid w:val="00094DB4"/>
    <w:rsid w:val="00096256"/>
    <w:rsid w:val="0009664C"/>
    <w:rsid w:val="000973A2"/>
    <w:rsid w:val="00097CBF"/>
    <w:rsid w:val="000A007D"/>
    <w:rsid w:val="000A1AA2"/>
    <w:rsid w:val="000A1E32"/>
    <w:rsid w:val="000A1EB7"/>
    <w:rsid w:val="000A203F"/>
    <w:rsid w:val="000A2873"/>
    <w:rsid w:val="000A2B9E"/>
    <w:rsid w:val="000A2BF1"/>
    <w:rsid w:val="000A315B"/>
    <w:rsid w:val="000A4139"/>
    <w:rsid w:val="000A479D"/>
    <w:rsid w:val="000A4BD6"/>
    <w:rsid w:val="000A518B"/>
    <w:rsid w:val="000A5A0E"/>
    <w:rsid w:val="000A6091"/>
    <w:rsid w:val="000A6F25"/>
    <w:rsid w:val="000A763E"/>
    <w:rsid w:val="000A77ED"/>
    <w:rsid w:val="000A7968"/>
    <w:rsid w:val="000B0462"/>
    <w:rsid w:val="000B17EA"/>
    <w:rsid w:val="000B1C45"/>
    <w:rsid w:val="000B215D"/>
    <w:rsid w:val="000B24C5"/>
    <w:rsid w:val="000B334B"/>
    <w:rsid w:val="000B4C50"/>
    <w:rsid w:val="000B5423"/>
    <w:rsid w:val="000B5427"/>
    <w:rsid w:val="000B5760"/>
    <w:rsid w:val="000B5A10"/>
    <w:rsid w:val="000B61D5"/>
    <w:rsid w:val="000B6476"/>
    <w:rsid w:val="000B691F"/>
    <w:rsid w:val="000B6F18"/>
    <w:rsid w:val="000B78A4"/>
    <w:rsid w:val="000B7ABB"/>
    <w:rsid w:val="000C00C2"/>
    <w:rsid w:val="000C14AE"/>
    <w:rsid w:val="000C15BE"/>
    <w:rsid w:val="000C17D8"/>
    <w:rsid w:val="000C19DF"/>
    <w:rsid w:val="000C1EF1"/>
    <w:rsid w:val="000C1F90"/>
    <w:rsid w:val="000C30CD"/>
    <w:rsid w:val="000C56C3"/>
    <w:rsid w:val="000C6F44"/>
    <w:rsid w:val="000C6F4D"/>
    <w:rsid w:val="000C719E"/>
    <w:rsid w:val="000C7D7E"/>
    <w:rsid w:val="000D1150"/>
    <w:rsid w:val="000D1798"/>
    <w:rsid w:val="000D1D85"/>
    <w:rsid w:val="000D241B"/>
    <w:rsid w:val="000D2543"/>
    <w:rsid w:val="000D297F"/>
    <w:rsid w:val="000D2EE6"/>
    <w:rsid w:val="000D2F9F"/>
    <w:rsid w:val="000D3005"/>
    <w:rsid w:val="000D32FF"/>
    <w:rsid w:val="000D3465"/>
    <w:rsid w:val="000D3C4D"/>
    <w:rsid w:val="000D3F39"/>
    <w:rsid w:val="000D4C0C"/>
    <w:rsid w:val="000D4DB8"/>
    <w:rsid w:val="000D53E5"/>
    <w:rsid w:val="000D5879"/>
    <w:rsid w:val="000D5B0E"/>
    <w:rsid w:val="000D6218"/>
    <w:rsid w:val="000D6255"/>
    <w:rsid w:val="000D735F"/>
    <w:rsid w:val="000D764F"/>
    <w:rsid w:val="000D7DD6"/>
    <w:rsid w:val="000E0220"/>
    <w:rsid w:val="000E07F7"/>
    <w:rsid w:val="000E12C7"/>
    <w:rsid w:val="000E14D2"/>
    <w:rsid w:val="000E2158"/>
    <w:rsid w:val="000E225C"/>
    <w:rsid w:val="000E2EDF"/>
    <w:rsid w:val="000E331A"/>
    <w:rsid w:val="000E3700"/>
    <w:rsid w:val="000E376A"/>
    <w:rsid w:val="000E4403"/>
    <w:rsid w:val="000E4DB2"/>
    <w:rsid w:val="000E4E56"/>
    <w:rsid w:val="000E52AF"/>
    <w:rsid w:val="000E5726"/>
    <w:rsid w:val="000E5B8E"/>
    <w:rsid w:val="000E6301"/>
    <w:rsid w:val="000E6421"/>
    <w:rsid w:val="000E65DD"/>
    <w:rsid w:val="000E66FF"/>
    <w:rsid w:val="000E6E97"/>
    <w:rsid w:val="000E6FFD"/>
    <w:rsid w:val="000E789D"/>
    <w:rsid w:val="000E7A39"/>
    <w:rsid w:val="000E7A63"/>
    <w:rsid w:val="000E7C6E"/>
    <w:rsid w:val="000F0801"/>
    <w:rsid w:val="000F08D3"/>
    <w:rsid w:val="000F0FDD"/>
    <w:rsid w:val="000F23D7"/>
    <w:rsid w:val="000F30A8"/>
    <w:rsid w:val="000F42FD"/>
    <w:rsid w:val="000F493F"/>
    <w:rsid w:val="000F4D51"/>
    <w:rsid w:val="000F5006"/>
    <w:rsid w:val="000F555F"/>
    <w:rsid w:val="000F5742"/>
    <w:rsid w:val="000F5B43"/>
    <w:rsid w:val="000F65BD"/>
    <w:rsid w:val="000F6A5B"/>
    <w:rsid w:val="000F6C99"/>
    <w:rsid w:val="000F7188"/>
    <w:rsid w:val="000F7696"/>
    <w:rsid w:val="00100CA7"/>
    <w:rsid w:val="00100FA9"/>
    <w:rsid w:val="001012E8"/>
    <w:rsid w:val="00101374"/>
    <w:rsid w:val="00101504"/>
    <w:rsid w:val="00101BE1"/>
    <w:rsid w:val="00101C5B"/>
    <w:rsid w:val="00102099"/>
    <w:rsid w:val="00102B97"/>
    <w:rsid w:val="00102DD7"/>
    <w:rsid w:val="00102F11"/>
    <w:rsid w:val="001030A0"/>
    <w:rsid w:val="00103424"/>
    <w:rsid w:val="00103494"/>
    <w:rsid w:val="00103B43"/>
    <w:rsid w:val="00103D56"/>
    <w:rsid w:val="00103F8B"/>
    <w:rsid w:val="00104073"/>
    <w:rsid w:val="001045E7"/>
    <w:rsid w:val="0010485E"/>
    <w:rsid w:val="00104DD6"/>
    <w:rsid w:val="00105675"/>
    <w:rsid w:val="0010580D"/>
    <w:rsid w:val="00105A0E"/>
    <w:rsid w:val="00106CDD"/>
    <w:rsid w:val="00110443"/>
    <w:rsid w:val="001105C8"/>
    <w:rsid w:val="001107FB"/>
    <w:rsid w:val="001108BF"/>
    <w:rsid w:val="00110AD6"/>
    <w:rsid w:val="00110FE4"/>
    <w:rsid w:val="0011108C"/>
    <w:rsid w:val="001115AD"/>
    <w:rsid w:val="00111FE9"/>
    <w:rsid w:val="00112DB3"/>
    <w:rsid w:val="001133B1"/>
    <w:rsid w:val="001138E2"/>
    <w:rsid w:val="00114085"/>
    <w:rsid w:val="0011425B"/>
    <w:rsid w:val="00114723"/>
    <w:rsid w:val="00114A77"/>
    <w:rsid w:val="00114AB4"/>
    <w:rsid w:val="00114C82"/>
    <w:rsid w:val="00115BC2"/>
    <w:rsid w:val="00115F12"/>
    <w:rsid w:val="001161F5"/>
    <w:rsid w:val="00116BA1"/>
    <w:rsid w:val="00116C9E"/>
    <w:rsid w:val="00116FCA"/>
    <w:rsid w:val="0011775B"/>
    <w:rsid w:val="00120285"/>
    <w:rsid w:val="00120719"/>
    <w:rsid w:val="0012092C"/>
    <w:rsid w:val="00120AE7"/>
    <w:rsid w:val="00120EC8"/>
    <w:rsid w:val="00121004"/>
    <w:rsid w:val="00121867"/>
    <w:rsid w:val="00121C48"/>
    <w:rsid w:val="001222D5"/>
    <w:rsid w:val="00122D2C"/>
    <w:rsid w:val="00123EB6"/>
    <w:rsid w:val="00125B8E"/>
    <w:rsid w:val="00125C84"/>
    <w:rsid w:val="00125C8F"/>
    <w:rsid w:val="00126A09"/>
    <w:rsid w:val="00126CBD"/>
    <w:rsid w:val="001278DB"/>
    <w:rsid w:val="00127EED"/>
    <w:rsid w:val="00127F01"/>
    <w:rsid w:val="0013015B"/>
    <w:rsid w:val="001305B3"/>
    <w:rsid w:val="00131092"/>
    <w:rsid w:val="00131635"/>
    <w:rsid w:val="00131731"/>
    <w:rsid w:val="0013174A"/>
    <w:rsid w:val="00132499"/>
    <w:rsid w:val="00132664"/>
    <w:rsid w:val="00132E19"/>
    <w:rsid w:val="00132F06"/>
    <w:rsid w:val="0013319C"/>
    <w:rsid w:val="001343AF"/>
    <w:rsid w:val="001349EF"/>
    <w:rsid w:val="00135BCF"/>
    <w:rsid w:val="0013693F"/>
    <w:rsid w:val="001370B2"/>
    <w:rsid w:val="00137568"/>
    <w:rsid w:val="00137712"/>
    <w:rsid w:val="0013784F"/>
    <w:rsid w:val="00137B9D"/>
    <w:rsid w:val="00137DC0"/>
    <w:rsid w:val="00140D56"/>
    <w:rsid w:val="00142AD9"/>
    <w:rsid w:val="00143665"/>
    <w:rsid w:val="00143CC0"/>
    <w:rsid w:val="00143DBB"/>
    <w:rsid w:val="00143E13"/>
    <w:rsid w:val="00143E86"/>
    <w:rsid w:val="00145490"/>
    <w:rsid w:val="00146EBE"/>
    <w:rsid w:val="00146F62"/>
    <w:rsid w:val="00147359"/>
    <w:rsid w:val="001479F1"/>
    <w:rsid w:val="00147F39"/>
    <w:rsid w:val="001504BF"/>
    <w:rsid w:val="001509B9"/>
    <w:rsid w:val="00151783"/>
    <w:rsid w:val="0015243C"/>
    <w:rsid w:val="00152F06"/>
    <w:rsid w:val="00153163"/>
    <w:rsid w:val="00153180"/>
    <w:rsid w:val="001537B3"/>
    <w:rsid w:val="00153A40"/>
    <w:rsid w:val="001542D6"/>
    <w:rsid w:val="0015537E"/>
    <w:rsid w:val="001553BE"/>
    <w:rsid w:val="00155935"/>
    <w:rsid w:val="00155A89"/>
    <w:rsid w:val="00155AA0"/>
    <w:rsid w:val="0015650B"/>
    <w:rsid w:val="0015691C"/>
    <w:rsid w:val="00156BCF"/>
    <w:rsid w:val="001573E0"/>
    <w:rsid w:val="00157AEE"/>
    <w:rsid w:val="00157B4B"/>
    <w:rsid w:val="00157DA6"/>
    <w:rsid w:val="00160331"/>
    <w:rsid w:val="0016045A"/>
    <w:rsid w:val="00160FA7"/>
    <w:rsid w:val="00161A24"/>
    <w:rsid w:val="00161C10"/>
    <w:rsid w:val="0016224F"/>
    <w:rsid w:val="0016231B"/>
    <w:rsid w:val="001624AC"/>
    <w:rsid w:val="00162ED4"/>
    <w:rsid w:val="001630F3"/>
    <w:rsid w:val="0016333C"/>
    <w:rsid w:val="00164C9E"/>
    <w:rsid w:val="001656F8"/>
    <w:rsid w:val="00165931"/>
    <w:rsid w:val="00165A04"/>
    <w:rsid w:val="00165ECE"/>
    <w:rsid w:val="0016685B"/>
    <w:rsid w:val="00170118"/>
    <w:rsid w:val="001705FA"/>
    <w:rsid w:val="001708CB"/>
    <w:rsid w:val="0017106E"/>
    <w:rsid w:val="00171191"/>
    <w:rsid w:val="00171B3C"/>
    <w:rsid w:val="00171DC4"/>
    <w:rsid w:val="0017207B"/>
    <w:rsid w:val="001723EC"/>
    <w:rsid w:val="00172774"/>
    <w:rsid w:val="00173358"/>
    <w:rsid w:val="00173958"/>
    <w:rsid w:val="00173E8F"/>
    <w:rsid w:val="001742F0"/>
    <w:rsid w:val="00174D2C"/>
    <w:rsid w:val="00175331"/>
    <w:rsid w:val="00175464"/>
    <w:rsid w:val="00175D80"/>
    <w:rsid w:val="001761E8"/>
    <w:rsid w:val="0017649B"/>
    <w:rsid w:val="00176BC7"/>
    <w:rsid w:val="00177C19"/>
    <w:rsid w:val="001801DF"/>
    <w:rsid w:val="00180629"/>
    <w:rsid w:val="0018066F"/>
    <w:rsid w:val="001807DF"/>
    <w:rsid w:val="00180DB5"/>
    <w:rsid w:val="00181166"/>
    <w:rsid w:val="00181C8D"/>
    <w:rsid w:val="00181D3D"/>
    <w:rsid w:val="00182652"/>
    <w:rsid w:val="00182DB1"/>
    <w:rsid w:val="00183E25"/>
    <w:rsid w:val="001842D6"/>
    <w:rsid w:val="00184512"/>
    <w:rsid w:val="0018480C"/>
    <w:rsid w:val="001858CE"/>
    <w:rsid w:val="00185C28"/>
    <w:rsid w:val="001861F0"/>
    <w:rsid w:val="00186C67"/>
    <w:rsid w:val="00190B95"/>
    <w:rsid w:val="00191438"/>
    <w:rsid w:val="001917CB"/>
    <w:rsid w:val="001918F9"/>
    <w:rsid w:val="00191A15"/>
    <w:rsid w:val="001932C8"/>
    <w:rsid w:val="00194D3A"/>
    <w:rsid w:val="001959F1"/>
    <w:rsid w:val="00195F70"/>
    <w:rsid w:val="001962A0"/>
    <w:rsid w:val="0019662E"/>
    <w:rsid w:val="001966F4"/>
    <w:rsid w:val="001968EB"/>
    <w:rsid w:val="00196F6B"/>
    <w:rsid w:val="001973F7"/>
    <w:rsid w:val="0019741F"/>
    <w:rsid w:val="001974B0"/>
    <w:rsid w:val="00197CD6"/>
    <w:rsid w:val="001A0005"/>
    <w:rsid w:val="001A11CC"/>
    <w:rsid w:val="001A171E"/>
    <w:rsid w:val="001A1770"/>
    <w:rsid w:val="001A187F"/>
    <w:rsid w:val="001A2580"/>
    <w:rsid w:val="001A284C"/>
    <w:rsid w:val="001A2C7A"/>
    <w:rsid w:val="001A3A2A"/>
    <w:rsid w:val="001A3B42"/>
    <w:rsid w:val="001A4C72"/>
    <w:rsid w:val="001A4E13"/>
    <w:rsid w:val="001A53E9"/>
    <w:rsid w:val="001A55A9"/>
    <w:rsid w:val="001A5916"/>
    <w:rsid w:val="001A5AA6"/>
    <w:rsid w:val="001A5BDD"/>
    <w:rsid w:val="001A5D04"/>
    <w:rsid w:val="001A5F53"/>
    <w:rsid w:val="001A69A1"/>
    <w:rsid w:val="001A69EC"/>
    <w:rsid w:val="001A71FF"/>
    <w:rsid w:val="001A76BD"/>
    <w:rsid w:val="001A79A0"/>
    <w:rsid w:val="001B004A"/>
    <w:rsid w:val="001B0514"/>
    <w:rsid w:val="001B08A2"/>
    <w:rsid w:val="001B109C"/>
    <w:rsid w:val="001B10B9"/>
    <w:rsid w:val="001B1357"/>
    <w:rsid w:val="001B1365"/>
    <w:rsid w:val="001B1918"/>
    <w:rsid w:val="001B1B6C"/>
    <w:rsid w:val="001B1D71"/>
    <w:rsid w:val="001B243B"/>
    <w:rsid w:val="001B2702"/>
    <w:rsid w:val="001B2A65"/>
    <w:rsid w:val="001B3727"/>
    <w:rsid w:val="001B37A8"/>
    <w:rsid w:val="001B3D58"/>
    <w:rsid w:val="001B3EAD"/>
    <w:rsid w:val="001B418D"/>
    <w:rsid w:val="001B4352"/>
    <w:rsid w:val="001B463B"/>
    <w:rsid w:val="001B5140"/>
    <w:rsid w:val="001B5A60"/>
    <w:rsid w:val="001B5BE2"/>
    <w:rsid w:val="001B5DF4"/>
    <w:rsid w:val="001B64D5"/>
    <w:rsid w:val="001B7EB4"/>
    <w:rsid w:val="001C1216"/>
    <w:rsid w:val="001C125D"/>
    <w:rsid w:val="001C1949"/>
    <w:rsid w:val="001C1C07"/>
    <w:rsid w:val="001C22BC"/>
    <w:rsid w:val="001C28EA"/>
    <w:rsid w:val="001C2B0F"/>
    <w:rsid w:val="001C2E4B"/>
    <w:rsid w:val="001C3150"/>
    <w:rsid w:val="001C3E3C"/>
    <w:rsid w:val="001C421E"/>
    <w:rsid w:val="001C42E3"/>
    <w:rsid w:val="001C477E"/>
    <w:rsid w:val="001C48A1"/>
    <w:rsid w:val="001C4AA7"/>
    <w:rsid w:val="001C4CBC"/>
    <w:rsid w:val="001C5F41"/>
    <w:rsid w:val="001C6BE4"/>
    <w:rsid w:val="001C746B"/>
    <w:rsid w:val="001C7A02"/>
    <w:rsid w:val="001C7BD4"/>
    <w:rsid w:val="001C7C64"/>
    <w:rsid w:val="001C7F1D"/>
    <w:rsid w:val="001D0066"/>
    <w:rsid w:val="001D02F2"/>
    <w:rsid w:val="001D0BEE"/>
    <w:rsid w:val="001D0E11"/>
    <w:rsid w:val="001D0F2C"/>
    <w:rsid w:val="001D1476"/>
    <w:rsid w:val="001D1546"/>
    <w:rsid w:val="001D1DC8"/>
    <w:rsid w:val="001D2186"/>
    <w:rsid w:val="001D2AD5"/>
    <w:rsid w:val="001D2DA0"/>
    <w:rsid w:val="001D42DA"/>
    <w:rsid w:val="001D4563"/>
    <w:rsid w:val="001D4951"/>
    <w:rsid w:val="001D49F4"/>
    <w:rsid w:val="001D4CD2"/>
    <w:rsid w:val="001D66F2"/>
    <w:rsid w:val="001D683C"/>
    <w:rsid w:val="001D7A3E"/>
    <w:rsid w:val="001E0F62"/>
    <w:rsid w:val="001E19C7"/>
    <w:rsid w:val="001E216C"/>
    <w:rsid w:val="001E2402"/>
    <w:rsid w:val="001E3232"/>
    <w:rsid w:val="001E3851"/>
    <w:rsid w:val="001E4010"/>
    <w:rsid w:val="001E4104"/>
    <w:rsid w:val="001E4E8F"/>
    <w:rsid w:val="001E4EAD"/>
    <w:rsid w:val="001E4F58"/>
    <w:rsid w:val="001E507C"/>
    <w:rsid w:val="001E5347"/>
    <w:rsid w:val="001E5A37"/>
    <w:rsid w:val="001E62BA"/>
    <w:rsid w:val="001E789E"/>
    <w:rsid w:val="001E78AE"/>
    <w:rsid w:val="001F01F5"/>
    <w:rsid w:val="001F01F7"/>
    <w:rsid w:val="001F1061"/>
    <w:rsid w:val="001F2112"/>
    <w:rsid w:val="001F2394"/>
    <w:rsid w:val="001F3684"/>
    <w:rsid w:val="001F3944"/>
    <w:rsid w:val="001F441C"/>
    <w:rsid w:val="001F4504"/>
    <w:rsid w:val="001F5639"/>
    <w:rsid w:val="001F7E17"/>
    <w:rsid w:val="00200005"/>
    <w:rsid w:val="00200428"/>
    <w:rsid w:val="00200C01"/>
    <w:rsid w:val="0020209A"/>
    <w:rsid w:val="002027C5"/>
    <w:rsid w:val="00203AE3"/>
    <w:rsid w:val="00204062"/>
    <w:rsid w:val="00205751"/>
    <w:rsid w:val="00205B98"/>
    <w:rsid w:val="00206AD5"/>
    <w:rsid w:val="002072C5"/>
    <w:rsid w:val="00207F65"/>
    <w:rsid w:val="002102C7"/>
    <w:rsid w:val="002102D6"/>
    <w:rsid w:val="002103A4"/>
    <w:rsid w:val="00210BA1"/>
    <w:rsid w:val="00211434"/>
    <w:rsid w:val="0021280D"/>
    <w:rsid w:val="00212A05"/>
    <w:rsid w:val="00213209"/>
    <w:rsid w:val="002136DC"/>
    <w:rsid w:val="00213AA6"/>
    <w:rsid w:val="0021412C"/>
    <w:rsid w:val="002143AB"/>
    <w:rsid w:val="00214B08"/>
    <w:rsid w:val="00214EA6"/>
    <w:rsid w:val="00215A45"/>
    <w:rsid w:val="002163B5"/>
    <w:rsid w:val="002163C7"/>
    <w:rsid w:val="002169BC"/>
    <w:rsid w:val="00216E07"/>
    <w:rsid w:val="0021799C"/>
    <w:rsid w:val="00217CB9"/>
    <w:rsid w:val="00217E21"/>
    <w:rsid w:val="002206A1"/>
    <w:rsid w:val="002206B6"/>
    <w:rsid w:val="002207CB"/>
    <w:rsid w:val="00220F20"/>
    <w:rsid w:val="002212DA"/>
    <w:rsid w:val="0022136D"/>
    <w:rsid w:val="00221541"/>
    <w:rsid w:val="002219C7"/>
    <w:rsid w:val="00222506"/>
    <w:rsid w:val="0022310D"/>
    <w:rsid w:val="002233BD"/>
    <w:rsid w:val="00223A1F"/>
    <w:rsid w:val="00224963"/>
    <w:rsid w:val="00224991"/>
    <w:rsid w:val="00225111"/>
    <w:rsid w:val="00225AB7"/>
    <w:rsid w:val="002264ED"/>
    <w:rsid w:val="00226605"/>
    <w:rsid w:val="00226AF9"/>
    <w:rsid w:val="0022776C"/>
    <w:rsid w:val="0023051A"/>
    <w:rsid w:val="002305DC"/>
    <w:rsid w:val="00231292"/>
    <w:rsid w:val="002312EF"/>
    <w:rsid w:val="002322B5"/>
    <w:rsid w:val="00232311"/>
    <w:rsid w:val="00232510"/>
    <w:rsid w:val="0023303E"/>
    <w:rsid w:val="0023308A"/>
    <w:rsid w:val="0023330D"/>
    <w:rsid w:val="0023433D"/>
    <w:rsid w:val="0023793C"/>
    <w:rsid w:val="00237CBD"/>
    <w:rsid w:val="00237F2C"/>
    <w:rsid w:val="00240750"/>
    <w:rsid w:val="00240C3F"/>
    <w:rsid w:val="002410FF"/>
    <w:rsid w:val="002416F7"/>
    <w:rsid w:val="00241DB9"/>
    <w:rsid w:val="0024232A"/>
    <w:rsid w:val="002429AA"/>
    <w:rsid w:val="00242ED2"/>
    <w:rsid w:val="00242F0E"/>
    <w:rsid w:val="0024317F"/>
    <w:rsid w:val="00245532"/>
    <w:rsid w:val="002459F3"/>
    <w:rsid w:val="00245F75"/>
    <w:rsid w:val="0024605C"/>
    <w:rsid w:val="0024646C"/>
    <w:rsid w:val="00246A1C"/>
    <w:rsid w:val="00246B25"/>
    <w:rsid w:val="00246E6B"/>
    <w:rsid w:val="00246FC3"/>
    <w:rsid w:val="00247440"/>
    <w:rsid w:val="00247587"/>
    <w:rsid w:val="00247788"/>
    <w:rsid w:val="00247CE3"/>
    <w:rsid w:val="00247DA7"/>
    <w:rsid w:val="00247E92"/>
    <w:rsid w:val="0025088D"/>
    <w:rsid w:val="002511EC"/>
    <w:rsid w:val="00252602"/>
    <w:rsid w:val="00252B90"/>
    <w:rsid w:val="00252B9F"/>
    <w:rsid w:val="00252EFD"/>
    <w:rsid w:val="00253C8B"/>
    <w:rsid w:val="00254433"/>
    <w:rsid w:val="00255DEF"/>
    <w:rsid w:val="002565D1"/>
    <w:rsid w:val="00256EE7"/>
    <w:rsid w:val="002572DC"/>
    <w:rsid w:val="00257643"/>
    <w:rsid w:val="00257951"/>
    <w:rsid w:val="00260295"/>
    <w:rsid w:val="002608BB"/>
    <w:rsid w:val="00261596"/>
    <w:rsid w:val="002625E1"/>
    <w:rsid w:val="00262EE0"/>
    <w:rsid w:val="00263131"/>
    <w:rsid w:val="002633FA"/>
    <w:rsid w:val="00263CD5"/>
    <w:rsid w:val="00263F62"/>
    <w:rsid w:val="00264035"/>
    <w:rsid w:val="002642C1"/>
    <w:rsid w:val="00264B02"/>
    <w:rsid w:val="00264CF9"/>
    <w:rsid w:val="00265636"/>
    <w:rsid w:val="0026577C"/>
    <w:rsid w:val="00265AED"/>
    <w:rsid w:val="002668C3"/>
    <w:rsid w:val="00266C28"/>
    <w:rsid w:val="0026700B"/>
    <w:rsid w:val="00267250"/>
    <w:rsid w:val="002707FB"/>
    <w:rsid w:val="00270CE4"/>
    <w:rsid w:val="00271187"/>
    <w:rsid w:val="00271305"/>
    <w:rsid w:val="00271857"/>
    <w:rsid w:val="00271983"/>
    <w:rsid w:val="0027204B"/>
    <w:rsid w:val="0027217C"/>
    <w:rsid w:val="00274D5A"/>
    <w:rsid w:val="00275389"/>
    <w:rsid w:val="00275418"/>
    <w:rsid w:val="00276572"/>
    <w:rsid w:val="0027700F"/>
    <w:rsid w:val="00277402"/>
    <w:rsid w:val="00277E9F"/>
    <w:rsid w:val="00277F80"/>
    <w:rsid w:val="00280012"/>
    <w:rsid w:val="002804B9"/>
    <w:rsid w:val="00280829"/>
    <w:rsid w:val="002814BB"/>
    <w:rsid w:val="00282055"/>
    <w:rsid w:val="00282B07"/>
    <w:rsid w:val="00282EDB"/>
    <w:rsid w:val="00283252"/>
    <w:rsid w:val="00283CF3"/>
    <w:rsid w:val="002847EB"/>
    <w:rsid w:val="00285605"/>
    <w:rsid w:val="00285CC7"/>
    <w:rsid w:val="00285EBA"/>
    <w:rsid w:val="00286C07"/>
    <w:rsid w:val="0028700D"/>
    <w:rsid w:val="0028703B"/>
    <w:rsid w:val="0028709B"/>
    <w:rsid w:val="00287690"/>
    <w:rsid w:val="002879CA"/>
    <w:rsid w:val="0029200E"/>
    <w:rsid w:val="0029242C"/>
    <w:rsid w:val="00292B1F"/>
    <w:rsid w:val="00292D9B"/>
    <w:rsid w:val="00293AB4"/>
    <w:rsid w:val="0029420F"/>
    <w:rsid w:val="00294251"/>
    <w:rsid w:val="00294C1D"/>
    <w:rsid w:val="002963B5"/>
    <w:rsid w:val="00296B90"/>
    <w:rsid w:val="00297A15"/>
    <w:rsid w:val="00297DAA"/>
    <w:rsid w:val="002A049F"/>
    <w:rsid w:val="002A07CF"/>
    <w:rsid w:val="002A1573"/>
    <w:rsid w:val="002A2DD6"/>
    <w:rsid w:val="002A3151"/>
    <w:rsid w:val="002A3302"/>
    <w:rsid w:val="002A343A"/>
    <w:rsid w:val="002A3676"/>
    <w:rsid w:val="002A4006"/>
    <w:rsid w:val="002A4333"/>
    <w:rsid w:val="002A4ED9"/>
    <w:rsid w:val="002A4FF3"/>
    <w:rsid w:val="002A5E10"/>
    <w:rsid w:val="002A5E81"/>
    <w:rsid w:val="002A6156"/>
    <w:rsid w:val="002A69BA"/>
    <w:rsid w:val="002A7545"/>
    <w:rsid w:val="002A7BC7"/>
    <w:rsid w:val="002B057E"/>
    <w:rsid w:val="002B09C7"/>
    <w:rsid w:val="002B1358"/>
    <w:rsid w:val="002B1439"/>
    <w:rsid w:val="002B1BDD"/>
    <w:rsid w:val="002B22E2"/>
    <w:rsid w:val="002B237E"/>
    <w:rsid w:val="002B237F"/>
    <w:rsid w:val="002B254A"/>
    <w:rsid w:val="002B263C"/>
    <w:rsid w:val="002B2B83"/>
    <w:rsid w:val="002B2D93"/>
    <w:rsid w:val="002B32F6"/>
    <w:rsid w:val="002B372B"/>
    <w:rsid w:val="002B374C"/>
    <w:rsid w:val="002B3CD2"/>
    <w:rsid w:val="002B3E05"/>
    <w:rsid w:val="002B3F31"/>
    <w:rsid w:val="002B48A3"/>
    <w:rsid w:val="002B5379"/>
    <w:rsid w:val="002B5D2B"/>
    <w:rsid w:val="002B6331"/>
    <w:rsid w:val="002B63A6"/>
    <w:rsid w:val="002B66B7"/>
    <w:rsid w:val="002B6B7C"/>
    <w:rsid w:val="002B77E0"/>
    <w:rsid w:val="002B7A93"/>
    <w:rsid w:val="002C00B2"/>
    <w:rsid w:val="002C051A"/>
    <w:rsid w:val="002C0C66"/>
    <w:rsid w:val="002C1321"/>
    <w:rsid w:val="002C1987"/>
    <w:rsid w:val="002C2763"/>
    <w:rsid w:val="002C299D"/>
    <w:rsid w:val="002C2FEC"/>
    <w:rsid w:val="002C3026"/>
    <w:rsid w:val="002C3469"/>
    <w:rsid w:val="002C3D54"/>
    <w:rsid w:val="002C3F70"/>
    <w:rsid w:val="002C4FF1"/>
    <w:rsid w:val="002C5265"/>
    <w:rsid w:val="002C5756"/>
    <w:rsid w:val="002C5E03"/>
    <w:rsid w:val="002C64C9"/>
    <w:rsid w:val="002C6D2B"/>
    <w:rsid w:val="002C741A"/>
    <w:rsid w:val="002C743B"/>
    <w:rsid w:val="002C7440"/>
    <w:rsid w:val="002C7A72"/>
    <w:rsid w:val="002D112C"/>
    <w:rsid w:val="002D23A4"/>
    <w:rsid w:val="002D2B6C"/>
    <w:rsid w:val="002D306A"/>
    <w:rsid w:val="002D3942"/>
    <w:rsid w:val="002D45D7"/>
    <w:rsid w:val="002D4AF6"/>
    <w:rsid w:val="002D4BA1"/>
    <w:rsid w:val="002D4E30"/>
    <w:rsid w:val="002D7A16"/>
    <w:rsid w:val="002E03B3"/>
    <w:rsid w:val="002E0681"/>
    <w:rsid w:val="002E0891"/>
    <w:rsid w:val="002E0ABC"/>
    <w:rsid w:val="002E2632"/>
    <w:rsid w:val="002E2A3B"/>
    <w:rsid w:val="002E2AA0"/>
    <w:rsid w:val="002E2B55"/>
    <w:rsid w:val="002E2CDB"/>
    <w:rsid w:val="002E30D1"/>
    <w:rsid w:val="002E32E0"/>
    <w:rsid w:val="002E3300"/>
    <w:rsid w:val="002E334A"/>
    <w:rsid w:val="002E3523"/>
    <w:rsid w:val="002E377E"/>
    <w:rsid w:val="002E3EDE"/>
    <w:rsid w:val="002E4495"/>
    <w:rsid w:val="002E5965"/>
    <w:rsid w:val="002E5B6C"/>
    <w:rsid w:val="002E66C6"/>
    <w:rsid w:val="002E76CF"/>
    <w:rsid w:val="002E7CDD"/>
    <w:rsid w:val="002E7F90"/>
    <w:rsid w:val="002F05F0"/>
    <w:rsid w:val="002F1DAB"/>
    <w:rsid w:val="002F20FA"/>
    <w:rsid w:val="002F2765"/>
    <w:rsid w:val="002F34F6"/>
    <w:rsid w:val="002F358A"/>
    <w:rsid w:val="002F3A5A"/>
    <w:rsid w:val="002F3B9E"/>
    <w:rsid w:val="002F3DCD"/>
    <w:rsid w:val="002F42BB"/>
    <w:rsid w:val="002F4A99"/>
    <w:rsid w:val="002F52E6"/>
    <w:rsid w:val="002F579E"/>
    <w:rsid w:val="002F6A2E"/>
    <w:rsid w:val="002F7353"/>
    <w:rsid w:val="002F770F"/>
    <w:rsid w:val="002F78C6"/>
    <w:rsid w:val="002F7F5C"/>
    <w:rsid w:val="00300AD3"/>
    <w:rsid w:val="00300C7E"/>
    <w:rsid w:val="00300DF7"/>
    <w:rsid w:val="00300FA7"/>
    <w:rsid w:val="00301455"/>
    <w:rsid w:val="00301EC5"/>
    <w:rsid w:val="0030204D"/>
    <w:rsid w:val="00302283"/>
    <w:rsid w:val="00302C37"/>
    <w:rsid w:val="00303481"/>
    <w:rsid w:val="0030364B"/>
    <w:rsid w:val="00303C50"/>
    <w:rsid w:val="00303CBB"/>
    <w:rsid w:val="00304345"/>
    <w:rsid w:val="003045EB"/>
    <w:rsid w:val="00304B03"/>
    <w:rsid w:val="00305085"/>
    <w:rsid w:val="00305899"/>
    <w:rsid w:val="00305AF8"/>
    <w:rsid w:val="00305C7E"/>
    <w:rsid w:val="00306013"/>
    <w:rsid w:val="003060DA"/>
    <w:rsid w:val="00306399"/>
    <w:rsid w:val="003070A4"/>
    <w:rsid w:val="00307F5F"/>
    <w:rsid w:val="00310D0B"/>
    <w:rsid w:val="00311AC3"/>
    <w:rsid w:val="00311F32"/>
    <w:rsid w:val="003121A6"/>
    <w:rsid w:val="003123CA"/>
    <w:rsid w:val="00312D3A"/>
    <w:rsid w:val="003130B0"/>
    <w:rsid w:val="0031354D"/>
    <w:rsid w:val="00313C5E"/>
    <w:rsid w:val="00313C8F"/>
    <w:rsid w:val="0031431C"/>
    <w:rsid w:val="00314FE2"/>
    <w:rsid w:val="003154B8"/>
    <w:rsid w:val="00315A4F"/>
    <w:rsid w:val="00316E2E"/>
    <w:rsid w:val="00317582"/>
    <w:rsid w:val="003178ED"/>
    <w:rsid w:val="00320363"/>
    <w:rsid w:val="00320FE1"/>
    <w:rsid w:val="00321A48"/>
    <w:rsid w:val="00322323"/>
    <w:rsid w:val="003225F7"/>
    <w:rsid w:val="00322CEB"/>
    <w:rsid w:val="0032337B"/>
    <w:rsid w:val="00323467"/>
    <w:rsid w:val="00323562"/>
    <w:rsid w:val="003237CC"/>
    <w:rsid w:val="00323E59"/>
    <w:rsid w:val="003240A0"/>
    <w:rsid w:val="00324529"/>
    <w:rsid w:val="0032487E"/>
    <w:rsid w:val="00324CB9"/>
    <w:rsid w:val="00324FE8"/>
    <w:rsid w:val="003272F7"/>
    <w:rsid w:val="00327A20"/>
    <w:rsid w:val="00330A47"/>
    <w:rsid w:val="00330A4A"/>
    <w:rsid w:val="0033273B"/>
    <w:rsid w:val="00332A2F"/>
    <w:rsid w:val="00332C89"/>
    <w:rsid w:val="003338A5"/>
    <w:rsid w:val="00333DAA"/>
    <w:rsid w:val="00333EA7"/>
    <w:rsid w:val="003341A2"/>
    <w:rsid w:val="003347E3"/>
    <w:rsid w:val="003356C6"/>
    <w:rsid w:val="003363F9"/>
    <w:rsid w:val="00336B1F"/>
    <w:rsid w:val="00336E78"/>
    <w:rsid w:val="00337B98"/>
    <w:rsid w:val="00337D48"/>
    <w:rsid w:val="0034060B"/>
    <w:rsid w:val="003406F0"/>
    <w:rsid w:val="00341C8B"/>
    <w:rsid w:val="00341D61"/>
    <w:rsid w:val="003422F5"/>
    <w:rsid w:val="00342ABB"/>
    <w:rsid w:val="00342F55"/>
    <w:rsid w:val="00344054"/>
    <w:rsid w:val="00344165"/>
    <w:rsid w:val="00344719"/>
    <w:rsid w:val="00344747"/>
    <w:rsid w:val="003454D2"/>
    <w:rsid w:val="00345D5F"/>
    <w:rsid w:val="0034664D"/>
    <w:rsid w:val="003467CA"/>
    <w:rsid w:val="00347096"/>
    <w:rsid w:val="003475BF"/>
    <w:rsid w:val="00350451"/>
    <w:rsid w:val="0035049C"/>
    <w:rsid w:val="003509B9"/>
    <w:rsid w:val="00350E09"/>
    <w:rsid w:val="00351D92"/>
    <w:rsid w:val="00352978"/>
    <w:rsid w:val="00352C6F"/>
    <w:rsid w:val="00353939"/>
    <w:rsid w:val="00353A4B"/>
    <w:rsid w:val="00353A7A"/>
    <w:rsid w:val="00355595"/>
    <w:rsid w:val="0035637F"/>
    <w:rsid w:val="0035652D"/>
    <w:rsid w:val="00357E28"/>
    <w:rsid w:val="00357FCF"/>
    <w:rsid w:val="0036039E"/>
    <w:rsid w:val="0036040C"/>
    <w:rsid w:val="00361367"/>
    <w:rsid w:val="003613DB"/>
    <w:rsid w:val="003616C5"/>
    <w:rsid w:val="00361C1B"/>
    <w:rsid w:val="00362438"/>
    <w:rsid w:val="003624CD"/>
    <w:rsid w:val="00362687"/>
    <w:rsid w:val="003628AE"/>
    <w:rsid w:val="00363293"/>
    <w:rsid w:val="00363E7D"/>
    <w:rsid w:val="0036425D"/>
    <w:rsid w:val="003642E8"/>
    <w:rsid w:val="0036488F"/>
    <w:rsid w:val="0036496C"/>
    <w:rsid w:val="0036506F"/>
    <w:rsid w:val="00365204"/>
    <w:rsid w:val="00365814"/>
    <w:rsid w:val="003658B6"/>
    <w:rsid w:val="00365D27"/>
    <w:rsid w:val="0036617C"/>
    <w:rsid w:val="00366843"/>
    <w:rsid w:val="003669FE"/>
    <w:rsid w:val="00367082"/>
    <w:rsid w:val="003674BC"/>
    <w:rsid w:val="003674DA"/>
    <w:rsid w:val="0036756D"/>
    <w:rsid w:val="00367B2F"/>
    <w:rsid w:val="003704B5"/>
    <w:rsid w:val="0037150D"/>
    <w:rsid w:val="003721FA"/>
    <w:rsid w:val="00372283"/>
    <w:rsid w:val="003725EA"/>
    <w:rsid w:val="00373352"/>
    <w:rsid w:val="003744CA"/>
    <w:rsid w:val="003746BE"/>
    <w:rsid w:val="003749B2"/>
    <w:rsid w:val="0037504A"/>
    <w:rsid w:val="00375261"/>
    <w:rsid w:val="003757E7"/>
    <w:rsid w:val="00376057"/>
    <w:rsid w:val="003804B5"/>
    <w:rsid w:val="0038074F"/>
    <w:rsid w:val="003811DA"/>
    <w:rsid w:val="003812C9"/>
    <w:rsid w:val="0038140D"/>
    <w:rsid w:val="00382603"/>
    <w:rsid w:val="003833D1"/>
    <w:rsid w:val="00383A2F"/>
    <w:rsid w:val="00383D1A"/>
    <w:rsid w:val="00383FCB"/>
    <w:rsid w:val="0038610B"/>
    <w:rsid w:val="00386232"/>
    <w:rsid w:val="00386C8C"/>
    <w:rsid w:val="003875A9"/>
    <w:rsid w:val="00387623"/>
    <w:rsid w:val="0038780C"/>
    <w:rsid w:val="00387D89"/>
    <w:rsid w:val="00390178"/>
    <w:rsid w:val="003903B6"/>
    <w:rsid w:val="0039070A"/>
    <w:rsid w:val="003919B6"/>
    <w:rsid w:val="00391DAE"/>
    <w:rsid w:val="00392361"/>
    <w:rsid w:val="003926FD"/>
    <w:rsid w:val="00392A88"/>
    <w:rsid w:val="0039300E"/>
    <w:rsid w:val="003930F1"/>
    <w:rsid w:val="003930FA"/>
    <w:rsid w:val="0039343E"/>
    <w:rsid w:val="00393605"/>
    <w:rsid w:val="00394DA2"/>
    <w:rsid w:val="003968DF"/>
    <w:rsid w:val="00396A65"/>
    <w:rsid w:val="00397198"/>
    <w:rsid w:val="003971B8"/>
    <w:rsid w:val="00397852"/>
    <w:rsid w:val="00397B3C"/>
    <w:rsid w:val="00397E9B"/>
    <w:rsid w:val="003A01DB"/>
    <w:rsid w:val="003A0C65"/>
    <w:rsid w:val="003A0FF3"/>
    <w:rsid w:val="003A19B7"/>
    <w:rsid w:val="003A206C"/>
    <w:rsid w:val="003A2AB3"/>
    <w:rsid w:val="003A3A07"/>
    <w:rsid w:val="003A3DF3"/>
    <w:rsid w:val="003A4110"/>
    <w:rsid w:val="003A4F7F"/>
    <w:rsid w:val="003A50ED"/>
    <w:rsid w:val="003A5224"/>
    <w:rsid w:val="003A54FE"/>
    <w:rsid w:val="003A6378"/>
    <w:rsid w:val="003A6810"/>
    <w:rsid w:val="003A72D0"/>
    <w:rsid w:val="003A7827"/>
    <w:rsid w:val="003A7AD3"/>
    <w:rsid w:val="003A7FE3"/>
    <w:rsid w:val="003B03CF"/>
    <w:rsid w:val="003B076B"/>
    <w:rsid w:val="003B0EB3"/>
    <w:rsid w:val="003B104D"/>
    <w:rsid w:val="003B113B"/>
    <w:rsid w:val="003B17A1"/>
    <w:rsid w:val="003B19E9"/>
    <w:rsid w:val="003B1DDE"/>
    <w:rsid w:val="003B1EC7"/>
    <w:rsid w:val="003B21AD"/>
    <w:rsid w:val="003B22E9"/>
    <w:rsid w:val="003B2EDE"/>
    <w:rsid w:val="003B3513"/>
    <w:rsid w:val="003B3542"/>
    <w:rsid w:val="003B35B1"/>
    <w:rsid w:val="003B5111"/>
    <w:rsid w:val="003B51FE"/>
    <w:rsid w:val="003B54A8"/>
    <w:rsid w:val="003B5E19"/>
    <w:rsid w:val="003B64E8"/>
    <w:rsid w:val="003B6529"/>
    <w:rsid w:val="003B6B44"/>
    <w:rsid w:val="003B6DA3"/>
    <w:rsid w:val="003B7A78"/>
    <w:rsid w:val="003B7DB9"/>
    <w:rsid w:val="003C0A3B"/>
    <w:rsid w:val="003C0D70"/>
    <w:rsid w:val="003C0E8B"/>
    <w:rsid w:val="003C1C7D"/>
    <w:rsid w:val="003C1CF3"/>
    <w:rsid w:val="003C23EB"/>
    <w:rsid w:val="003C2423"/>
    <w:rsid w:val="003C3A3E"/>
    <w:rsid w:val="003C3F3E"/>
    <w:rsid w:val="003C4A1A"/>
    <w:rsid w:val="003C538F"/>
    <w:rsid w:val="003C5AEA"/>
    <w:rsid w:val="003C62FC"/>
    <w:rsid w:val="003C670E"/>
    <w:rsid w:val="003C6F3C"/>
    <w:rsid w:val="003C7BCA"/>
    <w:rsid w:val="003C7C8A"/>
    <w:rsid w:val="003D006E"/>
    <w:rsid w:val="003D00AC"/>
    <w:rsid w:val="003D0258"/>
    <w:rsid w:val="003D0CBE"/>
    <w:rsid w:val="003D105E"/>
    <w:rsid w:val="003D189E"/>
    <w:rsid w:val="003D23B2"/>
    <w:rsid w:val="003D2CCF"/>
    <w:rsid w:val="003D2D75"/>
    <w:rsid w:val="003D2DB5"/>
    <w:rsid w:val="003D4493"/>
    <w:rsid w:val="003D49E4"/>
    <w:rsid w:val="003D4CBD"/>
    <w:rsid w:val="003D55D6"/>
    <w:rsid w:val="003D5C10"/>
    <w:rsid w:val="003D65C7"/>
    <w:rsid w:val="003D71C6"/>
    <w:rsid w:val="003D7D06"/>
    <w:rsid w:val="003E0114"/>
    <w:rsid w:val="003E0224"/>
    <w:rsid w:val="003E07DB"/>
    <w:rsid w:val="003E0FBC"/>
    <w:rsid w:val="003E19EF"/>
    <w:rsid w:val="003E1B83"/>
    <w:rsid w:val="003E2840"/>
    <w:rsid w:val="003E2F67"/>
    <w:rsid w:val="003E32BF"/>
    <w:rsid w:val="003E40AA"/>
    <w:rsid w:val="003E4E49"/>
    <w:rsid w:val="003E5174"/>
    <w:rsid w:val="003E52CD"/>
    <w:rsid w:val="003E5820"/>
    <w:rsid w:val="003E6D4A"/>
    <w:rsid w:val="003E70FF"/>
    <w:rsid w:val="003E75E0"/>
    <w:rsid w:val="003E7843"/>
    <w:rsid w:val="003E7CB9"/>
    <w:rsid w:val="003E7D48"/>
    <w:rsid w:val="003F103B"/>
    <w:rsid w:val="003F131C"/>
    <w:rsid w:val="003F1844"/>
    <w:rsid w:val="003F1B49"/>
    <w:rsid w:val="003F2B6C"/>
    <w:rsid w:val="003F34D0"/>
    <w:rsid w:val="003F48A9"/>
    <w:rsid w:val="003F5525"/>
    <w:rsid w:val="003F5965"/>
    <w:rsid w:val="003F62B1"/>
    <w:rsid w:val="003F62E0"/>
    <w:rsid w:val="003F6B82"/>
    <w:rsid w:val="003F6D98"/>
    <w:rsid w:val="003F79AF"/>
    <w:rsid w:val="003F79CF"/>
    <w:rsid w:val="004004C1"/>
    <w:rsid w:val="0040085C"/>
    <w:rsid w:val="00401F93"/>
    <w:rsid w:val="004029FA"/>
    <w:rsid w:val="004030FA"/>
    <w:rsid w:val="0040316F"/>
    <w:rsid w:val="00403DFE"/>
    <w:rsid w:val="004041B1"/>
    <w:rsid w:val="004041DA"/>
    <w:rsid w:val="00405255"/>
    <w:rsid w:val="0040759E"/>
    <w:rsid w:val="004075E8"/>
    <w:rsid w:val="004079A2"/>
    <w:rsid w:val="00410601"/>
    <w:rsid w:val="00411301"/>
    <w:rsid w:val="004114FB"/>
    <w:rsid w:val="00411595"/>
    <w:rsid w:val="00412175"/>
    <w:rsid w:val="004126B4"/>
    <w:rsid w:val="0041279A"/>
    <w:rsid w:val="00412DFD"/>
    <w:rsid w:val="00412F2A"/>
    <w:rsid w:val="00413F20"/>
    <w:rsid w:val="0041402D"/>
    <w:rsid w:val="004141EF"/>
    <w:rsid w:val="00414C9D"/>
    <w:rsid w:val="004152C1"/>
    <w:rsid w:val="00415483"/>
    <w:rsid w:val="00415975"/>
    <w:rsid w:val="00416132"/>
    <w:rsid w:val="004162CF"/>
    <w:rsid w:val="0041630A"/>
    <w:rsid w:val="0041668F"/>
    <w:rsid w:val="00416FFD"/>
    <w:rsid w:val="00417063"/>
    <w:rsid w:val="004171E1"/>
    <w:rsid w:val="004173BE"/>
    <w:rsid w:val="00417AB1"/>
    <w:rsid w:val="00417D07"/>
    <w:rsid w:val="00417E2C"/>
    <w:rsid w:val="00420BBB"/>
    <w:rsid w:val="004220B9"/>
    <w:rsid w:val="00422176"/>
    <w:rsid w:val="00422F01"/>
    <w:rsid w:val="0042343F"/>
    <w:rsid w:val="0042395C"/>
    <w:rsid w:val="00424571"/>
    <w:rsid w:val="0042516A"/>
    <w:rsid w:val="00425B66"/>
    <w:rsid w:val="00425D48"/>
    <w:rsid w:val="00425F9C"/>
    <w:rsid w:val="004264B9"/>
    <w:rsid w:val="00426D13"/>
    <w:rsid w:val="00426ED7"/>
    <w:rsid w:val="004274CF"/>
    <w:rsid w:val="00427574"/>
    <w:rsid w:val="00427D3E"/>
    <w:rsid w:val="00430D16"/>
    <w:rsid w:val="0043128C"/>
    <w:rsid w:val="004314FE"/>
    <w:rsid w:val="004325CD"/>
    <w:rsid w:val="00432B50"/>
    <w:rsid w:val="004338EC"/>
    <w:rsid w:val="004341CB"/>
    <w:rsid w:val="004341F3"/>
    <w:rsid w:val="004350CE"/>
    <w:rsid w:val="004356F2"/>
    <w:rsid w:val="00436100"/>
    <w:rsid w:val="004366B3"/>
    <w:rsid w:val="004371DB"/>
    <w:rsid w:val="00437E89"/>
    <w:rsid w:val="004416AE"/>
    <w:rsid w:val="004418DC"/>
    <w:rsid w:val="00442AC4"/>
    <w:rsid w:val="00442F4C"/>
    <w:rsid w:val="0044326A"/>
    <w:rsid w:val="00443314"/>
    <w:rsid w:val="00444765"/>
    <w:rsid w:val="0044494E"/>
    <w:rsid w:val="00444E00"/>
    <w:rsid w:val="00444FE8"/>
    <w:rsid w:val="00445380"/>
    <w:rsid w:val="00445691"/>
    <w:rsid w:val="004469A0"/>
    <w:rsid w:val="00446B6A"/>
    <w:rsid w:val="00447050"/>
    <w:rsid w:val="00447067"/>
    <w:rsid w:val="00447ECC"/>
    <w:rsid w:val="00450047"/>
    <w:rsid w:val="00450075"/>
    <w:rsid w:val="00450BE0"/>
    <w:rsid w:val="00450EF6"/>
    <w:rsid w:val="004513CD"/>
    <w:rsid w:val="00451846"/>
    <w:rsid w:val="00451FDF"/>
    <w:rsid w:val="0045230C"/>
    <w:rsid w:val="00452AB8"/>
    <w:rsid w:val="00453125"/>
    <w:rsid w:val="0045338A"/>
    <w:rsid w:val="00453E87"/>
    <w:rsid w:val="00453F6E"/>
    <w:rsid w:val="00453FA0"/>
    <w:rsid w:val="004558BE"/>
    <w:rsid w:val="004560AF"/>
    <w:rsid w:val="00456222"/>
    <w:rsid w:val="00457804"/>
    <w:rsid w:val="00457D22"/>
    <w:rsid w:val="00457DF8"/>
    <w:rsid w:val="004601F8"/>
    <w:rsid w:val="00460414"/>
    <w:rsid w:val="00460ABD"/>
    <w:rsid w:val="004611AA"/>
    <w:rsid w:val="004615D4"/>
    <w:rsid w:val="00461D5D"/>
    <w:rsid w:val="00461F19"/>
    <w:rsid w:val="00462262"/>
    <w:rsid w:val="00462517"/>
    <w:rsid w:val="00462679"/>
    <w:rsid w:val="00462A95"/>
    <w:rsid w:val="00462B0D"/>
    <w:rsid w:val="0046320B"/>
    <w:rsid w:val="00463DE8"/>
    <w:rsid w:val="0046591E"/>
    <w:rsid w:val="0046607B"/>
    <w:rsid w:val="0046620F"/>
    <w:rsid w:val="00466216"/>
    <w:rsid w:val="00466477"/>
    <w:rsid w:val="004666AD"/>
    <w:rsid w:val="0046676C"/>
    <w:rsid w:val="0046685F"/>
    <w:rsid w:val="00467FA7"/>
    <w:rsid w:val="00470285"/>
    <w:rsid w:val="00470606"/>
    <w:rsid w:val="0047090B"/>
    <w:rsid w:val="004715B9"/>
    <w:rsid w:val="0047181D"/>
    <w:rsid w:val="00472020"/>
    <w:rsid w:val="00472033"/>
    <w:rsid w:val="004721DA"/>
    <w:rsid w:val="00473660"/>
    <w:rsid w:val="00473976"/>
    <w:rsid w:val="00473B9F"/>
    <w:rsid w:val="00474BD7"/>
    <w:rsid w:val="00474CA5"/>
    <w:rsid w:val="00474ED6"/>
    <w:rsid w:val="00475F1C"/>
    <w:rsid w:val="00475F2F"/>
    <w:rsid w:val="00476120"/>
    <w:rsid w:val="00477CE6"/>
    <w:rsid w:val="0048025C"/>
    <w:rsid w:val="0048083B"/>
    <w:rsid w:val="0048115E"/>
    <w:rsid w:val="004814A7"/>
    <w:rsid w:val="00481FEB"/>
    <w:rsid w:val="004832B6"/>
    <w:rsid w:val="004837B0"/>
    <w:rsid w:val="0048453F"/>
    <w:rsid w:val="004848E0"/>
    <w:rsid w:val="00484C6C"/>
    <w:rsid w:val="004869BC"/>
    <w:rsid w:val="00486AFB"/>
    <w:rsid w:val="00486F83"/>
    <w:rsid w:val="0048790C"/>
    <w:rsid w:val="0048790D"/>
    <w:rsid w:val="00487C0D"/>
    <w:rsid w:val="00487DCC"/>
    <w:rsid w:val="00490A4C"/>
    <w:rsid w:val="004911EB"/>
    <w:rsid w:val="00491230"/>
    <w:rsid w:val="00491B42"/>
    <w:rsid w:val="00491EB5"/>
    <w:rsid w:val="00491F78"/>
    <w:rsid w:val="00491FD9"/>
    <w:rsid w:val="004930E0"/>
    <w:rsid w:val="004932C6"/>
    <w:rsid w:val="004938FD"/>
    <w:rsid w:val="00493BDC"/>
    <w:rsid w:val="0049452F"/>
    <w:rsid w:val="004952AF"/>
    <w:rsid w:val="0049591D"/>
    <w:rsid w:val="00496367"/>
    <w:rsid w:val="0049713D"/>
    <w:rsid w:val="00497394"/>
    <w:rsid w:val="004973CA"/>
    <w:rsid w:val="004974F8"/>
    <w:rsid w:val="004978D4"/>
    <w:rsid w:val="00497970"/>
    <w:rsid w:val="00497FC0"/>
    <w:rsid w:val="004A1A16"/>
    <w:rsid w:val="004A25D2"/>
    <w:rsid w:val="004A2D93"/>
    <w:rsid w:val="004A32A6"/>
    <w:rsid w:val="004A4216"/>
    <w:rsid w:val="004A442A"/>
    <w:rsid w:val="004A4C7B"/>
    <w:rsid w:val="004A4DD3"/>
    <w:rsid w:val="004A5445"/>
    <w:rsid w:val="004A60E3"/>
    <w:rsid w:val="004A6248"/>
    <w:rsid w:val="004A68FA"/>
    <w:rsid w:val="004A6968"/>
    <w:rsid w:val="004A6B60"/>
    <w:rsid w:val="004A6E49"/>
    <w:rsid w:val="004A73C4"/>
    <w:rsid w:val="004A7528"/>
    <w:rsid w:val="004B00DA"/>
    <w:rsid w:val="004B0605"/>
    <w:rsid w:val="004B1006"/>
    <w:rsid w:val="004B10AB"/>
    <w:rsid w:val="004B151D"/>
    <w:rsid w:val="004B15E2"/>
    <w:rsid w:val="004B1D6B"/>
    <w:rsid w:val="004B1E5B"/>
    <w:rsid w:val="004B1EC2"/>
    <w:rsid w:val="004B25D6"/>
    <w:rsid w:val="004B3167"/>
    <w:rsid w:val="004B3524"/>
    <w:rsid w:val="004B37FE"/>
    <w:rsid w:val="004B3C8F"/>
    <w:rsid w:val="004B3F1D"/>
    <w:rsid w:val="004B460E"/>
    <w:rsid w:val="004B4B02"/>
    <w:rsid w:val="004B4C11"/>
    <w:rsid w:val="004B595E"/>
    <w:rsid w:val="004B5D13"/>
    <w:rsid w:val="004B5F1D"/>
    <w:rsid w:val="004B6414"/>
    <w:rsid w:val="004B6D7B"/>
    <w:rsid w:val="004B6F52"/>
    <w:rsid w:val="004B780B"/>
    <w:rsid w:val="004C02B1"/>
    <w:rsid w:val="004C0792"/>
    <w:rsid w:val="004C0B37"/>
    <w:rsid w:val="004C0EB3"/>
    <w:rsid w:val="004C0EB4"/>
    <w:rsid w:val="004C132C"/>
    <w:rsid w:val="004C1E1E"/>
    <w:rsid w:val="004C2178"/>
    <w:rsid w:val="004C2954"/>
    <w:rsid w:val="004C34BD"/>
    <w:rsid w:val="004C3854"/>
    <w:rsid w:val="004C3C9A"/>
    <w:rsid w:val="004C514F"/>
    <w:rsid w:val="004C51F5"/>
    <w:rsid w:val="004C52AD"/>
    <w:rsid w:val="004C64B9"/>
    <w:rsid w:val="004C73E9"/>
    <w:rsid w:val="004C777E"/>
    <w:rsid w:val="004C7B08"/>
    <w:rsid w:val="004C7FB8"/>
    <w:rsid w:val="004D04BB"/>
    <w:rsid w:val="004D08EA"/>
    <w:rsid w:val="004D18CD"/>
    <w:rsid w:val="004D1A4D"/>
    <w:rsid w:val="004D1C5B"/>
    <w:rsid w:val="004D2460"/>
    <w:rsid w:val="004D2600"/>
    <w:rsid w:val="004D2727"/>
    <w:rsid w:val="004D277A"/>
    <w:rsid w:val="004D2AB5"/>
    <w:rsid w:val="004D2AED"/>
    <w:rsid w:val="004D3644"/>
    <w:rsid w:val="004D3EAE"/>
    <w:rsid w:val="004D3FB2"/>
    <w:rsid w:val="004D401F"/>
    <w:rsid w:val="004D4383"/>
    <w:rsid w:val="004D5833"/>
    <w:rsid w:val="004D64C2"/>
    <w:rsid w:val="004D6701"/>
    <w:rsid w:val="004D6AED"/>
    <w:rsid w:val="004D7341"/>
    <w:rsid w:val="004D756E"/>
    <w:rsid w:val="004D7EC6"/>
    <w:rsid w:val="004E0222"/>
    <w:rsid w:val="004E2505"/>
    <w:rsid w:val="004E3373"/>
    <w:rsid w:val="004E3478"/>
    <w:rsid w:val="004E3BC9"/>
    <w:rsid w:val="004E4D0B"/>
    <w:rsid w:val="004E4D8D"/>
    <w:rsid w:val="004E5433"/>
    <w:rsid w:val="004E5E85"/>
    <w:rsid w:val="004E6A0E"/>
    <w:rsid w:val="004E7205"/>
    <w:rsid w:val="004E78FB"/>
    <w:rsid w:val="004F03A4"/>
    <w:rsid w:val="004F0F8C"/>
    <w:rsid w:val="004F11DE"/>
    <w:rsid w:val="004F1A63"/>
    <w:rsid w:val="004F1D25"/>
    <w:rsid w:val="004F2818"/>
    <w:rsid w:val="004F2955"/>
    <w:rsid w:val="004F2A10"/>
    <w:rsid w:val="004F2DFE"/>
    <w:rsid w:val="004F3B52"/>
    <w:rsid w:val="004F4B90"/>
    <w:rsid w:val="004F51A6"/>
    <w:rsid w:val="004F5EB8"/>
    <w:rsid w:val="004F6517"/>
    <w:rsid w:val="004F65CC"/>
    <w:rsid w:val="004F6A55"/>
    <w:rsid w:val="004F6D0A"/>
    <w:rsid w:val="004F716E"/>
    <w:rsid w:val="004F721A"/>
    <w:rsid w:val="004F7305"/>
    <w:rsid w:val="004F7A7B"/>
    <w:rsid w:val="00500197"/>
    <w:rsid w:val="005005FC"/>
    <w:rsid w:val="00500EC3"/>
    <w:rsid w:val="005019D5"/>
    <w:rsid w:val="00501F9F"/>
    <w:rsid w:val="0050206E"/>
    <w:rsid w:val="0050298C"/>
    <w:rsid w:val="005033DD"/>
    <w:rsid w:val="00503638"/>
    <w:rsid w:val="00504487"/>
    <w:rsid w:val="00504607"/>
    <w:rsid w:val="00504CE8"/>
    <w:rsid w:val="00504D2E"/>
    <w:rsid w:val="00504DA5"/>
    <w:rsid w:val="0050511A"/>
    <w:rsid w:val="005052D5"/>
    <w:rsid w:val="00507721"/>
    <w:rsid w:val="00507B2A"/>
    <w:rsid w:val="00510097"/>
    <w:rsid w:val="005100BE"/>
    <w:rsid w:val="005101C4"/>
    <w:rsid w:val="00510698"/>
    <w:rsid w:val="005108D6"/>
    <w:rsid w:val="00510C3B"/>
    <w:rsid w:val="005126A5"/>
    <w:rsid w:val="00512F54"/>
    <w:rsid w:val="00512FAB"/>
    <w:rsid w:val="00513630"/>
    <w:rsid w:val="00513710"/>
    <w:rsid w:val="00513736"/>
    <w:rsid w:val="00513D20"/>
    <w:rsid w:val="005141AA"/>
    <w:rsid w:val="005141FA"/>
    <w:rsid w:val="00514815"/>
    <w:rsid w:val="00514B71"/>
    <w:rsid w:val="00514DD4"/>
    <w:rsid w:val="00514DDD"/>
    <w:rsid w:val="005152C2"/>
    <w:rsid w:val="005154BD"/>
    <w:rsid w:val="0051562D"/>
    <w:rsid w:val="00515835"/>
    <w:rsid w:val="00516330"/>
    <w:rsid w:val="00516B1B"/>
    <w:rsid w:val="00517815"/>
    <w:rsid w:val="00520609"/>
    <w:rsid w:val="00521A3F"/>
    <w:rsid w:val="00521D4D"/>
    <w:rsid w:val="00522DC9"/>
    <w:rsid w:val="00522E1A"/>
    <w:rsid w:val="005236AD"/>
    <w:rsid w:val="00523C67"/>
    <w:rsid w:val="00524584"/>
    <w:rsid w:val="00525E80"/>
    <w:rsid w:val="00526909"/>
    <w:rsid w:val="00526A81"/>
    <w:rsid w:val="005278CE"/>
    <w:rsid w:val="005302CC"/>
    <w:rsid w:val="0053071D"/>
    <w:rsid w:val="005308FA"/>
    <w:rsid w:val="00531499"/>
    <w:rsid w:val="0053150A"/>
    <w:rsid w:val="00531A6B"/>
    <w:rsid w:val="00531E29"/>
    <w:rsid w:val="00533DB8"/>
    <w:rsid w:val="005340E8"/>
    <w:rsid w:val="0053423A"/>
    <w:rsid w:val="00534CB8"/>
    <w:rsid w:val="005355DA"/>
    <w:rsid w:val="00535ABC"/>
    <w:rsid w:val="00535D34"/>
    <w:rsid w:val="00535D86"/>
    <w:rsid w:val="0053619E"/>
    <w:rsid w:val="005361C1"/>
    <w:rsid w:val="005361E4"/>
    <w:rsid w:val="00536A30"/>
    <w:rsid w:val="005376D7"/>
    <w:rsid w:val="005376E8"/>
    <w:rsid w:val="00537B57"/>
    <w:rsid w:val="005408F5"/>
    <w:rsid w:val="00540E52"/>
    <w:rsid w:val="00540E5F"/>
    <w:rsid w:val="00541488"/>
    <w:rsid w:val="005422EF"/>
    <w:rsid w:val="005426C5"/>
    <w:rsid w:val="005432B7"/>
    <w:rsid w:val="00543856"/>
    <w:rsid w:val="00545980"/>
    <w:rsid w:val="00545DDF"/>
    <w:rsid w:val="00546E93"/>
    <w:rsid w:val="00547E1B"/>
    <w:rsid w:val="00550323"/>
    <w:rsid w:val="005511DA"/>
    <w:rsid w:val="0055179F"/>
    <w:rsid w:val="00551D08"/>
    <w:rsid w:val="00552429"/>
    <w:rsid w:val="00552478"/>
    <w:rsid w:val="005524FA"/>
    <w:rsid w:val="00552A96"/>
    <w:rsid w:val="00552C5E"/>
    <w:rsid w:val="00553B62"/>
    <w:rsid w:val="00553C41"/>
    <w:rsid w:val="00554072"/>
    <w:rsid w:val="005544E7"/>
    <w:rsid w:val="005545E3"/>
    <w:rsid w:val="00554E96"/>
    <w:rsid w:val="00554FE2"/>
    <w:rsid w:val="00556480"/>
    <w:rsid w:val="0055693E"/>
    <w:rsid w:val="00556E73"/>
    <w:rsid w:val="0055746E"/>
    <w:rsid w:val="00557BCA"/>
    <w:rsid w:val="005605BF"/>
    <w:rsid w:val="0056095E"/>
    <w:rsid w:val="00561693"/>
    <w:rsid w:val="00561948"/>
    <w:rsid w:val="00561A6C"/>
    <w:rsid w:val="00561ADF"/>
    <w:rsid w:val="00562C6D"/>
    <w:rsid w:val="00563288"/>
    <w:rsid w:val="005633EB"/>
    <w:rsid w:val="00563C37"/>
    <w:rsid w:val="00563F97"/>
    <w:rsid w:val="005645CA"/>
    <w:rsid w:val="005649ED"/>
    <w:rsid w:val="00564A0D"/>
    <w:rsid w:val="00564CA0"/>
    <w:rsid w:val="00564F44"/>
    <w:rsid w:val="00565411"/>
    <w:rsid w:val="0056553C"/>
    <w:rsid w:val="00565DCD"/>
    <w:rsid w:val="00566154"/>
    <w:rsid w:val="0056626A"/>
    <w:rsid w:val="00566274"/>
    <w:rsid w:val="0056643D"/>
    <w:rsid w:val="00567B9D"/>
    <w:rsid w:val="00570200"/>
    <w:rsid w:val="00570C83"/>
    <w:rsid w:val="0057195B"/>
    <w:rsid w:val="005721AF"/>
    <w:rsid w:val="00572983"/>
    <w:rsid w:val="00572F1C"/>
    <w:rsid w:val="00572F3A"/>
    <w:rsid w:val="00572F43"/>
    <w:rsid w:val="0057337C"/>
    <w:rsid w:val="00573DB0"/>
    <w:rsid w:val="00573DF8"/>
    <w:rsid w:val="005742B7"/>
    <w:rsid w:val="00575AE8"/>
    <w:rsid w:val="00575E36"/>
    <w:rsid w:val="00580140"/>
    <w:rsid w:val="00581761"/>
    <w:rsid w:val="00583928"/>
    <w:rsid w:val="005840B4"/>
    <w:rsid w:val="005855F6"/>
    <w:rsid w:val="00585945"/>
    <w:rsid w:val="005859AE"/>
    <w:rsid w:val="00585A9F"/>
    <w:rsid w:val="0058645B"/>
    <w:rsid w:val="0058658F"/>
    <w:rsid w:val="005868B5"/>
    <w:rsid w:val="00586B9B"/>
    <w:rsid w:val="005872DE"/>
    <w:rsid w:val="00587802"/>
    <w:rsid w:val="005878F1"/>
    <w:rsid w:val="005908C3"/>
    <w:rsid w:val="0059159A"/>
    <w:rsid w:val="00591934"/>
    <w:rsid w:val="00591E54"/>
    <w:rsid w:val="0059264F"/>
    <w:rsid w:val="00592AE7"/>
    <w:rsid w:val="00593A2F"/>
    <w:rsid w:val="00594868"/>
    <w:rsid w:val="00594E25"/>
    <w:rsid w:val="0059537D"/>
    <w:rsid w:val="0059564F"/>
    <w:rsid w:val="00595A13"/>
    <w:rsid w:val="00595A31"/>
    <w:rsid w:val="00595F79"/>
    <w:rsid w:val="00596588"/>
    <w:rsid w:val="005967F9"/>
    <w:rsid w:val="0059742A"/>
    <w:rsid w:val="00597C0E"/>
    <w:rsid w:val="005A0543"/>
    <w:rsid w:val="005A07AF"/>
    <w:rsid w:val="005A07C8"/>
    <w:rsid w:val="005A0AAE"/>
    <w:rsid w:val="005A0CC4"/>
    <w:rsid w:val="005A0DB2"/>
    <w:rsid w:val="005A194F"/>
    <w:rsid w:val="005A19F9"/>
    <w:rsid w:val="005A1A40"/>
    <w:rsid w:val="005A2246"/>
    <w:rsid w:val="005A3560"/>
    <w:rsid w:val="005A37E2"/>
    <w:rsid w:val="005A3D59"/>
    <w:rsid w:val="005A425A"/>
    <w:rsid w:val="005A46F2"/>
    <w:rsid w:val="005A481F"/>
    <w:rsid w:val="005A4BFC"/>
    <w:rsid w:val="005A539B"/>
    <w:rsid w:val="005A5671"/>
    <w:rsid w:val="005A6B4B"/>
    <w:rsid w:val="005A6C10"/>
    <w:rsid w:val="005A6F7B"/>
    <w:rsid w:val="005A779D"/>
    <w:rsid w:val="005A79B9"/>
    <w:rsid w:val="005A7B90"/>
    <w:rsid w:val="005B02A3"/>
    <w:rsid w:val="005B04E6"/>
    <w:rsid w:val="005B08DB"/>
    <w:rsid w:val="005B1261"/>
    <w:rsid w:val="005B21C4"/>
    <w:rsid w:val="005B2814"/>
    <w:rsid w:val="005B2B13"/>
    <w:rsid w:val="005B3348"/>
    <w:rsid w:val="005B3550"/>
    <w:rsid w:val="005B3B7B"/>
    <w:rsid w:val="005B4E0C"/>
    <w:rsid w:val="005B54F4"/>
    <w:rsid w:val="005B57DE"/>
    <w:rsid w:val="005B58BE"/>
    <w:rsid w:val="005B5D29"/>
    <w:rsid w:val="005B5DFA"/>
    <w:rsid w:val="005B5EB8"/>
    <w:rsid w:val="005B5F75"/>
    <w:rsid w:val="005B600D"/>
    <w:rsid w:val="005B60A1"/>
    <w:rsid w:val="005B67A6"/>
    <w:rsid w:val="005B68EE"/>
    <w:rsid w:val="005B70CF"/>
    <w:rsid w:val="005B789C"/>
    <w:rsid w:val="005B7A32"/>
    <w:rsid w:val="005C007A"/>
    <w:rsid w:val="005C028C"/>
    <w:rsid w:val="005C05EC"/>
    <w:rsid w:val="005C0CA7"/>
    <w:rsid w:val="005C167E"/>
    <w:rsid w:val="005C16A2"/>
    <w:rsid w:val="005C2487"/>
    <w:rsid w:val="005C2521"/>
    <w:rsid w:val="005C3977"/>
    <w:rsid w:val="005C3AE0"/>
    <w:rsid w:val="005C4227"/>
    <w:rsid w:val="005C4A4A"/>
    <w:rsid w:val="005C4EF5"/>
    <w:rsid w:val="005C57B5"/>
    <w:rsid w:val="005C5F27"/>
    <w:rsid w:val="005C60D6"/>
    <w:rsid w:val="005C6220"/>
    <w:rsid w:val="005C624D"/>
    <w:rsid w:val="005C6C8B"/>
    <w:rsid w:val="005C6C9D"/>
    <w:rsid w:val="005C6D27"/>
    <w:rsid w:val="005C7983"/>
    <w:rsid w:val="005C7CE5"/>
    <w:rsid w:val="005D0368"/>
    <w:rsid w:val="005D0AAF"/>
    <w:rsid w:val="005D0D68"/>
    <w:rsid w:val="005D1459"/>
    <w:rsid w:val="005D181C"/>
    <w:rsid w:val="005D2399"/>
    <w:rsid w:val="005D29BE"/>
    <w:rsid w:val="005D39FD"/>
    <w:rsid w:val="005D3A71"/>
    <w:rsid w:val="005D3EBF"/>
    <w:rsid w:val="005D3FA1"/>
    <w:rsid w:val="005D467F"/>
    <w:rsid w:val="005D4B28"/>
    <w:rsid w:val="005D60FD"/>
    <w:rsid w:val="005D65E1"/>
    <w:rsid w:val="005D746A"/>
    <w:rsid w:val="005D76AE"/>
    <w:rsid w:val="005D7777"/>
    <w:rsid w:val="005D7847"/>
    <w:rsid w:val="005D7DE2"/>
    <w:rsid w:val="005D7FD9"/>
    <w:rsid w:val="005E0651"/>
    <w:rsid w:val="005E0D25"/>
    <w:rsid w:val="005E1AEC"/>
    <w:rsid w:val="005E1CE0"/>
    <w:rsid w:val="005E21B8"/>
    <w:rsid w:val="005E24ED"/>
    <w:rsid w:val="005E289B"/>
    <w:rsid w:val="005E2BDC"/>
    <w:rsid w:val="005E3603"/>
    <w:rsid w:val="005E3901"/>
    <w:rsid w:val="005E4118"/>
    <w:rsid w:val="005E49BB"/>
    <w:rsid w:val="005E4C55"/>
    <w:rsid w:val="005E50F8"/>
    <w:rsid w:val="005E54A6"/>
    <w:rsid w:val="005E772F"/>
    <w:rsid w:val="005E7BD1"/>
    <w:rsid w:val="005E7C9C"/>
    <w:rsid w:val="005E7CAA"/>
    <w:rsid w:val="005F12A6"/>
    <w:rsid w:val="005F2A7F"/>
    <w:rsid w:val="005F2F8B"/>
    <w:rsid w:val="005F308D"/>
    <w:rsid w:val="005F3301"/>
    <w:rsid w:val="005F3345"/>
    <w:rsid w:val="005F3C16"/>
    <w:rsid w:val="005F3CBA"/>
    <w:rsid w:val="005F484C"/>
    <w:rsid w:val="005F490A"/>
    <w:rsid w:val="005F4CCA"/>
    <w:rsid w:val="005F550D"/>
    <w:rsid w:val="005F5BEE"/>
    <w:rsid w:val="005F5C42"/>
    <w:rsid w:val="005F6421"/>
    <w:rsid w:val="005F6577"/>
    <w:rsid w:val="005F65F0"/>
    <w:rsid w:val="005F67B5"/>
    <w:rsid w:val="005F68F6"/>
    <w:rsid w:val="005F7718"/>
    <w:rsid w:val="005F7CDC"/>
    <w:rsid w:val="00600561"/>
    <w:rsid w:val="006005F4"/>
    <w:rsid w:val="00601967"/>
    <w:rsid w:val="00601A2F"/>
    <w:rsid w:val="00601BFB"/>
    <w:rsid w:val="00602D67"/>
    <w:rsid w:val="00603482"/>
    <w:rsid w:val="00603547"/>
    <w:rsid w:val="006043DB"/>
    <w:rsid w:val="00605F16"/>
    <w:rsid w:val="00606416"/>
    <w:rsid w:val="00606C6C"/>
    <w:rsid w:val="00606FB3"/>
    <w:rsid w:val="0060706F"/>
    <w:rsid w:val="006072CA"/>
    <w:rsid w:val="0060779D"/>
    <w:rsid w:val="00607DBF"/>
    <w:rsid w:val="00607F2B"/>
    <w:rsid w:val="006103B5"/>
    <w:rsid w:val="00611967"/>
    <w:rsid w:val="00612610"/>
    <w:rsid w:val="00612979"/>
    <w:rsid w:val="006133B4"/>
    <w:rsid w:val="00613571"/>
    <w:rsid w:val="0061358F"/>
    <w:rsid w:val="0061389C"/>
    <w:rsid w:val="0061396F"/>
    <w:rsid w:val="00613A09"/>
    <w:rsid w:val="0061474A"/>
    <w:rsid w:val="006149B2"/>
    <w:rsid w:val="00615331"/>
    <w:rsid w:val="00615813"/>
    <w:rsid w:val="00615B23"/>
    <w:rsid w:val="00615B51"/>
    <w:rsid w:val="00615E43"/>
    <w:rsid w:val="00616B69"/>
    <w:rsid w:val="0061792F"/>
    <w:rsid w:val="00617CD1"/>
    <w:rsid w:val="0062017C"/>
    <w:rsid w:val="00620420"/>
    <w:rsid w:val="00620841"/>
    <w:rsid w:val="00621517"/>
    <w:rsid w:val="00621A22"/>
    <w:rsid w:val="006238D8"/>
    <w:rsid w:val="00623C63"/>
    <w:rsid w:val="006244BD"/>
    <w:rsid w:val="006249CD"/>
    <w:rsid w:val="00624B8A"/>
    <w:rsid w:val="00624BAF"/>
    <w:rsid w:val="00624E5B"/>
    <w:rsid w:val="0062593F"/>
    <w:rsid w:val="00625987"/>
    <w:rsid w:val="00625C9E"/>
    <w:rsid w:val="00625DAB"/>
    <w:rsid w:val="00625DE9"/>
    <w:rsid w:val="0062657D"/>
    <w:rsid w:val="0063036C"/>
    <w:rsid w:val="006310D6"/>
    <w:rsid w:val="006312AE"/>
    <w:rsid w:val="006312BE"/>
    <w:rsid w:val="00631302"/>
    <w:rsid w:val="00631554"/>
    <w:rsid w:val="00633108"/>
    <w:rsid w:val="00633C8E"/>
    <w:rsid w:val="0063410E"/>
    <w:rsid w:val="00634503"/>
    <w:rsid w:val="006351F4"/>
    <w:rsid w:val="0063574B"/>
    <w:rsid w:val="0063594F"/>
    <w:rsid w:val="006367A5"/>
    <w:rsid w:val="0063702D"/>
    <w:rsid w:val="0063744C"/>
    <w:rsid w:val="0063784E"/>
    <w:rsid w:val="00637DFF"/>
    <w:rsid w:val="00640144"/>
    <w:rsid w:val="00640899"/>
    <w:rsid w:val="00640A3E"/>
    <w:rsid w:val="00640A45"/>
    <w:rsid w:val="006410FA"/>
    <w:rsid w:val="00642EB9"/>
    <w:rsid w:val="006439CB"/>
    <w:rsid w:val="00643D07"/>
    <w:rsid w:val="00643E8E"/>
    <w:rsid w:val="0064468B"/>
    <w:rsid w:val="006447D9"/>
    <w:rsid w:val="00644B7E"/>
    <w:rsid w:val="00645D6D"/>
    <w:rsid w:val="00645F8B"/>
    <w:rsid w:val="006469FB"/>
    <w:rsid w:val="0064711A"/>
    <w:rsid w:val="00647249"/>
    <w:rsid w:val="00647741"/>
    <w:rsid w:val="00650284"/>
    <w:rsid w:val="00650391"/>
    <w:rsid w:val="0065078F"/>
    <w:rsid w:val="00650AAA"/>
    <w:rsid w:val="006515D0"/>
    <w:rsid w:val="006515F1"/>
    <w:rsid w:val="006515F3"/>
    <w:rsid w:val="006521D5"/>
    <w:rsid w:val="00652DAB"/>
    <w:rsid w:val="0065419F"/>
    <w:rsid w:val="0065485B"/>
    <w:rsid w:val="00654973"/>
    <w:rsid w:val="00654EBE"/>
    <w:rsid w:val="00655590"/>
    <w:rsid w:val="00655A18"/>
    <w:rsid w:val="00655DC2"/>
    <w:rsid w:val="006563F0"/>
    <w:rsid w:val="00656B1A"/>
    <w:rsid w:val="00656F7B"/>
    <w:rsid w:val="00657851"/>
    <w:rsid w:val="00657A39"/>
    <w:rsid w:val="00657A5D"/>
    <w:rsid w:val="00657AF1"/>
    <w:rsid w:val="006601AC"/>
    <w:rsid w:val="00660BC9"/>
    <w:rsid w:val="00661D4C"/>
    <w:rsid w:val="00662049"/>
    <w:rsid w:val="00662154"/>
    <w:rsid w:val="0066257A"/>
    <w:rsid w:val="00663193"/>
    <w:rsid w:val="00663ED1"/>
    <w:rsid w:val="00664079"/>
    <w:rsid w:val="006643C0"/>
    <w:rsid w:val="006643F5"/>
    <w:rsid w:val="00664C88"/>
    <w:rsid w:val="0066590F"/>
    <w:rsid w:val="0066647E"/>
    <w:rsid w:val="0066683E"/>
    <w:rsid w:val="00666979"/>
    <w:rsid w:val="00666A1F"/>
    <w:rsid w:val="00666DCF"/>
    <w:rsid w:val="00667332"/>
    <w:rsid w:val="00667370"/>
    <w:rsid w:val="00670980"/>
    <w:rsid w:val="00671047"/>
    <w:rsid w:val="0067139C"/>
    <w:rsid w:val="00671E66"/>
    <w:rsid w:val="00671E86"/>
    <w:rsid w:val="00671EA8"/>
    <w:rsid w:val="00671EE3"/>
    <w:rsid w:val="00672225"/>
    <w:rsid w:val="006724EC"/>
    <w:rsid w:val="00672B82"/>
    <w:rsid w:val="00672F7B"/>
    <w:rsid w:val="006739A5"/>
    <w:rsid w:val="00673B5C"/>
    <w:rsid w:val="00674E9A"/>
    <w:rsid w:val="00674EA9"/>
    <w:rsid w:val="0067560B"/>
    <w:rsid w:val="00675C4F"/>
    <w:rsid w:val="00676F9E"/>
    <w:rsid w:val="00680776"/>
    <w:rsid w:val="00680EAD"/>
    <w:rsid w:val="006818D4"/>
    <w:rsid w:val="00681A81"/>
    <w:rsid w:val="00681BAB"/>
    <w:rsid w:val="00681D2D"/>
    <w:rsid w:val="00682715"/>
    <w:rsid w:val="00683157"/>
    <w:rsid w:val="006837CB"/>
    <w:rsid w:val="00683D64"/>
    <w:rsid w:val="0068437B"/>
    <w:rsid w:val="0068505F"/>
    <w:rsid w:val="00685ED2"/>
    <w:rsid w:val="006860AD"/>
    <w:rsid w:val="006863C8"/>
    <w:rsid w:val="00686539"/>
    <w:rsid w:val="00686B24"/>
    <w:rsid w:val="00686C13"/>
    <w:rsid w:val="00686C46"/>
    <w:rsid w:val="0068704C"/>
    <w:rsid w:val="006875FB"/>
    <w:rsid w:val="00690888"/>
    <w:rsid w:val="00690CB2"/>
    <w:rsid w:val="006914C2"/>
    <w:rsid w:val="0069153C"/>
    <w:rsid w:val="006922B3"/>
    <w:rsid w:val="006927BE"/>
    <w:rsid w:val="00692914"/>
    <w:rsid w:val="00692C1D"/>
    <w:rsid w:val="00693C1C"/>
    <w:rsid w:val="00695CAF"/>
    <w:rsid w:val="0069682B"/>
    <w:rsid w:val="00697258"/>
    <w:rsid w:val="00697AC7"/>
    <w:rsid w:val="006A06EF"/>
    <w:rsid w:val="006A090E"/>
    <w:rsid w:val="006A0BFE"/>
    <w:rsid w:val="006A0FD9"/>
    <w:rsid w:val="006A10A2"/>
    <w:rsid w:val="006A1269"/>
    <w:rsid w:val="006A18BA"/>
    <w:rsid w:val="006A1FCC"/>
    <w:rsid w:val="006A2340"/>
    <w:rsid w:val="006A2667"/>
    <w:rsid w:val="006A26E5"/>
    <w:rsid w:val="006A2805"/>
    <w:rsid w:val="006A293B"/>
    <w:rsid w:val="006A30CE"/>
    <w:rsid w:val="006A3F35"/>
    <w:rsid w:val="006A54C5"/>
    <w:rsid w:val="006A5F93"/>
    <w:rsid w:val="006A6062"/>
    <w:rsid w:val="006A6078"/>
    <w:rsid w:val="006A62DF"/>
    <w:rsid w:val="006A62EA"/>
    <w:rsid w:val="006A65FE"/>
    <w:rsid w:val="006A663F"/>
    <w:rsid w:val="006A6736"/>
    <w:rsid w:val="006B0808"/>
    <w:rsid w:val="006B0AC5"/>
    <w:rsid w:val="006B1547"/>
    <w:rsid w:val="006B1D92"/>
    <w:rsid w:val="006B2189"/>
    <w:rsid w:val="006B2E98"/>
    <w:rsid w:val="006B4FE6"/>
    <w:rsid w:val="006B5106"/>
    <w:rsid w:val="006B574F"/>
    <w:rsid w:val="006B6F76"/>
    <w:rsid w:val="006B7DF8"/>
    <w:rsid w:val="006C059B"/>
    <w:rsid w:val="006C05F0"/>
    <w:rsid w:val="006C06BD"/>
    <w:rsid w:val="006C1060"/>
    <w:rsid w:val="006C14CD"/>
    <w:rsid w:val="006C17AD"/>
    <w:rsid w:val="006C1B08"/>
    <w:rsid w:val="006C1CA2"/>
    <w:rsid w:val="006C2056"/>
    <w:rsid w:val="006C2546"/>
    <w:rsid w:val="006C25BD"/>
    <w:rsid w:val="006C2BB4"/>
    <w:rsid w:val="006C2DC9"/>
    <w:rsid w:val="006C3515"/>
    <w:rsid w:val="006C3C9E"/>
    <w:rsid w:val="006C4AB2"/>
    <w:rsid w:val="006C5B06"/>
    <w:rsid w:val="006C5C20"/>
    <w:rsid w:val="006C5E3B"/>
    <w:rsid w:val="006C60E9"/>
    <w:rsid w:val="006C73A7"/>
    <w:rsid w:val="006C7A92"/>
    <w:rsid w:val="006C7E81"/>
    <w:rsid w:val="006D0CB9"/>
    <w:rsid w:val="006D0DFE"/>
    <w:rsid w:val="006D28B5"/>
    <w:rsid w:val="006D2A49"/>
    <w:rsid w:val="006D38BF"/>
    <w:rsid w:val="006D4F27"/>
    <w:rsid w:val="006D59B9"/>
    <w:rsid w:val="006D615E"/>
    <w:rsid w:val="006D64A0"/>
    <w:rsid w:val="006D65FA"/>
    <w:rsid w:val="006D6805"/>
    <w:rsid w:val="006D684B"/>
    <w:rsid w:val="006D6E15"/>
    <w:rsid w:val="006D7234"/>
    <w:rsid w:val="006D7C03"/>
    <w:rsid w:val="006D7DA2"/>
    <w:rsid w:val="006D7DCB"/>
    <w:rsid w:val="006E012D"/>
    <w:rsid w:val="006E1798"/>
    <w:rsid w:val="006E1D85"/>
    <w:rsid w:val="006E2F63"/>
    <w:rsid w:val="006E397F"/>
    <w:rsid w:val="006E52CE"/>
    <w:rsid w:val="006E5ED7"/>
    <w:rsid w:val="006E612C"/>
    <w:rsid w:val="006E64C7"/>
    <w:rsid w:val="006E6A5D"/>
    <w:rsid w:val="006E6C3C"/>
    <w:rsid w:val="006E709E"/>
    <w:rsid w:val="006E73D4"/>
    <w:rsid w:val="006E753E"/>
    <w:rsid w:val="006E7E20"/>
    <w:rsid w:val="006F0540"/>
    <w:rsid w:val="006F1100"/>
    <w:rsid w:val="006F1173"/>
    <w:rsid w:val="006F1773"/>
    <w:rsid w:val="006F27C4"/>
    <w:rsid w:val="006F2FFF"/>
    <w:rsid w:val="006F3275"/>
    <w:rsid w:val="006F36BC"/>
    <w:rsid w:val="006F405F"/>
    <w:rsid w:val="006F5326"/>
    <w:rsid w:val="006F6CDA"/>
    <w:rsid w:val="006F6E0B"/>
    <w:rsid w:val="006F77A9"/>
    <w:rsid w:val="007000B6"/>
    <w:rsid w:val="00700C8A"/>
    <w:rsid w:val="007016B0"/>
    <w:rsid w:val="007027D8"/>
    <w:rsid w:val="00702A4D"/>
    <w:rsid w:val="00703536"/>
    <w:rsid w:val="00703747"/>
    <w:rsid w:val="007048AB"/>
    <w:rsid w:val="007049DA"/>
    <w:rsid w:val="00705357"/>
    <w:rsid w:val="00705509"/>
    <w:rsid w:val="0070569F"/>
    <w:rsid w:val="00705C45"/>
    <w:rsid w:val="00706079"/>
    <w:rsid w:val="0070611B"/>
    <w:rsid w:val="0070661F"/>
    <w:rsid w:val="007067D5"/>
    <w:rsid w:val="00706BEB"/>
    <w:rsid w:val="007079DC"/>
    <w:rsid w:val="00707A49"/>
    <w:rsid w:val="0071030A"/>
    <w:rsid w:val="00711272"/>
    <w:rsid w:val="00711729"/>
    <w:rsid w:val="007118A1"/>
    <w:rsid w:val="00711C4B"/>
    <w:rsid w:val="0071371C"/>
    <w:rsid w:val="0071425F"/>
    <w:rsid w:val="00714334"/>
    <w:rsid w:val="00714367"/>
    <w:rsid w:val="00714813"/>
    <w:rsid w:val="00714C9A"/>
    <w:rsid w:val="00716F1A"/>
    <w:rsid w:val="0071722B"/>
    <w:rsid w:val="007173F9"/>
    <w:rsid w:val="007174DD"/>
    <w:rsid w:val="00717AFE"/>
    <w:rsid w:val="00720973"/>
    <w:rsid w:val="00720C78"/>
    <w:rsid w:val="00721594"/>
    <w:rsid w:val="00722677"/>
    <w:rsid w:val="007227D2"/>
    <w:rsid w:val="00723228"/>
    <w:rsid w:val="00723686"/>
    <w:rsid w:val="00724A4A"/>
    <w:rsid w:val="00726039"/>
    <w:rsid w:val="0072643D"/>
    <w:rsid w:val="0072671E"/>
    <w:rsid w:val="0072733A"/>
    <w:rsid w:val="00727575"/>
    <w:rsid w:val="00727668"/>
    <w:rsid w:val="0072769F"/>
    <w:rsid w:val="00727712"/>
    <w:rsid w:val="00727A22"/>
    <w:rsid w:val="007300E5"/>
    <w:rsid w:val="0073070E"/>
    <w:rsid w:val="00731230"/>
    <w:rsid w:val="007312AC"/>
    <w:rsid w:val="007313F0"/>
    <w:rsid w:val="00731452"/>
    <w:rsid w:val="007314E1"/>
    <w:rsid w:val="00732795"/>
    <w:rsid w:val="00733495"/>
    <w:rsid w:val="007335B1"/>
    <w:rsid w:val="00733BBF"/>
    <w:rsid w:val="00733E01"/>
    <w:rsid w:val="00734E54"/>
    <w:rsid w:val="0073510F"/>
    <w:rsid w:val="00735BFF"/>
    <w:rsid w:val="00735DB1"/>
    <w:rsid w:val="00736302"/>
    <w:rsid w:val="007363E2"/>
    <w:rsid w:val="00736A3E"/>
    <w:rsid w:val="00736ECF"/>
    <w:rsid w:val="007370B4"/>
    <w:rsid w:val="00737576"/>
    <w:rsid w:val="00737AEC"/>
    <w:rsid w:val="00737B91"/>
    <w:rsid w:val="00737E67"/>
    <w:rsid w:val="007406C6"/>
    <w:rsid w:val="00740884"/>
    <w:rsid w:val="007408DD"/>
    <w:rsid w:val="00743ADF"/>
    <w:rsid w:val="00743E22"/>
    <w:rsid w:val="00743E7B"/>
    <w:rsid w:val="0074435C"/>
    <w:rsid w:val="00744A40"/>
    <w:rsid w:val="007457D6"/>
    <w:rsid w:val="007459BC"/>
    <w:rsid w:val="00745E37"/>
    <w:rsid w:val="00745F2C"/>
    <w:rsid w:val="00746264"/>
    <w:rsid w:val="00746B8F"/>
    <w:rsid w:val="00746CD7"/>
    <w:rsid w:val="00747C1D"/>
    <w:rsid w:val="00747C69"/>
    <w:rsid w:val="00747DCC"/>
    <w:rsid w:val="0075026A"/>
    <w:rsid w:val="00750D92"/>
    <w:rsid w:val="00751746"/>
    <w:rsid w:val="007520D9"/>
    <w:rsid w:val="0075253A"/>
    <w:rsid w:val="00752864"/>
    <w:rsid w:val="00753604"/>
    <w:rsid w:val="0075393D"/>
    <w:rsid w:val="00753CD7"/>
    <w:rsid w:val="0075426B"/>
    <w:rsid w:val="00754A8D"/>
    <w:rsid w:val="0075553B"/>
    <w:rsid w:val="00755AAE"/>
    <w:rsid w:val="00756E70"/>
    <w:rsid w:val="007572D8"/>
    <w:rsid w:val="007573FE"/>
    <w:rsid w:val="0075770A"/>
    <w:rsid w:val="00760543"/>
    <w:rsid w:val="0076074E"/>
    <w:rsid w:val="00760D1B"/>
    <w:rsid w:val="00760D40"/>
    <w:rsid w:val="007615BD"/>
    <w:rsid w:val="00761BFC"/>
    <w:rsid w:val="00761D34"/>
    <w:rsid w:val="00761EE6"/>
    <w:rsid w:val="00761F93"/>
    <w:rsid w:val="00762810"/>
    <w:rsid w:val="00763CB8"/>
    <w:rsid w:val="00764828"/>
    <w:rsid w:val="0076579F"/>
    <w:rsid w:val="00766F39"/>
    <w:rsid w:val="0076742A"/>
    <w:rsid w:val="00767A1B"/>
    <w:rsid w:val="0077104F"/>
    <w:rsid w:val="00771585"/>
    <w:rsid w:val="00771C9F"/>
    <w:rsid w:val="007725C4"/>
    <w:rsid w:val="007729B4"/>
    <w:rsid w:val="00772A82"/>
    <w:rsid w:val="00772D04"/>
    <w:rsid w:val="00772D15"/>
    <w:rsid w:val="00772DF5"/>
    <w:rsid w:val="00772F2D"/>
    <w:rsid w:val="007730B4"/>
    <w:rsid w:val="007744F0"/>
    <w:rsid w:val="007745FC"/>
    <w:rsid w:val="00774656"/>
    <w:rsid w:val="00774A1C"/>
    <w:rsid w:val="007751AE"/>
    <w:rsid w:val="00775350"/>
    <w:rsid w:val="00775E95"/>
    <w:rsid w:val="00776370"/>
    <w:rsid w:val="0077688D"/>
    <w:rsid w:val="007768BA"/>
    <w:rsid w:val="00776912"/>
    <w:rsid w:val="00776BA8"/>
    <w:rsid w:val="00777F58"/>
    <w:rsid w:val="00780102"/>
    <w:rsid w:val="00780E67"/>
    <w:rsid w:val="00780EE6"/>
    <w:rsid w:val="007811AE"/>
    <w:rsid w:val="00781B05"/>
    <w:rsid w:val="00781C4D"/>
    <w:rsid w:val="00781D32"/>
    <w:rsid w:val="00781D3D"/>
    <w:rsid w:val="0078389D"/>
    <w:rsid w:val="00783CF2"/>
    <w:rsid w:val="0078426B"/>
    <w:rsid w:val="0078448E"/>
    <w:rsid w:val="00785F7A"/>
    <w:rsid w:val="00786711"/>
    <w:rsid w:val="00786B48"/>
    <w:rsid w:val="00786DCC"/>
    <w:rsid w:val="00786DF9"/>
    <w:rsid w:val="007877AE"/>
    <w:rsid w:val="00790E29"/>
    <w:rsid w:val="00791994"/>
    <w:rsid w:val="00791A0D"/>
    <w:rsid w:val="00791F90"/>
    <w:rsid w:val="0079221D"/>
    <w:rsid w:val="00792BDB"/>
    <w:rsid w:val="007933EB"/>
    <w:rsid w:val="007944FE"/>
    <w:rsid w:val="00795183"/>
    <w:rsid w:val="0079536F"/>
    <w:rsid w:val="00795416"/>
    <w:rsid w:val="007954EC"/>
    <w:rsid w:val="0079557D"/>
    <w:rsid w:val="0079566D"/>
    <w:rsid w:val="007956E1"/>
    <w:rsid w:val="00795E28"/>
    <w:rsid w:val="00795E59"/>
    <w:rsid w:val="007962AD"/>
    <w:rsid w:val="007968E0"/>
    <w:rsid w:val="00796AA3"/>
    <w:rsid w:val="00797391"/>
    <w:rsid w:val="0079768B"/>
    <w:rsid w:val="00797FC3"/>
    <w:rsid w:val="007A0016"/>
    <w:rsid w:val="007A013D"/>
    <w:rsid w:val="007A03CD"/>
    <w:rsid w:val="007A045F"/>
    <w:rsid w:val="007A0702"/>
    <w:rsid w:val="007A0971"/>
    <w:rsid w:val="007A0B13"/>
    <w:rsid w:val="007A0DDA"/>
    <w:rsid w:val="007A1419"/>
    <w:rsid w:val="007A2010"/>
    <w:rsid w:val="007A2829"/>
    <w:rsid w:val="007A36B3"/>
    <w:rsid w:val="007A378C"/>
    <w:rsid w:val="007A3E0B"/>
    <w:rsid w:val="007A415F"/>
    <w:rsid w:val="007A4264"/>
    <w:rsid w:val="007A4ED5"/>
    <w:rsid w:val="007A5273"/>
    <w:rsid w:val="007A561C"/>
    <w:rsid w:val="007A5C2E"/>
    <w:rsid w:val="007A6888"/>
    <w:rsid w:val="007A6F55"/>
    <w:rsid w:val="007B10BD"/>
    <w:rsid w:val="007B24BE"/>
    <w:rsid w:val="007B267E"/>
    <w:rsid w:val="007B2E50"/>
    <w:rsid w:val="007B3960"/>
    <w:rsid w:val="007B4093"/>
    <w:rsid w:val="007B46CD"/>
    <w:rsid w:val="007B4E6B"/>
    <w:rsid w:val="007B53AA"/>
    <w:rsid w:val="007B5FA7"/>
    <w:rsid w:val="007B73F2"/>
    <w:rsid w:val="007B77D1"/>
    <w:rsid w:val="007B7D7F"/>
    <w:rsid w:val="007C055F"/>
    <w:rsid w:val="007C1241"/>
    <w:rsid w:val="007C1F0D"/>
    <w:rsid w:val="007C2627"/>
    <w:rsid w:val="007C30FB"/>
    <w:rsid w:val="007C364D"/>
    <w:rsid w:val="007C4DD6"/>
    <w:rsid w:val="007C517B"/>
    <w:rsid w:val="007C522E"/>
    <w:rsid w:val="007C5257"/>
    <w:rsid w:val="007C54C1"/>
    <w:rsid w:val="007C56B7"/>
    <w:rsid w:val="007C5886"/>
    <w:rsid w:val="007C5AA1"/>
    <w:rsid w:val="007C6C44"/>
    <w:rsid w:val="007C705D"/>
    <w:rsid w:val="007C70E0"/>
    <w:rsid w:val="007C7165"/>
    <w:rsid w:val="007C779E"/>
    <w:rsid w:val="007D0D9A"/>
    <w:rsid w:val="007D15EA"/>
    <w:rsid w:val="007D193D"/>
    <w:rsid w:val="007D2FB3"/>
    <w:rsid w:val="007D327C"/>
    <w:rsid w:val="007D32E0"/>
    <w:rsid w:val="007D3492"/>
    <w:rsid w:val="007D3A5A"/>
    <w:rsid w:val="007D4AEF"/>
    <w:rsid w:val="007D4BB3"/>
    <w:rsid w:val="007D4C76"/>
    <w:rsid w:val="007D4F76"/>
    <w:rsid w:val="007D506A"/>
    <w:rsid w:val="007D5736"/>
    <w:rsid w:val="007D5E02"/>
    <w:rsid w:val="007D626B"/>
    <w:rsid w:val="007D6E66"/>
    <w:rsid w:val="007D7B17"/>
    <w:rsid w:val="007E065C"/>
    <w:rsid w:val="007E0BA5"/>
    <w:rsid w:val="007E1396"/>
    <w:rsid w:val="007E1C78"/>
    <w:rsid w:val="007E3924"/>
    <w:rsid w:val="007E3EF2"/>
    <w:rsid w:val="007E41B8"/>
    <w:rsid w:val="007E42D2"/>
    <w:rsid w:val="007E4691"/>
    <w:rsid w:val="007E4A57"/>
    <w:rsid w:val="007E4E86"/>
    <w:rsid w:val="007E5011"/>
    <w:rsid w:val="007E50F4"/>
    <w:rsid w:val="007E5208"/>
    <w:rsid w:val="007E53A2"/>
    <w:rsid w:val="007E5A35"/>
    <w:rsid w:val="007E6597"/>
    <w:rsid w:val="007E755D"/>
    <w:rsid w:val="007E75E4"/>
    <w:rsid w:val="007E7F80"/>
    <w:rsid w:val="007F0557"/>
    <w:rsid w:val="007F0A0C"/>
    <w:rsid w:val="007F2C5B"/>
    <w:rsid w:val="007F2D69"/>
    <w:rsid w:val="007F31B0"/>
    <w:rsid w:val="007F3A7B"/>
    <w:rsid w:val="007F4058"/>
    <w:rsid w:val="007F4A3E"/>
    <w:rsid w:val="007F53F1"/>
    <w:rsid w:val="007F5DBC"/>
    <w:rsid w:val="007F739C"/>
    <w:rsid w:val="008000E0"/>
    <w:rsid w:val="008005D8"/>
    <w:rsid w:val="00800DF2"/>
    <w:rsid w:val="00801128"/>
    <w:rsid w:val="00801208"/>
    <w:rsid w:val="00801632"/>
    <w:rsid w:val="0080196A"/>
    <w:rsid w:val="00803F89"/>
    <w:rsid w:val="00804BB7"/>
    <w:rsid w:val="00804FF5"/>
    <w:rsid w:val="008053DA"/>
    <w:rsid w:val="008054FE"/>
    <w:rsid w:val="00806B0C"/>
    <w:rsid w:val="00806E66"/>
    <w:rsid w:val="0080718D"/>
    <w:rsid w:val="0080763A"/>
    <w:rsid w:val="008078B2"/>
    <w:rsid w:val="00807B2A"/>
    <w:rsid w:val="00807D8A"/>
    <w:rsid w:val="00810423"/>
    <w:rsid w:val="0081073F"/>
    <w:rsid w:val="0081090B"/>
    <w:rsid w:val="00810B66"/>
    <w:rsid w:val="00810FE3"/>
    <w:rsid w:val="0081143A"/>
    <w:rsid w:val="0081151B"/>
    <w:rsid w:val="008117B5"/>
    <w:rsid w:val="008120D1"/>
    <w:rsid w:val="008125AC"/>
    <w:rsid w:val="00812AF3"/>
    <w:rsid w:val="008132E4"/>
    <w:rsid w:val="0081445D"/>
    <w:rsid w:val="00814E24"/>
    <w:rsid w:val="00814F67"/>
    <w:rsid w:val="00815118"/>
    <w:rsid w:val="008151E9"/>
    <w:rsid w:val="00815582"/>
    <w:rsid w:val="00815E4A"/>
    <w:rsid w:val="00816A34"/>
    <w:rsid w:val="00816E02"/>
    <w:rsid w:val="00817768"/>
    <w:rsid w:val="00817C7E"/>
    <w:rsid w:val="00817CCF"/>
    <w:rsid w:val="00817D96"/>
    <w:rsid w:val="008209D9"/>
    <w:rsid w:val="00820D26"/>
    <w:rsid w:val="008211E5"/>
    <w:rsid w:val="0082185A"/>
    <w:rsid w:val="00821B9A"/>
    <w:rsid w:val="0082225D"/>
    <w:rsid w:val="0082376B"/>
    <w:rsid w:val="00823AD9"/>
    <w:rsid w:val="00823B28"/>
    <w:rsid w:val="00823D36"/>
    <w:rsid w:val="00823FA8"/>
    <w:rsid w:val="0082459A"/>
    <w:rsid w:val="00824BB2"/>
    <w:rsid w:val="00825170"/>
    <w:rsid w:val="008259F0"/>
    <w:rsid w:val="00826429"/>
    <w:rsid w:val="00826E09"/>
    <w:rsid w:val="00827D41"/>
    <w:rsid w:val="0083160A"/>
    <w:rsid w:val="0083243D"/>
    <w:rsid w:val="008326A4"/>
    <w:rsid w:val="008332DC"/>
    <w:rsid w:val="00833383"/>
    <w:rsid w:val="008337E5"/>
    <w:rsid w:val="00833AF1"/>
    <w:rsid w:val="00834396"/>
    <w:rsid w:val="0083451F"/>
    <w:rsid w:val="00834EDB"/>
    <w:rsid w:val="008350E9"/>
    <w:rsid w:val="00836035"/>
    <w:rsid w:val="00836240"/>
    <w:rsid w:val="0083691A"/>
    <w:rsid w:val="00837130"/>
    <w:rsid w:val="0083753E"/>
    <w:rsid w:val="008376FA"/>
    <w:rsid w:val="008378DF"/>
    <w:rsid w:val="00837E37"/>
    <w:rsid w:val="00840895"/>
    <w:rsid w:val="00840D49"/>
    <w:rsid w:val="00841360"/>
    <w:rsid w:val="00841954"/>
    <w:rsid w:val="00841A1D"/>
    <w:rsid w:val="008423C5"/>
    <w:rsid w:val="00842473"/>
    <w:rsid w:val="0084292F"/>
    <w:rsid w:val="00842C2F"/>
    <w:rsid w:val="008439B9"/>
    <w:rsid w:val="00844490"/>
    <w:rsid w:val="008449D2"/>
    <w:rsid w:val="00844C2C"/>
    <w:rsid w:val="00844C35"/>
    <w:rsid w:val="00845B06"/>
    <w:rsid w:val="00845ED8"/>
    <w:rsid w:val="008461E8"/>
    <w:rsid w:val="00846A86"/>
    <w:rsid w:val="00847148"/>
    <w:rsid w:val="0084728B"/>
    <w:rsid w:val="00847920"/>
    <w:rsid w:val="008500B9"/>
    <w:rsid w:val="00851EDB"/>
    <w:rsid w:val="00852B3D"/>
    <w:rsid w:val="00853430"/>
    <w:rsid w:val="008535EB"/>
    <w:rsid w:val="00853A7D"/>
    <w:rsid w:val="0085418C"/>
    <w:rsid w:val="00854539"/>
    <w:rsid w:val="008546AC"/>
    <w:rsid w:val="008547F0"/>
    <w:rsid w:val="00854B68"/>
    <w:rsid w:val="00854CDC"/>
    <w:rsid w:val="00854DF5"/>
    <w:rsid w:val="00854FDD"/>
    <w:rsid w:val="008558E9"/>
    <w:rsid w:val="00855B76"/>
    <w:rsid w:val="00856197"/>
    <w:rsid w:val="00856858"/>
    <w:rsid w:val="00860E79"/>
    <w:rsid w:val="008615BF"/>
    <w:rsid w:val="0086169D"/>
    <w:rsid w:val="00861B6C"/>
    <w:rsid w:val="00862CE9"/>
    <w:rsid w:val="00864B55"/>
    <w:rsid w:val="00865FFB"/>
    <w:rsid w:val="008668E5"/>
    <w:rsid w:val="00866B7B"/>
    <w:rsid w:val="00866FF1"/>
    <w:rsid w:val="008670F2"/>
    <w:rsid w:val="00867BB4"/>
    <w:rsid w:val="00870A12"/>
    <w:rsid w:val="00871406"/>
    <w:rsid w:val="00871560"/>
    <w:rsid w:val="00871758"/>
    <w:rsid w:val="00871C65"/>
    <w:rsid w:val="00871E3C"/>
    <w:rsid w:val="00872058"/>
    <w:rsid w:val="008730FD"/>
    <w:rsid w:val="0087343A"/>
    <w:rsid w:val="008740B6"/>
    <w:rsid w:val="0087460C"/>
    <w:rsid w:val="00874D82"/>
    <w:rsid w:val="00875E16"/>
    <w:rsid w:val="00875EB1"/>
    <w:rsid w:val="00875F1D"/>
    <w:rsid w:val="00876B8B"/>
    <w:rsid w:val="00876FB2"/>
    <w:rsid w:val="00877920"/>
    <w:rsid w:val="00877A8A"/>
    <w:rsid w:val="0088050C"/>
    <w:rsid w:val="00880ADD"/>
    <w:rsid w:val="00881CD7"/>
    <w:rsid w:val="00881EAD"/>
    <w:rsid w:val="008825EB"/>
    <w:rsid w:val="00882908"/>
    <w:rsid w:val="00882DFC"/>
    <w:rsid w:val="00883107"/>
    <w:rsid w:val="00883B84"/>
    <w:rsid w:val="00884C17"/>
    <w:rsid w:val="00884EC5"/>
    <w:rsid w:val="00886214"/>
    <w:rsid w:val="00886356"/>
    <w:rsid w:val="00886803"/>
    <w:rsid w:val="00887B29"/>
    <w:rsid w:val="00887BDA"/>
    <w:rsid w:val="00890008"/>
    <w:rsid w:val="00890BF4"/>
    <w:rsid w:val="00890E4F"/>
    <w:rsid w:val="0089149E"/>
    <w:rsid w:val="008916A9"/>
    <w:rsid w:val="00891800"/>
    <w:rsid w:val="00891C3A"/>
    <w:rsid w:val="00892384"/>
    <w:rsid w:val="0089288C"/>
    <w:rsid w:val="00892BAC"/>
    <w:rsid w:val="00892C67"/>
    <w:rsid w:val="008931A2"/>
    <w:rsid w:val="00893A86"/>
    <w:rsid w:val="00895AEF"/>
    <w:rsid w:val="008961F7"/>
    <w:rsid w:val="00897063"/>
    <w:rsid w:val="008972B6"/>
    <w:rsid w:val="008975D4"/>
    <w:rsid w:val="00897751"/>
    <w:rsid w:val="008A066A"/>
    <w:rsid w:val="008A072B"/>
    <w:rsid w:val="008A140F"/>
    <w:rsid w:val="008A1E14"/>
    <w:rsid w:val="008A1F3F"/>
    <w:rsid w:val="008A240A"/>
    <w:rsid w:val="008A249C"/>
    <w:rsid w:val="008A26ED"/>
    <w:rsid w:val="008A2840"/>
    <w:rsid w:val="008A2B7A"/>
    <w:rsid w:val="008A3A63"/>
    <w:rsid w:val="008A3E9C"/>
    <w:rsid w:val="008A40C4"/>
    <w:rsid w:val="008A4D8F"/>
    <w:rsid w:val="008A53D7"/>
    <w:rsid w:val="008A7C8E"/>
    <w:rsid w:val="008A7E4B"/>
    <w:rsid w:val="008B0575"/>
    <w:rsid w:val="008B0F25"/>
    <w:rsid w:val="008B13CD"/>
    <w:rsid w:val="008B1480"/>
    <w:rsid w:val="008B1AEC"/>
    <w:rsid w:val="008B247D"/>
    <w:rsid w:val="008B2CEE"/>
    <w:rsid w:val="008B2D84"/>
    <w:rsid w:val="008B310E"/>
    <w:rsid w:val="008B31A6"/>
    <w:rsid w:val="008B3ECB"/>
    <w:rsid w:val="008B4DCB"/>
    <w:rsid w:val="008B564A"/>
    <w:rsid w:val="008B595B"/>
    <w:rsid w:val="008B61C3"/>
    <w:rsid w:val="008B632D"/>
    <w:rsid w:val="008B68FD"/>
    <w:rsid w:val="008B6ECD"/>
    <w:rsid w:val="008C06AE"/>
    <w:rsid w:val="008C1197"/>
    <w:rsid w:val="008C1552"/>
    <w:rsid w:val="008C1662"/>
    <w:rsid w:val="008C18D8"/>
    <w:rsid w:val="008C1A4C"/>
    <w:rsid w:val="008C2374"/>
    <w:rsid w:val="008C2472"/>
    <w:rsid w:val="008C2AF8"/>
    <w:rsid w:val="008C2D7C"/>
    <w:rsid w:val="008C3915"/>
    <w:rsid w:val="008C40C8"/>
    <w:rsid w:val="008C50F9"/>
    <w:rsid w:val="008C593A"/>
    <w:rsid w:val="008C5B1C"/>
    <w:rsid w:val="008C5C1F"/>
    <w:rsid w:val="008C5E3C"/>
    <w:rsid w:val="008C77A5"/>
    <w:rsid w:val="008C79C2"/>
    <w:rsid w:val="008C7B56"/>
    <w:rsid w:val="008C7E8F"/>
    <w:rsid w:val="008D0053"/>
    <w:rsid w:val="008D039B"/>
    <w:rsid w:val="008D051F"/>
    <w:rsid w:val="008D0C9A"/>
    <w:rsid w:val="008D1085"/>
    <w:rsid w:val="008D1177"/>
    <w:rsid w:val="008D23F7"/>
    <w:rsid w:val="008D2AD9"/>
    <w:rsid w:val="008D32EF"/>
    <w:rsid w:val="008D3B37"/>
    <w:rsid w:val="008D3FDA"/>
    <w:rsid w:val="008D4101"/>
    <w:rsid w:val="008D48B4"/>
    <w:rsid w:val="008D5247"/>
    <w:rsid w:val="008D5278"/>
    <w:rsid w:val="008D6A42"/>
    <w:rsid w:val="008D7E33"/>
    <w:rsid w:val="008E0071"/>
    <w:rsid w:val="008E143B"/>
    <w:rsid w:val="008E28C2"/>
    <w:rsid w:val="008E296A"/>
    <w:rsid w:val="008E2C07"/>
    <w:rsid w:val="008E35B3"/>
    <w:rsid w:val="008E3ECB"/>
    <w:rsid w:val="008E4251"/>
    <w:rsid w:val="008E5D3C"/>
    <w:rsid w:val="008E5E68"/>
    <w:rsid w:val="008E5E92"/>
    <w:rsid w:val="008E5F08"/>
    <w:rsid w:val="008E696B"/>
    <w:rsid w:val="008E6DC1"/>
    <w:rsid w:val="008E7E83"/>
    <w:rsid w:val="008E7FD7"/>
    <w:rsid w:val="008F003B"/>
    <w:rsid w:val="008F02E6"/>
    <w:rsid w:val="008F0637"/>
    <w:rsid w:val="008F106D"/>
    <w:rsid w:val="008F1917"/>
    <w:rsid w:val="008F2454"/>
    <w:rsid w:val="008F3A63"/>
    <w:rsid w:val="008F3FFB"/>
    <w:rsid w:val="008F40FB"/>
    <w:rsid w:val="008F46EE"/>
    <w:rsid w:val="008F5782"/>
    <w:rsid w:val="008F5ABD"/>
    <w:rsid w:val="008F6ACD"/>
    <w:rsid w:val="008F6D4A"/>
    <w:rsid w:val="008F723B"/>
    <w:rsid w:val="008F73D0"/>
    <w:rsid w:val="008F74BF"/>
    <w:rsid w:val="008F7505"/>
    <w:rsid w:val="008F7539"/>
    <w:rsid w:val="0090038B"/>
    <w:rsid w:val="00900643"/>
    <w:rsid w:val="00900989"/>
    <w:rsid w:val="009016AF"/>
    <w:rsid w:val="00902260"/>
    <w:rsid w:val="00902804"/>
    <w:rsid w:val="009029E6"/>
    <w:rsid w:val="00903499"/>
    <w:rsid w:val="009036E9"/>
    <w:rsid w:val="00903B05"/>
    <w:rsid w:val="00903EDD"/>
    <w:rsid w:val="009049E5"/>
    <w:rsid w:val="009052C6"/>
    <w:rsid w:val="00905E3B"/>
    <w:rsid w:val="00905F3E"/>
    <w:rsid w:val="009060B0"/>
    <w:rsid w:val="00906883"/>
    <w:rsid w:val="009068B2"/>
    <w:rsid w:val="00906DE2"/>
    <w:rsid w:val="00906DF8"/>
    <w:rsid w:val="0090704D"/>
    <w:rsid w:val="00907168"/>
    <w:rsid w:val="00907B96"/>
    <w:rsid w:val="00907F35"/>
    <w:rsid w:val="009105A9"/>
    <w:rsid w:val="0091148E"/>
    <w:rsid w:val="00912561"/>
    <w:rsid w:val="0091366E"/>
    <w:rsid w:val="009137C8"/>
    <w:rsid w:val="00913978"/>
    <w:rsid w:val="009140CE"/>
    <w:rsid w:val="009140EC"/>
    <w:rsid w:val="0091454D"/>
    <w:rsid w:val="009145A5"/>
    <w:rsid w:val="00914F3A"/>
    <w:rsid w:val="00914FED"/>
    <w:rsid w:val="00915F4F"/>
    <w:rsid w:val="009162EA"/>
    <w:rsid w:val="0091658F"/>
    <w:rsid w:val="00916774"/>
    <w:rsid w:val="009168D2"/>
    <w:rsid w:val="00916A94"/>
    <w:rsid w:val="00916AAA"/>
    <w:rsid w:val="0091712A"/>
    <w:rsid w:val="00917741"/>
    <w:rsid w:val="00920C12"/>
    <w:rsid w:val="00920C64"/>
    <w:rsid w:val="00920D28"/>
    <w:rsid w:val="009210CA"/>
    <w:rsid w:val="0092151D"/>
    <w:rsid w:val="009219EE"/>
    <w:rsid w:val="009220ED"/>
    <w:rsid w:val="009222BE"/>
    <w:rsid w:val="009222CE"/>
    <w:rsid w:val="0092314D"/>
    <w:rsid w:val="00923700"/>
    <w:rsid w:val="0092471B"/>
    <w:rsid w:val="0092475A"/>
    <w:rsid w:val="009247FB"/>
    <w:rsid w:val="009248B9"/>
    <w:rsid w:val="00925963"/>
    <w:rsid w:val="00925C1B"/>
    <w:rsid w:val="0092654E"/>
    <w:rsid w:val="009269C5"/>
    <w:rsid w:val="00926A81"/>
    <w:rsid w:val="00926E82"/>
    <w:rsid w:val="00926E98"/>
    <w:rsid w:val="00927450"/>
    <w:rsid w:val="009279BD"/>
    <w:rsid w:val="00927A9E"/>
    <w:rsid w:val="00930E7E"/>
    <w:rsid w:val="00930ED4"/>
    <w:rsid w:val="009315F2"/>
    <w:rsid w:val="00931FC0"/>
    <w:rsid w:val="00932A1D"/>
    <w:rsid w:val="00932B13"/>
    <w:rsid w:val="00933B32"/>
    <w:rsid w:val="00933D15"/>
    <w:rsid w:val="00934A53"/>
    <w:rsid w:val="00934D75"/>
    <w:rsid w:val="00934F73"/>
    <w:rsid w:val="00935B5A"/>
    <w:rsid w:val="00936294"/>
    <w:rsid w:val="00936EC5"/>
    <w:rsid w:val="009377BB"/>
    <w:rsid w:val="009401A5"/>
    <w:rsid w:val="00940CC4"/>
    <w:rsid w:val="00940EC9"/>
    <w:rsid w:val="009413EF"/>
    <w:rsid w:val="0094189F"/>
    <w:rsid w:val="00941AE8"/>
    <w:rsid w:val="0094298F"/>
    <w:rsid w:val="009429C6"/>
    <w:rsid w:val="00942A51"/>
    <w:rsid w:val="00943373"/>
    <w:rsid w:val="00943914"/>
    <w:rsid w:val="00945143"/>
    <w:rsid w:val="00946088"/>
    <w:rsid w:val="00946BEE"/>
    <w:rsid w:val="00946D5A"/>
    <w:rsid w:val="00946D88"/>
    <w:rsid w:val="009505CC"/>
    <w:rsid w:val="009507BA"/>
    <w:rsid w:val="00950A97"/>
    <w:rsid w:val="009510F7"/>
    <w:rsid w:val="009518CE"/>
    <w:rsid w:val="00951A5E"/>
    <w:rsid w:val="00951C17"/>
    <w:rsid w:val="00951D3F"/>
    <w:rsid w:val="00952583"/>
    <w:rsid w:val="00952983"/>
    <w:rsid w:val="00952E45"/>
    <w:rsid w:val="009537CA"/>
    <w:rsid w:val="0095425D"/>
    <w:rsid w:val="00954747"/>
    <w:rsid w:val="00954FB9"/>
    <w:rsid w:val="00955290"/>
    <w:rsid w:val="0095548D"/>
    <w:rsid w:val="00955A01"/>
    <w:rsid w:val="00956303"/>
    <w:rsid w:val="009568E4"/>
    <w:rsid w:val="00957291"/>
    <w:rsid w:val="009579F4"/>
    <w:rsid w:val="00957F5D"/>
    <w:rsid w:val="009602FC"/>
    <w:rsid w:val="00960382"/>
    <w:rsid w:val="00960718"/>
    <w:rsid w:val="009607FD"/>
    <w:rsid w:val="00960F3D"/>
    <w:rsid w:val="009610ED"/>
    <w:rsid w:val="009613E3"/>
    <w:rsid w:val="00961410"/>
    <w:rsid w:val="00961BF6"/>
    <w:rsid w:val="009622CD"/>
    <w:rsid w:val="0096247B"/>
    <w:rsid w:val="00962BAC"/>
    <w:rsid w:val="009630A2"/>
    <w:rsid w:val="009633C0"/>
    <w:rsid w:val="00963747"/>
    <w:rsid w:val="009637DF"/>
    <w:rsid w:val="009643C7"/>
    <w:rsid w:val="00964B19"/>
    <w:rsid w:val="00964B9F"/>
    <w:rsid w:val="00965DD1"/>
    <w:rsid w:val="00967022"/>
    <w:rsid w:val="0097061D"/>
    <w:rsid w:val="00970734"/>
    <w:rsid w:val="009717CB"/>
    <w:rsid w:val="0097189C"/>
    <w:rsid w:val="00971BFA"/>
    <w:rsid w:val="0097236D"/>
    <w:rsid w:val="00972610"/>
    <w:rsid w:val="009728B5"/>
    <w:rsid w:val="00972D6F"/>
    <w:rsid w:val="0097333C"/>
    <w:rsid w:val="009739AB"/>
    <w:rsid w:val="00973F2B"/>
    <w:rsid w:val="009746C2"/>
    <w:rsid w:val="00975348"/>
    <w:rsid w:val="00975F89"/>
    <w:rsid w:val="00976448"/>
    <w:rsid w:val="0097659E"/>
    <w:rsid w:val="00976C80"/>
    <w:rsid w:val="00976F45"/>
    <w:rsid w:val="00977140"/>
    <w:rsid w:val="009772E6"/>
    <w:rsid w:val="00977541"/>
    <w:rsid w:val="00977AA5"/>
    <w:rsid w:val="00977D04"/>
    <w:rsid w:val="00980C56"/>
    <w:rsid w:val="00980FBD"/>
    <w:rsid w:val="00981366"/>
    <w:rsid w:val="00981392"/>
    <w:rsid w:val="00981534"/>
    <w:rsid w:val="009827AE"/>
    <w:rsid w:val="0098343B"/>
    <w:rsid w:val="009835BE"/>
    <w:rsid w:val="009842F3"/>
    <w:rsid w:val="00985672"/>
    <w:rsid w:val="00985C9C"/>
    <w:rsid w:val="00985DAA"/>
    <w:rsid w:val="009861A3"/>
    <w:rsid w:val="00987239"/>
    <w:rsid w:val="009875C2"/>
    <w:rsid w:val="0098764A"/>
    <w:rsid w:val="00987DE8"/>
    <w:rsid w:val="009909E7"/>
    <w:rsid w:val="00990DCA"/>
    <w:rsid w:val="009910FB"/>
    <w:rsid w:val="00991248"/>
    <w:rsid w:val="009914EC"/>
    <w:rsid w:val="009916DE"/>
    <w:rsid w:val="0099281E"/>
    <w:rsid w:val="009938E9"/>
    <w:rsid w:val="00993A9B"/>
    <w:rsid w:val="00993CD8"/>
    <w:rsid w:val="00993D52"/>
    <w:rsid w:val="009954EA"/>
    <w:rsid w:val="009A032F"/>
    <w:rsid w:val="009A0D2A"/>
    <w:rsid w:val="009A22AC"/>
    <w:rsid w:val="009A2402"/>
    <w:rsid w:val="009A27B0"/>
    <w:rsid w:val="009A2954"/>
    <w:rsid w:val="009A2B8B"/>
    <w:rsid w:val="009A33C8"/>
    <w:rsid w:val="009A3EBE"/>
    <w:rsid w:val="009A428E"/>
    <w:rsid w:val="009A4A00"/>
    <w:rsid w:val="009A4FEF"/>
    <w:rsid w:val="009A5B63"/>
    <w:rsid w:val="009A5B8F"/>
    <w:rsid w:val="009A5CF1"/>
    <w:rsid w:val="009A5EF1"/>
    <w:rsid w:val="009A5F2F"/>
    <w:rsid w:val="009A5FFA"/>
    <w:rsid w:val="009A75D4"/>
    <w:rsid w:val="009A7D7F"/>
    <w:rsid w:val="009B0ED9"/>
    <w:rsid w:val="009B2036"/>
    <w:rsid w:val="009B25A9"/>
    <w:rsid w:val="009B283D"/>
    <w:rsid w:val="009B3083"/>
    <w:rsid w:val="009B33D5"/>
    <w:rsid w:val="009B3537"/>
    <w:rsid w:val="009B37B1"/>
    <w:rsid w:val="009B3E71"/>
    <w:rsid w:val="009B411A"/>
    <w:rsid w:val="009B4551"/>
    <w:rsid w:val="009B51C9"/>
    <w:rsid w:val="009B58F6"/>
    <w:rsid w:val="009B5DAA"/>
    <w:rsid w:val="009B6426"/>
    <w:rsid w:val="009B6602"/>
    <w:rsid w:val="009B68F0"/>
    <w:rsid w:val="009B6AE2"/>
    <w:rsid w:val="009C0308"/>
    <w:rsid w:val="009C0572"/>
    <w:rsid w:val="009C06A0"/>
    <w:rsid w:val="009C0FB0"/>
    <w:rsid w:val="009C1136"/>
    <w:rsid w:val="009C1577"/>
    <w:rsid w:val="009C1B41"/>
    <w:rsid w:val="009C1F1D"/>
    <w:rsid w:val="009C20EA"/>
    <w:rsid w:val="009C2476"/>
    <w:rsid w:val="009C2ECB"/>
    <w:rsid w:val="009C48F9"/>
    <w:rsid w:val="009C5A50"/>
    <w:rsid w:val="009C5B99"/>
    <w:rsid w:val="009C6161"/>
    <w:rsid w:val="009C6E2C"/>
    <w:rsid w:val="009C7264"/>
    <w:rsid w:val="009C7B06"/>
    <w:rsid w:val="009D03EC"/>
    <w:rsid w:val="009D0745"/>
    <w:rsid w:val="009D093B"/>
    <w:rsid w:val="009D0C44"/>
    <w:rsid w:val="009D11A6"/>
    <w:rsid w:val="009D277D"/>
    <w:rsid w:val="009D3050"/>
    <w:rsid w:val="009D3791"/>
    <w:rsid w:val="009D4625"/>
    <w:rsid w:val="009D466C"/>
    <w:rsid w:val="009D4BFB"/>
    <w:rsid w:val="009D68EA"/>
    <w:rsid w:val="009D69B6"/>
    <w:rsid w:val="009D6CB5"/>
    <w:rsid w:val="009D7208"/>
    <w:rsid w:val="009D7CB2"/>
    <w:rsid w:val="009E0213"/>
    <w:rsid w:val="009E0358"/>
    <w:rsid w:val="009E0580"/>
    <w:rsid w:val="009E0A35"/>
    <w:rsid w:val="009E0D6F"/>
    <w:rsid w:val="009E12C6"/>
    <w:rsid w:val="009E222B"/>
    <w:rsid w:val="009E2281"/>
    <w:rsid w:val="009E2755"/>
    <w:rsid w:val="009E28F2"/>
    <w:rsid w:val="009E3ECD"/>
    <w:rsid w:val="009E4F49"/>
    <w:rsid w:val="009E5163"/>
    <w:rsid w:val="009E5295"/>
    <w:rsid w:val="009E544A"/>
    <w:rsid w:val="009E548A"/>
    <w:rsid w:val="009E55EE"/>
    <w:rsid w:val="009E5B43"/>
    <w:rsid w:val="009E68A6"/>
    <w:rsid w:val="009E6B2D"/>
    <w:rsid w:val="009E70E6"/>
    <w:rsid w:val="009E738F"/>
    <w:rsid w:val="009E75FF"/>
    <w:rsid w:val="009E763C"/>
    <w:rsid w:val="009E78EF"/>
    <w:rsid w:val="009E7FF4"/>
    <w:rsid w:val="009F0048"/>
    <w:rsid w:val="009F05F6"/>
    <w:rsid w:val="009F1062"/>
    <w:rsid w:val="009F1418"/>
    <w:rsid w:val="009F1CF2"/>
    <w:rsid w:val="009F2080"/>
    <w:rsid w:val="009F2518"/>
    <w:rsid w:val="009F290E"/>
    <w:rsid w:val="009F2D7C"/>
    <w:rsid w:val="009F3405"/>
    <w:rsid w:val="009F35EB"/>
    <w:rsid w:val="009F3AE4"/>
    <w:rsid w:val="009F48A9"/>
    <w:rsid w:val="009F4B82"/>
    <w:rsid w:val="009F52FE"/>
    <w:rsid w:val="009F5863"/>
    <w:rsid w:val="009F5952"/>
    <w:rsid w:val="009F5E1B"/>
    <w:rsid w:val="009F65F2"/>
    <w:rsid w:val="009F7195"/>
    <w:rsid w:val="009F7967"/>
    <w:rsid w:val="009F7B42"/>
    <w:rsid w:val="009F7DB2"/>
    <w:rsid w:val="00A001BC"/>
    <w:rsid w:val="00A004AF"/>
    <w:rsid w:val="00A006E8"/>
    <w:rsid w:val="00A00B02"/>
    <w:rsid w:val="00A00F9D"/>
    <w:rsid w:val="00A02D2F"/>
    <w:rsid w:val="00A049DA"/>
    <w:rsid w:val="00A05283"/>
    <w:rsid w:val="00A05CD4"/>
    <w:rsid w:val="00A05EBD"/>
    <w:rsid w:val="00A07526"/>
    <w:rsid w:val="00A077C1"/>
    <w:rsid w:val="00A07BED"/>
    <w:rsid w:val="00A10D83"/>
    <w:rsid w:val="00A116B1"/>
    <w:rsid w:val="00A11C09"/>
    <w:rsid w:val="00A11F4D"/>
    <w:rsid w:val="00A126DD"/>
    <w:rsid w:val="00A1324A"/>
    <w:rsid w:val="00A135E0"/>
    <w:rsid w:val="00A13A11"/>
    <w:rsid w:val="00A13AD1"/>
    <w:rsid w:val="00A1442A"/>
    <w:rsid w:val="00A14DA8"/>
    <w:rsid w:val="00A14E9E"/>
    <w:rsid w:val="00A150E0"/>
    <w:rsid w:val="00A15652"/>
    <w:rsid w:val="00A156E9"/>
    <w:rsid w:val="00A16F3C"/>
    <w:rsid w:val="00A170CD"/>
    <w:rsid w:val="00A17E87"/>
    <w:rsid w:val="00A20D36"/>
    <w:rsid w:val="00A21667"/>
    <w:rsid w:val="00A2273C"/>
    <w:rsid w:val="00A232D9"/>
    <w:rsid w:val="00A233CE"/>
    <w:rsid w:val="00A238D7"/>
    <w:rsid w:val="00A2519D"/>
    <w:rsid w:val="00A254EF"/>
    <w:rsid w:val="00A25F59"/>
    <w:rsid w:val="00A26E11"/>
    <w:rsid w:val="00A2790C"/>
    <w:rsid w:val="00A27B29"/>
    <w:rsid w:val="00A27CDB"/>
    <w:rsid w:val="00A314C0"/>
    <w:rsid w:val="00A3275E"/>
    <w:rsid w:val="00A327F7"/>
    <w:rsid w:val="00A32861"/>
    <w:rsid w:val="00A32ACE"/>
    <w:rsid w:val="00A32BB2"/>
    <w:rsid w:val="00A3301E"/>
    <w:rsid w:val="00A3316C"/>
    <w:rsid w:val="00A33E37"/>
    <w:rsid w:val="00A340A3"/>
    <w:rsid w:val="00A3435F"/>
    <w:rsid w:val="00A346E8"/>
    <w:rsid w:val="00A36ABF"/>
    <w:rsid w:val="00A37102"/>
    <w:rsid w:val="00A375AD"/>
    <w:rsid w:val="00A37721"/>
    <w:rsid w:val="00A4017F"/>
    <w:rsid w:val="00A403D9"/>
    <w:rsid w:val="00A40AD6"/>
    <w:rsid w:val="00A40D5A"/>
    <w:rsid w:val="00A41B70"/>
    <w:rsid w:val="00A41E41"/>
    <w:rsid w:val="00A42625"/>
    <w:rsid w:val="00A439F6"/>
    <w:rsid w:val="00A43DD7"/>
    <w:rsid w:val="00A43E16"/>
    <w:rsid w:val="00A43E20"/>
    <w:rsid w:val="00A43E29"/>
    <w:rsid w:val="00A445D6"/>
    <w:rsid w:val="00A4460C"/>
    <w:rsid w:val="00A44951"/>
    <w:rsid w:val="00A45746"/>
    <w:rsid w:val="00A45D35"/>
    <w:rsid w:val="00A462EA"/>
    <w:rsid w:val="00A46DDB"/>
    <w:rsid w:val="00A46F6F"/>
    <w:rsid w:val="00A46FB6"/>
    <w:rsid w:val="00A475E2"/>
    <w:rsid w:val="00A47BEE"/>
    <w:rsid w:val="00A50A71"/>
    <w:rsid w:val="00A50B19"/>
    <w:rsid w:val="00A50B48"/>
    <w:rsid w:val="00A510F0"/>
    <w:rsid w:val="00A51946"/>
    <w:rsid w:val="00A53280"/>
    <w:rsid w:val="00A53648"/>
    <w:rsid w:val="00A536CB"/>
    <w:rsid w:val="00A5386C"/>
    <w:rsid w:val="00A53CE1"/>
    <w:rsid w:val="00A54166"/>
    <w:rsid w:val="00A54546"/>
    <w:rsid w:val="00A55221"/>
    <w:rsid w:val="00A553B4"/>
    <w:rsid w:val="00A5545A"/>
    <w:rsid w:val="00A55940"/>
    <w:rsid w:val="00A564D7"/>
    <w:rsid w:val="00A56609"/>
    <w:rsid w:val="00A56640"/>
    <w:rsid w:val="00A566DA"/>
    <w:rsid w:val="00A60272"/>
    <w:rsid w:val="00A61259"/>
    <w:rsid w:val="00A61603"/>
    <w:rsid w:val="00A6275A"/>
    <w:rsid w:val="00A62797"/>
    <w:rsid w:val="00A62C91"/>
    <w:rsid w:val="00A63DCD"/>
    <w:rsid w:val="00A64CC4"/>
    <w:rsid w:val="00A653FB"/>
    <w:rsid w:val="00A65FB0"/>
    <w:rsid w:val="00A66557"/>
    <w:rsid w:val="00A66B0F"/>
    <w:rsid w:val="00A674D8"/>
    <w:rsid w:val="00A67595"/>
    <w:rsid w:val="00A67F5F"/>
    <w:rsid w:val="00A70C5F"/>
    <w:rsid w:val="00A70FA5"/>
    <w:rsid w:val="00A71069"/>
    <w:rsid w:val="00A713B0"/>
    <w:rsid w:val="00A71A1E"/>
    <w:rsid w:val="00A71C3C"/>
    <w:rsid w:val="00A72588"/>
    <w:rsid w:val="00A7265B"/>
    <w:rsid w:val="00A72919"/>
    <w:rsid w:val="00A72F24"/>
    <w:rsid w:val="00A73861"/>
    <w:rsid w:val="00A741BE"/>
    <w:rsid w:val="00A7481B"/>
    <w:rsid w:val="00A7589E"/>
    <w:rsid w:val="00A75C6D"/>
    <w:rsid w:val="00A75CAF"/>
    <w:rsid w:val="00A76323"/>
    <w:rsid w:val="00A76824"/>
    <w:rsid w:val="00A777B8"/>
    <w:rsid w:val="00A8003E"/>
    <w:rsid w:val="00A80506"/>
    <w:rsid w:val="00A80B37"/>
    <w:rsid w:val="00A80D97"/>
    <w:rsid w:val="00A811D1"/>
    <w:rsid w:val="00A81738"/>
    <w:rsid w:val="00A82288"/>
    <w:rsid w:val="00A82721"/>
    <w:rsid w:val="00A83186"/>
    <w:rsid w:val="00A83449"/>
    <w:rsid w:val="00A838EB"/>
    <w:rsid w:val="00A83BA1"/>
    <w:rsid w:val="00A841E8"/>
    <w:rsid w:val="00A84219"/>
    <w:rsid w:val="00A8431F"/>
    <w:rsid w:val="00A84616"/>
    <w:rsid w:val="00A85101"/>
    <w:rsid w:val="00A859C3"/>
    <w:rsid w:val="00A85AFA"/>
    <w:rsid w:val="00A8672B"/>
    <w:rsid w:val="00A86E5D"/>
    <w:rsid w:val="00A87109"/>
    <w:rsid w:val="00A87576"/>
    <w:rsid w:val="00A903B8"/>
    <w:rsid w:val="00A90F33"/>
    <w:rsid w:val="00A91C30"/>
    <w:rsid w:val="00A9228C"/>
    <w:rsid w:val="00A92CAD"/>
    <w:rsid w:val="00A92F7C"/>
    <w:rsid w:val="00A937CC"/>
    <w:rsid w:val="00A93837"/>
    <w:rsid w:val="00A93C2E"/>
    <w:rsid w:val="00A94977"/>
    <w:rsid w:val="00A94AA1"/>
    <w:rsid w:val="00A9551C"/>
    <w:rsid w:val="00A9635C"/>
    <w:rsid w:val="00A96987"/>
    <w:rsid w:val="00A96B66"/>
    <w:rsid w:val="00A96DF8"/>
    <w:rsid w:val="00A96FE8"/>
    <w:rsid w:val="00A978F6"/>
    <w:rsid w:val="00AA0115"/>
    <w:rsid w:val="00AA081C"/>
    <w:rsid w:val="00AA0E6C"/>
    <w:rsid w:val="00AA109D"/>
    <w:rsid w:val="00AA19E7"/>
    <w:rsid w:val="00AA1BE2"/>
    <w:rsid w:val="00AA1C8B"/>
    <w:rsid w:val="00AA23F8"/>
    <w:rsid w:val="00AA2CDD"/>
    <w:rsid w:val="00AA30AD"/>
    <w:rsid w:val="00AA31EB"/>
    <w:rsid w:val="00AA41CD"/>
    <w:rsid w:val="00AA46D3"/>
    <w:rsid w:val="00AA4A2D"/>
    <w:rsid w:val="00AA4AF9"/>
    <w:rsid w:val="00AA515C"/>
    <w:rsid w:val="00AA5322"/>
    <w:rsid w:val="00AA6476"/>
    <w:rsid w:val="00AA6BFF"/>
    <w:rsid w:val="00AA6E9F"/>
    <w:rsid w:val="00AA6FA2"/>
    <w:rsid w:val="00AA7549"/>
    <w:rsid w:val="00AA79B8"/>
    <w:rsid w:val="00AA79BC"/>
    <w:rsid w:val="00AA7FDC"/>
    <w:rsid w:val="00AB0C38"/>
    <w:rsid w:val="00AB1061"/>
    <w:rsid w:val="00AB1619"/>
    <w:rsid w:val="00AB174E"/>
    <w:rsid w:val="00AB189F"/>
    <w:rsid w:val="00AB1990"/>
    <w:rsid w:val="00AB1A5A"/>
    <w:rsid w:val="00AB1B71"/>
    <w:rsid w:val="00AB20F5"/>
    <w:rsid w:val="00AB3090"/>
    <w:rsid w:val="00AB32B3"/>
    <w:rsid w:val="00AB3300"/>
    <w:rsid w:val="00AB3A01"/>
    <w:rsid w:val="00AB3CF0"/>
    <w:rsid w:val="00AB3F4A"/>
    <w:rsid w:val="00AB3F75"/>
    <w:rsid w:val="00AB4038"/>
    <w:rsid w:val="00AB4BBB"/>
    <w:rsid w:val="00AB50C1"/>
    <w:rsid w:val="00AB5775"/>
    <w:rsid w:val="00AB645E"/>
    <w:rsid w:val="00AB67F9"/>
    <w:rsid w:val="00AB77D9"/>
    <w:rsid w:val="00AB7F04"/>
    <w:rsid w:val="00AC00A8"/>
    <w:rsid w:val="00AC0612"/>
    <w:rsid w:val="00AC09F4"/>
    <w:rsid w:val="00AC0CA4"/>
    <w:rsid w:val="00AC1262"/>
    <w:rsid w:val="00AC249E"/>
    <w:rsid w:val="00AC2A56"/>
    <w:rsid w:val="00AC366E"/>
    <w:rsid w:val="00AC3C37"/>
    <w:rsid w:val="00AC411C"/>
    <w:rsid w:val="00AC5836"/>
    <w:rsid w:val="00AC5F41"/>
    <w:rsid w:val="00AC73AB"/>
    <w:rsid w:val="00AD032C"/>
    <w:rsid w:val="00AD0713"/>
    <w:rsid w:val="00AD13AA"/>
    <w:rsid w:val="00AD1B00"/>
    <w:rsid w:val="00AD1C42"/>
    <w:rsid w:val="00AD2118"/>
    <w:rsid w:val="00AD214B"/>
    <w:rsid w:val="00AD336F"/>
    <w:rsid w:val="00AD3A27"/>
    <w:rsid w:val="00AD586E"/>
    <w:rsid w:val="00AD7D0C"/>
    <w:rsid w:val="00AE0D9A"/>
    <w:rsid w:val="00AE1058"/>
    <w:rsid w:val="00AE1B5B"/>
    <w:rsid w:val="00AE2C45"/>
    <w:rsid w:val="00AE3264"/>
    <w:rsid w:val="00AE48F0"/>
    <w:rsid w:val="00AE4EC1"/>
    <w:rsid w:val="00AE5028"/>
    <w:rsid w:val="00AE5053"/>
    <w:rsid w:val="00AE528C"/>
    <w:rsid w:val="00AE5DF1"/>
    <w:rsid w:val="00AE64CB"/>
    <w:rsid w:val="00AE6541"/>
    <w:rsid w:val="00AE6A66"/>
    <w:rsid w:val="00AE7050"/>
    <w:rsid w:val="00AE752B"/>
    <w:rsid w:val="00AF042C"/>
    <w:rsid w:val="00AF10B2"/>
    <w:rsid w:val="00AF1C70"/>
    <w:rsid w:val="00AF20C3"/>
    <w:rsid w:val="00AF21AB"/>
    <w:rsid w:val="00AF2EFC"/>
    <w:rsid w:val="00AF369A"/>
    <w:rsid w:val="00AF3BCF"/>
    <w:rsid w:val="00AF4052"/>
    <w:rsid w:val="00AF4898"/>
    <w:rsid w:val="00AF4B78"/>
    <w:rsid w:val="00AF4FFA"/>
    <w:rsid w:val="00AF50FF"/>
    <w:rsid w:val="00AF5142"/>
    <w:rsid w:val="00AF59B1"/>
    <w:rsid w:val="00AF5C1E"/>
    <w:rsid w:val="00AF6080"/>
    <w:rsid w:val="00AF633D"/>
    <w:rsid w:val="00AF654B"/>
    <w:rsid w:val="00AF69F2"/>
    <w:rsid w:val="00AF6AB9"/>
    <w:rsid w:val="00AF7AC5"/>
    <w:rsid w:val="00B00257"/>
    <w:rsid w:val="00B00334"/>
    <w:rsid w:val="00B01206"/>
    <w:rsid w:val="00B015B1"/>
    <w:rsid w:val="00B01BA4"/>
    <w:rsid w:val="00B01CC5"/>
    <w:rsid w:val="00B02431"/>
    <w:rsid w:val="00B02636"/>
    <w:rsid w:val="00B03541"/>
    <w:rsid w:val="00B037A6"/>
    <w:rsid w:val="00B037EC"/>
    <w:rsid w:val="00B03871"/>
    <w:rsid w:val="00B0396F"/>
    <w:rsid w:val="00B03B08"/>
    <w:rsid w:val="00B03D43"/>
    <w:rsid w:val="00B04050"/>
    <w:rsid w:val="00B045E8"/>
    <w:rsid w:val="00B04D78"/>
    <w:rsid w:val="00B053CB"/>
    <w:rsid w:val="00B05ACC"/>
    <w:rsid w:val="00B060FB"/>
    <w:rsid w:val="00B061BB"/>
    <w:rsid w:val="00B0632D"/>
    <w:rsid w:val="00B067B0"/>
    <w:rsid w:val="00B06AD9"/>
    <w:rsid w:val="00B06BCD"/>
    <w:rsid w:val="00B1021F"/>
    <w:rsid w:val="00B10391"/>
    <w:rsid w:val="00B107B1"/>
    <w:rsid w:val="00B10FDC"/>
    <w:rsid w:val="00B11052"/>
    <w:rsid w:val="00B11412"/>
    <w:rsid w:val="00B11AEC"/>
    <w:rsid w:val="00B12DC3"/>
    <w:rsid w:val="00B12F76"/>
    <w:rsid w:val="00B134AD"/>
    <w:rsid w:val="00B13757"/>
    <w:rsid w:val="00B13BB0"/>
    <w:rsid w:val="00B13F22"/>
    <w:rsid w:val="00B14286"/>
    <w:rsid w:val="00B155A9"/>
    <w:rsid w:val="00B162F8"/>
    <w:rsid w:val="00B166E4"/>
    <w:rsid w:val="00B16A02"/>
    <w:rsid w:val="00B16E8F"/>
    <w:rsid w:val="00B17D12"/>
    <w:rsid w:val="00B2000D"/>
    <w:rsid w:val="00B20183"/>
    <w:rsid w:val="00B20485"/>
    <w:rsid w:val="00B205AB"/>
    <w:rsid w:val="00B20926"/>
    <w:rsid w:val="00B212F0"/>
    <w:rsid w:val="00B21D8A"/>
    <w:rsid w:val="00B21FA5"/>
    <w:rsid w:val="00B21FB5"/>
    <w:rsid w:val="00B22104"/>
    <w:rsid w:val="00B2240A"/>
    <w:rsid w:val="00B235E9"/>
    <w:rsid w:val="00B249E0"/>
    <w:rsid w:val="00B25AED"/>
    <w:rsid w:val="00B26209"/>
    <w:rsid w:val="00B2621F"/>
    <w:rsid w:val="00B2651E"/>
    <w:rsid w:val="00B26FE7"/>
    <w:rsid w:val="00B2700B"/>
    <w:rsid w:val="00B276BA"/>
    <w:rsid w:val="00B279E5"/>
    <w:rsid w:val="00B27C58"/>
    <w:rsid w:val="00B305F8"/>
    <w:rsid w:val="00B306F5"/>
    <w:rsid w:val="00B308C6"/>
    <w:rsid w:val="00B30F0E"/>
    <w:rsid w:val="00B31128"/>
    <w:rsid w:val="00B319D9"/>
    <w:rsid w:val="00B32F88"/>
    <w:rsid w:val="00B3315E"/>
    <w:rsid w:val="00B33290"/>
    <w:rsid w:val="00B339B8"/>
    <w:rsid w:val="00B339F2"/>
    <w:rsid w:val="00B33D3C"/>
    <w:rsid w:val="00B34B54"/>
    <w:rsid w:val="00B3534A"/>
    <w:rsid w:val="00B35F9F"/>
    <w:rsid w:val="00B36046"/>
    <w:rsid w:val="00B3757A"/>
    <w:rsid w:val="00B4022B"/>
    <w:rsid w:val="00B403FC"/>
    <w:rsid w:val="00B4046B"/>
    <w:rsid w:val="00B411E8"/>
    <w:rsid w:val="00B41287"/>
    <w:rsid w:val="00B413A4"/>
    <w:rsid w:val="00B41588"/>
    <w:rsid w:val="00B41699"/>
    <w:rsid w:val="00B417B8"/>
    <w:rsid w:val="00B4181C"/>
    <w:rsid w:val="00B420CE"/>
    <w:rsid w:val="00B445C3"/>
    <w:rsid w:val="00B445F8"/>
    <w:rsid w:val="00B44DD3"/>
    <w:rsid w:val="00B455F2"/>
    <w:rsid w:val="00B4589A"/>
    <w:rsid w:val="00B45DAC"/>
    <w:rsid w:val="00B47793"/>
    <w:rsid w:val="00B477B6"/>
    <w:rsid w:val="00B47A2A"/>
    <w:rsid w:val="00B47C33"/>
    <w:rsid w:val="00B47DD3"/>
    <w:rsid w:val="00B5036F"/>
    <w:rsid w:val="00B5133F"/>
    <w:rsid w:val="00B517CB"/>
    <w:rsid w:val="00B52467"/>
    <w:rsid w:val="00B52A22"/>
    <w:rsid w:val="00B53098"/>
    <w:rsid w:val="00B532B9"/>
    <w:rsid w:val="00B539A9"/>
    <w:rsid w:val="00B53A70"/>
    <w:rsid w:val="00B53DC7"/>
    <w:rsid w:val="00B544BE"/>
    <w:rsid w:val="00B545CC"/>
    <w:rsid w:val="00B54FDD"/>
    <w:rsid w:val="00B555FB"/>
    <w:rsid w:val="00B55ADD"/>
    <w:rsid w:val="00B55C25"/>
    <w:rsid w:val="00B56702"/>
    <w:rsid w:val="00B57D00"/>
    <w:rsid w:val="00B57F74"/>
    <w:rsid w:val="00B60034"/>
    <w:rsid w:val="00B6037F"/>
    <w:rsid w:val="00B606DB"/>
    <w:rsid w:val="00B60976"/>
    <w:rsid w:val="00B62232"/>
    <w:rsid w:val="00B6310D"/>
    <w:rsid w:val="00B632D4"/>
    <w:rsid w:val="00B63840"/>
    <w:rsid w:val="00B64B7C"/>
    <w:rsid w:val="00B64E8F"/>
    <w:rsid w:val="00B6518D"/>
    <w:rsid w:val="00B655FA"/>
    <w:rsid w:val="00B6597B"/>
    <w:rsid w:val="00B6617C"/>
    <w:rsid w:val="00B6653C"/>
    <w:rsid w:val="00B67691"/>
    <w:rsid w:val="00B67B34"/>
    <w:rsid w:val="00B67BFA"/>
    <w:rsid w:val="00B67C23"/>
    <w:rsid w:val="00B67E2B"/>
    <w:rsid w:val="00B703CB"/>
    <w:rsid w:val="00B70751"/>
    <w:rsid w:val="00B707AF"/>
    <w:rsid w:val="00B7126F"/>
    <w:rsid w:val="00B7167E"/>
    <w:rsid w:val="00B72303"/>
    <w:rsid w:val="00B735BE"/>
    <w:rsid w:val="00B737D1"/>
    <w:rsid w:val="00B73BFC"/>
    <w:rsid w:val="00B74D56"/>
    <w:rsid w:val="00B75C30"/>
    <w:rsid w:val="00B77238"/>
    <w:rsid w:val="00B77709"/>
    <w:rsid w:val="00B77D26"/>
    <w:rsid w:val="00B77E3F"/>
    <w:rsid w:val="00B803F3"/>
    <w:rsid w:val="00B80C60"/>
    <w:rsid w:val="00B81C15"/>
    <w:rsid w:val="00B82282"/>
    <w:rsid w:val="00B827F4"/>
    <w:rsid w:val="00B828BF"/>
    <w:rsid w:val="00B83001"/>
    <w:rsid w:val="00B83B44"/>
    <w:rsid w:val="00B83F16"/>
    <w:rsid w:val="00B85D5B"/>
    <w:rsid w:val="00B85DBB"/>
    <w:rsid w:val="00B8715D"/>
    <w:rsid w:val="00B906ED"/>
    <w:rsid w:val="00B908A0"/>
    <w:rsid w:val="00B90C05"/>
    <w:rsid w:val="00B90C62"/>
    <w:rsid w:val="00B918A9"/>
    <w:rsid w:val="00B92948"/>
    <w:rsid w:val="00B92E28"/>
    <w:rsid w:val="00B942D6"/>
    <w:rsid w:val="00B954A6"/>
    <w:rsid w:val="00B95514"/>
    <w:rsid w:val="00B9568F"/>
    <w:rsid w:val="00B95715"/>
    <w:rsid w:val="00B95993"/>
    <w:rsid w:val="00B962D2"/>
    <w:rsid w:val="00B96415"/>
    <w:rsid w:val="00B97C94"/>
    <w:rsid w:val="00BA0412"/>
    <w:rsid w:val="00BA0A37"/>
    <w:rsid w:val="00BA0DCD"/>
    <w:rsid w:val="00BA2267"/>
    <w:rsid w:val="00BA2AC5"/>
    <w:rsid w:val="00BA2C9A"/>
    <w:rsid w:val="00BA427D"/>
    <w:rsid w:val="00BA4539"/>
    <w:rsid w:val="00BA4D5A"/>
    <w:rsid w:val="00BA5147"/>
    <w:rsid w:val="00BA5BD1"/>
    <w:rsid w:val="00BA5D45"/>
    <w:rsid w:val="00BA5FDA"/>
    <w:rsid w:val="00BA68AB"/>
    <w:rsid w:val="00BA6FFB"/>
    <w:rsid w:val="00BA7843"/>
    <w:rsid w:val="00BB02E3"/>
    <w:rsid w:val="00BB22B0"/>
    <w:rsid w:val="00BB28BE"/>
    <w:rsid w:val="00BB316A"/>
    <w:rsid w:val="00BB34AD"/>
    <w:rsid w:val="00BB3A51"/>
    <w:rsid w:val="00BB4832"/>
    <w:rsid w:val="00BB4C42"/>
    <w:rsid w:val="00BB4EC1"/>
    <w:rsid w:val="00BB568A"/>
    <w:rsid w:val="00BB6076"/>
    <w:rsid w:val="00BB6BBE"/>
    <w:rsid w:val="00BB6C60"/>
    <w:rsid w:val="00BB777F"/>
    <w:rsid w:val="00BC0EED"/>
    <w:rsid w:val="00BC0F0B"/>
    <w:rsid w:val="00BC1289"/>
    <w:rsid w:val="00BC1DC7"/>
    <w:rsid w:val="00BC33E7"/>
    <w:rsid w:val="00BC3D9A"/>
    <w:rsid w:val="00BC41E0"/>
    <w:rsid w:val="00BC444B"/>
    <w:rsid w:val="00BC4BD6"/>
    <w:rsid w:val="00BC4E19"/>
    <w:rsid w:val="00BC553C"/>
    <w:rsid w:val="00BC57E4"/>
    <w:rsid w:val="00BC6691"/>
    <w:rsid w:val="00BD0329"/>
    <w:rsid w:val="00BD065E"/>
    <w:rsid w:val="00BD0E54"/>
    <w:rsid w:val="00BD1A66"/>
    <w:rsid w:val="00BD1F0F"/>
    <w:rsid w:val="00BD1FFC"/>
    <w:rsid w:val="00BD2049"/>
    <w:rsid w:val="00BD2881"/>
    <w:rsid w:val="00BD2EF5"/>
    <w:rsid w:val="00BD3182"/>
    <w:rsid w:val="00BD33BC"/>
    <w:rsid w:val="00BD3D8C"/>
    <w:rsid w:val="00BD485C"/>
    <w:rsid w:val="00BD4BC1"/>
    <w:rsid w:val="00BD56B6"/>
    <w:rsid w:val="00BD5BF8"/>
    <w:rsid w:val="00BD6998"/>
    <w:rsid w:val="00BD79D2"/>
    <w:rsid w:val="00BE005D"/>
    <w:rsid w:val="00BE0088"/>
    <w:rsid w:val="00BE1127"/>
    <w:rsid w:val="00BE29A8"/>
    <w:rsid w:val="00BE2FA2"/>
    <w:rsid w:val="00BE30EA"/>
    <w:rsid w:val="00BE37D1"/>
    <w:rsid w:val="00BE3E88"/>
    <w:rsid w:val="00BE3F95"/>
    <w:rsid w:val="00BE4298"/>
    <w:rsid w:val="00BE513E"/>
    <w:rsid w:val="00BE5E12"/>
    <w:rsid w:val="00BE5E36"/>
    <w:rsid w:val="00BE6113"/>
    <w:rsid w:val="00BE61AE"/>
    <w:rsid w:val="00BE6376"/>
    <w:rsid w:val="00BE64ED"/>
    <w:rsid w:val="00BE6562"/>
    <w:rsid w:val="00BE6AC7"/>
    <w:rsid w:val="00BE6D33"/>
    <w:rsid w:val="00BE75D7"/>
    <w:rsid w:val="00BF016B"/>
    <w:rsid w:val="00BF01F2"/>
    <w:rsid w:val="00BF091D"/>
    <w:rsid w:val="00BF093A"/>
    <w:rsid w:val="00BF1FF6"/>
    <w:rsid w:val="00BF2298"/>
    <w:rsid w:val="00BF22EC"/>
    <w:rsid w:val="00BF36A0"/>
    <w:rsid w:val="00BF4032"/>
    <w:rsid w:val="00BF4376"/>
    <w:rsid w:val="00BF4661"/>
    <w:rsid w:val="00BF5232"/>
    <w:rsid w:val="00BF53B5"/>
    <w:rsid w:val="00BF5694"/>
    <w:rsid w:val="00BF56FB"/>
    <w:rsid w:val="00BF5800"/>
    <w:rsid w:val="00BF5A21"/>
    <w:rsid w:val="00BF5F48"/>
    <w:rsid w:val="00BF67D8"/>
    <w:rsid w:val="00BF6B32"/>
    <w:rsid w:val="00BF6CD2"/>
    <w:rsid w:val="00BF6E7A"/>
    <w:rsid w:val="00BF7168"/>
    <w:rsid w:val="00C006F3"/>
    <w:rsid w:val="00C012AB"/>
    <w:rsid w:val="00C01361"/>
    <w:rsid w:val="00C021F5"/>
    <w:rsid w:val="00C02688"/>
    <w:rsid w:val="00C02BEB"/>
    <w:rsid w:val="00C030F2"/>
    <w:rsid w:val="00C03412"/>
    <w:rsid w:val="00C03891"/>
    <w:rsid w:val="00C03A38"/>
    <w:rsid w:val="00C04470"/>
    <w:rsid w:val="00C04993"/>
    <w:rsid w:val="00C05292"/>
    <w:rsid w:val="00C0561C"/>
    <w:rsid w:val="00C05773"/>
    <w:rsid w:val="00C0642D"/>
    <w:rsid w:val="00C0719E"/>
    <w:rsid w:val="00C07434"/>
    <w:rsid w:val="00C078D7"/>
    <w:rsid w:val="00C07E1E"/>
    <w:rsid w:val="00C07FE2"/>
    <w:rsid w:val="00C104F8"/>
    <w:rsid w:val="00C10709"/>
    <w:rsid w:val="00C1118B"/>
    <w:rsid w:val="00C11555"/>
    <w:rsid w:val="00C116A5"/>
    <w:rsid w:val="00C11920"/>
    <w:rsid w:val="00C123CA"/>
    <w:rsid w:val="00C128AE"/>
    <w:rsid w:val="00C12B77"/>
    <w:rsid w:val="00C1308B"/>
    <w:rsid w:val="00C13437"/>
    <w:rsid w:val="00C1349A"/>
    <w:rsid w:val="00C14216"/>
    <w:rsid w:val="00C143C2"/>
    <w:rsid w:val="00C14813"/>
    <w:rsid w:val="00C14A05"/>
    <w:rsid w:val="00C14F1D"/>
    <w:rsid w:val="00C155B8"/>
    <w:rsid w:val="00C15A34"/>
    <w:rsid w:val="00C15E23"/>
    <w:rsid w:val="00C15FF5"/>
    <w:rsid w:val="00C1659E"/>
    <w:rsid w:val="00C16929"/>
    <w:rsid w:val="00C16F2B"/>
    <w:rsid w:val="00C176AD"/>
    <w:rsid w:val="00C176B8"/>
    <w:rsid w:val="00C20C87"/>
    <w:rsid w:val="00C20E4C"/>
    <w:rsid w:val="00C20F61"/>
    <w:rsid w:val="00C2127B"/>
    <w:rsid w:val="00C2148E"/>
    <w:rsid w:val="00C214B9"/>
    <w:rsid w:val="00C21809"/>
    <w:rsid w:val="00C22032"/>
    <w:rsid w:val="00C2253D"/>
    <w:rsid w:val="00C2284B"/>
    <w:rsid w:val="00C232B8"/>
    <w:rsid w:val="00C23F00"/>
    <w:rsid w:val="00C24ACD"/>
    <w:rsid w:val="00C2565D"/>
    <w:rsid w:val="00C25E09"/>
    <w:rsid w:val="00C26894"/>
    <w:rsid w:val="00C27237"/>
    <w:rsid w:val="00C274DF"/>
    <w:rsid w:val="00C30A24"/>
    <w:rsid w:val="00C31FCF"/>
    <w:rsid w:val="00C32106"/>
    <w:rsid w:val="00C323C2"/>
    <w:rsid w:val="00C32523"/>
    <w:rsid w:val="00C32A15"/>
    <w:rsid w:val="00C32EAF"/>
    <w:rsid w:val="00C34019"/>
    <w:rsid w:val="00C34984"/>
    <w:rsid w:val="00C349F1"/>
    <w:rsid w:val="00C34BEF"/>
    <w:rsid w:val="00C3507E"/>
    <w:rsid w:val="00C362D3"/>
    <w:rsid w:val="00C36A60"/>
    <w:rsid w:val="00C36C74"/>
    <w:rsid w:val="00C36C9F"/>
    <w:rsid w:val="00C3741C"/>
    <w:rsid w:val="00C37540"/>
    <w:rsid w:val="00C40634"/>
    <w:rsid w:val="00C40F19"/>
    <w:rsid w:val="00C40F2F"/>
    <w:rsid w:val="00C4150B"/>
    <w:rsid w:val="00C4189E"/>
    <w:rsid w:val="00C41AD5"/>
    <w:rsid w:val="00C41BF8"/>
    <w:rsid w:val="00C41C05"/>
    <w:rsid w:val="00C41C48"/>
    <w:rsid w:val="00C425CA"/>
    <w:rsid w:val="00C42D82"/>
    <w:rsid w:val="00C438EA"/>
    <w:rsid w:val="00C4541E"/>
    <w:rsid w:val="00C46194"/>
    <w:rsid w:val="00C46CB0"/>
    <w:rsid w:val="00C46E46"/>
    <w:rsid w:val="00C470B5"/>
    <w:rsid w:val="00C474BF"/>
    <w:rsid w:val="00C4761D"/>
    <w:rsid w:val="00C47BBD"/>
    <w:rsid w:val="00C47C25"/>
    <w:rsid w:val="00C47F81"/>
    <w:rsid w:val="00C50160"/>
    <w:rsid w:val="00C50384"/>
    <w:rsid w:val="00C5049E"/>
    <w:rsid w:val="00C50E79"/>
    <w:rsid w:val="00C50FDB"/>
    <w:rsid w:val="00C51132"/>
    <w:rsid w:val="00C51473"/>
    <w:rsid w:val="00C51500"/>
    <w:rsid w:val="00C51721"/>
    <w:rsid w:val="00C518C5"/>
    <w:rsid w:val="00C522DA"/>
    <w:rsid w:val="00C52A7B"/>
    <w:rsid w:val="00C52DAB"/>
    <w:rsid w:val="00C53662"/>
    <w:rsid w:val="00C539A0"/>
    <w:rsid w:val="00C53A38"/>
    <w:rsid w:val="00C54258"/>
    <w:rsid w:val="00C55EB4"/>
    <w:rsid w:val="00C56540"/>
    <w:rsid w:val="00C573CA"/>
    <w:rsid w:val="00C57BCB"/>
    <w:rsid w:val="00C604AF"/>
    <w:rsid w:val="00C61450"/>
    <w:rsid w:val="00C619F2"/>
    <w:rsid w:val="00C61C39"/>
    <w:rsid w:val="00C61CC7"/>
    <w:rsid w:val="00C61F32"/>
    <w:rsid w:val="00C622E8"/>
    <w:rsid w:val="00C62B44"/>
    <w:rsid w:val="00C635D5"/>
    <w:rsid w:val="00C63FA8"/>
    <w:rsid w:val="00C6498F"/>
    <w:rsid w:val="00C650F6"/>
    <w:rsid w:val="00C66AE3"/>
    <w:rsid w:val="00C66E73"/>
    <w:rsid w:val="00C671FF"/>
    <w:rsid w:val="00C67879"/>
    <w:rsid w:val="00C70112"/>
    <w:rsid w:val="00C70618"/>
    <w:rsid w:val="00C70696"/>
    <w:rsid w:val="00C71279"/>
    <w:rsid w:val="00C7193A"/>
    <w:rsid w:val="00C72027"/>
    <w:rsid w:val="00C720BD"/>
    <w:rsid w:val="00C7284F"/>
    <w:rsid w:val="00C729A5"/>
    <w:rsid w:val="00C72EDA"/>
    <w:rsid w:val="00C7395F"/>
    <w:rsid w:val="00C74357"/>
    <w:rsid w:val="00C747AE"/>
    <w:rsid w:val="00C74DBC"/>
    <w:rsid w:val="00C7707D"/>
    <w:rsid w:val="00C7709A"/>
    <w:rsid w:val="00C7752C"/>
    <w:rsid w:val="00C7757A"/>
    <w:rsid w:val="00C77A9A"/>
    <w:rsid w:val="00C80AEE"/>
    <w:rsid w:val="00C80DB1"/>
    <w:rsid w:val="00C8198C"/>
    <w:rsid w:val="00C819F0"/>
    <w:rsid w:val="00C81C38"/>
    <w:rsid w:val="00C8214E"/>
    <w:rsid w:val="00C82659"/>
    <w:rsid w:val="00C82846"/>
    <w:rsid w:val="00C829A6"/>
    <w:rsid w:val="00C82BAC"/>
    <w:rsid w:val="00C83B66"/>
    <w:rsid w:val="00C84DE6"/>
    <w:rsid w:val="00C85D87"/>
    <w:rsid w:val="00C86615"/>
    <w:rsid w:val="00C86D23"/>
    <w:rsid w:val="00C87141"/>
    <w:rsid w:val="00C87425"/>
    <w:rsid w:val="00C87BD9"/>
    <w:rsid w:val="00C87C5D"/>
    <w:rsid w:val="00C900D6"/>
    <w:rsid w:val="00C9060E"/>
    <w:rsid w:val="00C913CD"/>
    <w:rsid w:val="00C92160"/>
    <w:rsid w:val="00C93159"/>
    <w:rsid w:val="00C93875"/>
    <w:rsid w:val="00C93FF2"/>
    <w:rsid w:val="00C950D0"/>
    <w:rsid w:val="00C9558E"/>
    <w:rsid w:val="00C95774"/>
    <w:rsid w:val="00C9583F"/>
    <w:rsid w:val="00C95E4F"/>
    <w:rsid w:val="00C96DBF"/>
    <w:rsid w:val="00C9723A"/>
    <w:rsid w:val="00C9724C"/>
    <w:rsid w:val="00C975D2"/>
    <w:rsid w:val="00C9772A"/>
    <w:rsid w:val="00C97D4E"/>
    <w:rsid w:val="00CA0770"/>
    <w:rsid w:val="00CA1CED"/>
    <w:rsid w:val="00CA246F"/>
    <w:rsid w:val="00CA3220"/>
    <w:rsid w:val="00CA32C5"/>
    <w:rsid w:val="00CA368F"/>
    <w:rsid w:val="00CA3B7B"/>
    <w:rsid w:val="00CA4397"/>
    <w:rsid w:val="00CA46EB"/>
    <w:rsid w:val="00CA4BFE"/>
    <w:rsid w:val="00CA527B"/>
    <w:rsid w:val="00CA556E"/>
    <w:rsid w:val="00CA5D6E"/>
    <w:rsid w:val="00CA7079"/>
    <w:rsid w:val="00CA7D17"/>
    <w:rsid w:val="00CB0AA1"/>
    <w:rsid w:val="00CB1E50"/>
    <w:rsid w:val="00CB3E46"/>
    <w:rsid w:val="00CB44FA"/>
    <w:rsid w:val="00CB4518"/>
    <w:rsid w:val="00CB5CA2"/>
    <w:rsid w:val="00CB65E6"/>
    <w:rsid w:val="00CB66DF"/>
    <w:rsid w:val="00CB6B3D"/>
    <w:rsid w:val="00CB7363"/>
    <w:rsid w:val="00CB7724"/>
    <w:rsid w:val="00CB7824"/>
    <w:rsid w:val="00CC03E7"/>
    <w:rsid w:val="00CC0F26"/>
    <w:rsid w:val="00CC3BB6"/>
    <w:rsid w:val="00CC3EA4"/>
    <w:rsid w:val="00CC46C9"/>
    <w:rsid w:val="00CC4E40"/>
    <w:rsid w:val="00CC5CE8"/>
    <w:rsid w:val="00CC5DDA"/>
    <w:rsid w:val="00CC619B"/>
    <w:rsid w:val="00CC783A"/>
    <w:rsid w:val="00CC784E"/>
    <w:rsid w:val="00CC7C70"/>
    <w:rsid w:val="00CC7C9F"/>
    <w:rsid w:val="00CD0204"/>
    <w:rsid w:val="00CD10C3"/>
    <w:rsid w:val="00CD1874"/>
    <w:rsid w:val="00CD2C1A"/>
    <w:rsid w:val="00CD30DF"/>
    <w:rsid w:val="00CD3340"/>
    <w:rsid w:val="00CD366C"/>
    <w:rsid w:val="00CD3F29"/>
    <w:rsid w:val="00CD4A59"/>
    <w:rsid w:val="00CD4C53"/>
    <w:rsid w:val="00CD5042"/>
    <w:rsid w:val="00CD51B0"/>
    <w:rsid w:val="00CD54FF"/>
    <w:rsid w:val="00CD55D6"/>
    <w:rsid w:val="00CD5639"/>
    <w:rsid w:val="00CD56A5"/>
    <w:rsid w:val="00CD5E9C"/>
    <w:rsid w:val="00CD5FE2"/>
    <w:rsid w:val="00CD64C1"/>
    <w:rsid w:val="00CD6944"/>
    <w:rsid w:val="00CD6CEA"/>
    <w:rsid w:val="00CD6F3C"/>
    <w:rsid w:val="00CD7220"/>
    <w:rsid w:val="00CD75D9"/>
    <w:rsid w:val="00CD774F"/>
    <w:rsid w:val="00CD7980"/>
    <w:rsid w:val="00CE024C"/>
    <w:rsid w:val="00CE0CE9"/>
    <w:rsid w:val="00CE10B9"/>
    <w:rsid w:val="00CE166E"/>
    <w:rsid w:val="00CE1933"/>
    <w:rsid w:val="00CE1F1C"/>
    <w:rsid w:val="00CE209E"/>
    <w:rsid w:val="00CE262E"/>
    <w:rsid w:val="00CE2754"/>
    <w:rsid w:val="00CE3BF0"/>
    <w:rsid w:val="00CE4583"/>
    <w:rsid w:val="00CE459E"/>
    <w:rsid w:val="00CE470E"/>
    <w:rsid w:val="00CE4762"/>
    <w:rsid w:val="00CE4C10"/>
    <w:rsid w:val="00CE4EE4"/>
    <w:rsid w:val="00CE51C1"/>
    <w:rsid w:val="00CE56F9"/>
    <w:rsid w:val="00CE58E9"/>
    <w:rsid w:val="00CE5954"/>
    <w:rsid w:val="00CE5EA3"/>
    <w:rsid w:val="00CE60C1"/>
    <w:rsid w:val="00CE66AE"/>
    <w:rsid w:val="00CE6C7B"/>
    <w:rsid w:val="00CE7C56"/>
    <w:rsid w:val="00CE7ED9"/>
    <w:rsid w:val="00CF06A7"/>
    <w:rsid w:val="00CF0C95"/>
    <w:rsid w:val="00CF14A0"/>
    <w:rsid w:val="00CF1F73"/>
    <w:rsid w:val="00CF220F"/>
    <w:rsid w:val="00CF2A5F"/>
    <w:rsid w:val="00CF2F81"/>
    <w:rsid w:val="00CF2F90"/>
    <w:rsid w:val="00CF3087"/>
    <w:rsid w:val="00CF35F2"/>
    <w:rsid w:val="00CF365C"/>
    <w:rsid w:val="00CF3D5D"/>
    <w:rsid w:val="00CF3FE4"/>
    <w:rsid w:val="00CF4055"/>
    <w:rsid w:val="00CF419E"/>
    <w:rsid w:val="00CF4414"/>
    <w:rsid w:val="00CF44A1"/>
    <w:rsid w:val="00CF482A"/>
    <w:rsid w:val="00CF4E3F"/>
    <w:rsid w:val="00CF565D"/>
    <w:rsid w:val="00CF5CDB"/>
    <w:rsid w:val="00CF6155"/>
    <w:rsid w:val="00CF64F6"/>
    <w:rsid w:val="00CF64FE"/>
    <w:rsid w:val="00CF6B3C"/>
    <w:rsid w:val="00CF7044"/>
    <w:rsid w:val="00CF73F4"/>
    <w:rsid w:val="00CF7B5F"/>
    <w:rsid w:val="00CF7FBA"/>
    <w:rsid w:val="00D000AC"/>
    <w:rsid w:val="00D00154"/>
    <w:rsid w:val="00D00700"/>
    <w:rsid w:val="00D0178C"/>
    <w:rsid w:val="00D01A4E"/>
    <w:rsid w:val="00D0252C"/>
    <w:rsid w:val="00D02F01"/>
    <w:rsid w:val="00D02F6E"/>
    <w:rsid w:val="00D0354D"/>
    <w:rsid w:val="00D03798"/>
    <w:rsid w:val="00D04C0D"/>
    <w:rsid w:val="00D0600E"/>
    <w:rsid w:val="00D0690A"/>
    <w:rsid w:val="00D071B9"/>
    <w:rsid w:val="00D0767D"/>
    <w:rsid w:val="00D079BA"/>
    <w:rsid w:val="00D10019"/>
    <w:rsid w:val="00D1023C"/>
    <w:rsid w:val="00D10516"/>
    <w:rsid w:val="00D10FCA"/>
    <w:rsid w:val="00D110D3"/>
    <w:rsid w:val="00D12043"/>
    <w:rsid w:val="00D12758"/>
    <w:rsid w:val="00D13051"/>
    <w:rsid w:val="00D134A8"/>
    <w:rsid w:val="00D13C59"/>
    <w:rsid w:val="00D146C6"/>
    <w:rsid w:val="00D1505F"/>
    <w:rsid w:val="00D16048"/>
    <w:rsid w:val="00D161AA"/>
    <w:rsid w:val="00D163C8"/>
    <w:rsid w:val="00D16430"/>
    <w:rsid w:val="00D16DA0"/>
    <w:rsid w:val="00D1704A"/>
    <w:rsid w:val="00D1713D"/>
    <w:rsid w:val="00D17A70"/>
    <w:rsid w:val="00D17BF3"/>
    <w:rsid w:val="00D2039A"/>
    <w:rsid w:val="00D20ACB"/>
    <w:rsid w:val="00D21435"/>
    <w:rsid w:val="00D21ACB"/>
    <w:rsid w:val="00D21FC3"/>
    <w:rsid w:val="00D2226C"/>
    <w:rsid w:val="00D2233F"/>
    <w:rsid w:val="00D22603"/>
    <w:rsid w:val="00D22A84"/>
    <w:rsid w:val="00D2332D"/>
    <w:rsid w:val="00D23BF9"/>
    <w:rsid w:val="00D242A5"/>
    <w:rsid w:val="00D24E06"/>
    <w:rsid w:val="00D25075"/>
    <w:rsid w:val="00D25C38"/>
    <w:rsid w:val="00D25CC5"/>
    <w:rsid w:val="00D264C0"/>
    <w:rsid w:val="00D26543"/>
    <w:rsid w:val="00D2684B"/>
    <w:rsid w:val="00D27046"/>
    <w:rsid w:val="00D2763C"/>
    <w:rsid w:val="00D301B5"/>
    <w:rsid w:val="00D30857"/>
    <w:rsid w:val="00D308F7"/>
    <w:rsid w:val="00D30C62"/>
    <w:rsid w:val="00D31926"/>
    <w:rsid w:val="00D328F0"/>
    <w:rsid w:val="00D32B75"/>
    <w:rsid w:val="00D330F1"/>
    <w:rsid w:val="00D3328B"/>
    <w:rsid w:val="00D336C9"/>
    <w:rsid w:val="00D33E37"/>
    <w:rsid w:val="00D3404B"/>
    <w:rsid w:val="00D34096"/>
    <w:rsid w:val="00D341D6"/>
    <w:rsid w:val="00D35060"/>
    <w:rsid w:val="00D3572D"/>
    <w:rsid w:val="00D36312"/>
    <w:rsid w:val="00D36394"/>
    <w:rsid w:val="00D3664B"/>
    <w:rsid w:val="00D36DD6"/>
    <w:rsid w:val="00D36F2C"/>
    <w:rsid w:val="00D3728C"/>
    <w:rsid w:val="00D374D3"/>
    <w:rsid w:val="00D4161A"/>
    <w:rsid w:val="00D4213C"/>
    <w:rsid w:val="00D4262D"/>
    <w:rsid w:val="00D4284D"/>
    <w:rsid w:val="00D428DA"/>
    <w:rsid w:val="00D4479A"/>
    <w:rsid w:val="00D44A3F"/>
    <w:rsid w:val="00D44B7B"/>
    <w:rsid w:val="00D4526D"/>
    <w:rsid w:val="00D47BAA"/>
    <w:rsid w:val="00D5020E"/>
    <w:rsid w:val="00D50C9B"/>
    <w:rsid w:val="00D50D03"/>
    <w:rsid w:val="00D51021"/>
    <w:rsid w:val="00D51F99"/>
    <w:rsid w:val="00D51FBF"/>
    <w:rsid w:val="00D5213C"/>
    <w:rsid w:val="00D521C1"/>
    <w:rsid w:val="00D52542"/>
    <w:rsid w:val="00D527DE"/>
    <w:rsid w:val="00D52E3E"/>
    <w:rsid w:val="00D53F21"/>
    <w:rsid w:val="00D53FD3"/>
    <w:rsid w:val="00D54302"/>
    <w:rsid w:val="00D54347"/>
    <w:rsid w:val="00D54693"/>
    <w:rsid w:val="00D5507A"/>
    <w:rsid w:val="00D55115"/>
    <w:rsid w:val="00D55831"/>
    <w:rsid w:val="00D56300"/>
    <w:rsid w:val="00D5643A"/>
    <w:rsid w:val="00D56DC3"/>
    <w:rsid w:val="00D57071"/>
    <w:rsid w:val="00D5741F"/>
    <w:rsid w:val="00D57EE6"/>
    <w:rsid w:val="00D57F5A"/>
    <w:rsid w:val="00D60571"/>
    <w:rsid w:val="00D60D61"/>
    <w:rsid w:val="00D60EB4"/>
    <w:rsid w:val="00D616FE"/>
    <w:rsid w:val="00D6183F"/>
    <w:rsid w:val="00D61CF7"/>
    <w:rsid w:val="00D61E79"/>
    <w:rsid w:val="00D61F16"/>
    <w:rsid w:val="00D62E8C"/>
    <w:rsid w:val="00D63984"/>
    <w:rsid w:val="00D6442F"/>
    <w:rsid w:val="00D65C32"/>
    <w:rsid w:val="00D6657E"/>
    <w:rsid w:val="00D66C2F"/>
    <w:rsid w:val="00D66D80"/>
    <w:rsid w:val="00D67633"/>
    <w:rsid w:val="00D67FCC"/>
    <w:rsid w:val="00D70F05"/>
    <w:rsid w:val="00D7130E"/>
    <w:rsid w:val="00D71999"/>
    <w:rsid w:val="00D72F98"/>
    <w:rsid w:val="00D73037"/>
    <w:rsid w:val="00D74A4A"/>
    <w:rsid w:val="00D7540B"/>
    <w:rsid w:val="00D75615"/>
    <w:rsid w:val="00D769AA"/>
    <w:rsid w:val="00D76C82"/>
    <w:rsid w:val="00D774D9"/>
    <w:rsid w:val="00D774FE"/>
    <w:rsid w:val="00D77758"/>
    <w:rsid w:val="00D77FEE"/>
    <w:rsid w:val="00D80362"/>
    <w:rsid w:val="00D80C17"/>
    <w:rsid w:val="00D80ED2"/>
    <w:rsid w:val="00D8187B"/>
    <w:rsid w:val="00D81A40"/>
    <w:rsid w:val="00D81B0B"/>
    <w:rsid w:val="00D81B2D"/>
    <w:rsid w:val="00D836BF"/>
    <w:rsid w:val="00D8551C"/>
    <w:rsid w:val="00D85DD9"/>
    <w:rsid w:val="00D8601E"/>
    <w:rsid w:val="00D8645A"/>
    <w:rsid w:val="00D87864"/>
    <w:rsid w:val="00D9063D"/>
    <w:rsid w:val="00D90BD8"/>
    <w:rsid w:val="00D90D22"/>
    <w:rsid w:val="00D91123"/>
    <w:rsid w:val="00D91907"/>
    <w:rsid w:val="00D91BD1"/>
    <w:rsid w:val="00D91C0D"/>
    <w:rsid w:val="00D91E2C"/>
    <w:rsid w:val="00D9225B"/>
    <w:rsid w:val="00D92BAE"/>
    <w:rsid w:val="00D92E4B"/>
    <w:rsid w:val="00D92F22"/>
    <w:rsid w:val="00D9375C"/>
    <w:rsid w:val="00D941B7"/>
    <w:rsid w:val="00D95142"/>
    <w:rsid w:val="00D95F13"/>
    <w:rsid w:val="00D96742"/>
    <w:rsid w:val="00D96BF2"/>
    <w:rsid w:val="00D97901"/>
    <w:rsid w:val="00DA0431"/>
    <w:rsid w:val="00DA04A4"/>
    <w:rsid w:val="00DA05D5"/>
    <w:rsid w:val="00DA07FB"/>
    <w:rsid w:val="00DA0826"/>
    <w:rsid w:val="00DA0A99"/>
    <w:rsid w:val="00DA1A67"/>
    <w:rsid w:val="00DA2101"/>
    <w:rsid w:val="00DA296C"/>
    <w:rsid w:val="00DA2B10"/>
    <w:rsid w:val="00DA2B9C"/>
    <w:rsid w:val="00DA2C5B"/>
    <w:rsid w:val="00DA33DD"/>
    <w:rsid w:val="00DA355F"/>
    <w:rsid w:val="00DA3A6B"/>
    <w:rsid w:val="00DA3D79"/>
    <w:rsid w:val="00DA3D97"/>
    <w:rsid w:val="00DA3F54"/>
    <w:rsid w:val="00DA4138"/>
    <w:rsid w:val="00DA4698"/>
    <w:rsid w:val="00DA5217"/>
    <w:rsid w:val="00DA5735"/>
    <w:rsid w:val="00DA644A"/>
    <w:rsid w:val="00DA64B2"/>
    <w:rsid w:val="00DA7766"/>
    <w:rsid w:val="00DB04C9"/>
    <w:rsid w:val="00DB095D"/>
    <w:rsid w:val="00DB0AA7"/>
    <w:rsid w:val="00DB1006"/>
    <w:rsid w:val="00DB24E6"/>
    <w:rsid w:val="00DB2901"/>
    <w:rsid w:val="00DB3263"/>
    <w:rsid w:val="00DB3881"/>
    <w:rsid w:val="00DB3A19"/>
    <w:rsid w:val="00DB3F8B"/>
    <w:rsid w:val="00DB406B"/>
    <w:rsid w:val="00DB41C6"/>
    <w:rsid w:val="00DB4468"/>
    <w:rsid w:val="00DB53A1"/>
    <w:rsid w:val="00DB59E2"/>
    <w:rsid w:val="00DB5F84"/>
    <w:rsid w:val="00DB6982"/>
    <w:rsid w:val="00DB6B3D"/>
    <w:rsid w:val="00DB6D1B"/>
    <w:rsid w:val="00DB6DC2"/>
    <w:rsid w:val="00DB71A5"/>
    <w:rsid w:val="00DB743D"/>
    <w:rsid w:val="00DB7D8E"/>
    <w:rsid w:val="00DC163E"/>
    <w:rsid w:val="00DC1CC1"/>
    <w:rsid w:val="00DC1D39"/>
    <w:rsid w:val="00DC275E"/>
    <w:rsid w:val="00DC3269"/>
    <w:rsid w:val="00DC36CF"/>
    <w:rsid w:val="00DC3EA8"/>
    <w:rsid w:val="00DC46AF"/>
    <w:rsid w:val="00DC4C5B"/>
    <w:rsid w:val="00DC60B5"/>
    <w:rsid w:val="00DC6BAC"/>
    <w:rsid w:val="00DC74CF"/>
    <w:rsid w:val="00DC7519"/>
    <w:rsid w:val="00DC7752"/>
    <w:rsid w:val="00DC7935"/>
    <w:rsid w:val="00DC7AD6"/>
    <w:rsid w:val="00DC7FC8"/>
    <w:rsid w:val="00DD0791"/>
    <w:rsid w:val="00DD07B1"/>
    <w:rsid w:val="00DD13FC"/>
    <w:rsid w:val="00DD2043"/>
    <w:rsid w:val="00DD2563"/>
    <w:rsid w:val="00DD2FAE"/>
    <w:rsid w:val="00DD3283"/>
    <w:rsid w:val="00DD38E3"/>
    <w:rsid w:val="00DD3AF4"/>
    <w:rsid w:val="00DD45D0"/>
    <w:rsid w:val="00DD4604"/>
    <w:rsid w:val="00DD4BF2"/>
    <w:rsid w:val="00DD4E34"/>
    <w:rsid w:val="00DD4EBB"/>
    <w:rsid w:val="00DD535C"/>
    <w:rsid w:val="00DD6473"/>
    <w:rsid w:val="00DD65DF"/>
    <w:rsid w:val="00DD6C87"/>
    <w:rsid w:val="00DD6D24"/>
    <w:rsid w:val="00DD714C"/>
    <w:rsid w:val="00DD73CC"/>
    <w:rsid w:val="00DD74C0"/>
    <w:rsid w:val="00DD7635"/>
    <w:rsid w:val="00DD7DCA"/>
    <w:rsid w:val="00DD7E3D"/>
    <w:rsid w:val="00DE0574"/>
    <w:rsid w:val="00DE0EAD"/>
    <w:rsid w:val="00DE10E4"/>
    <w:rsid w:val="00DE13D3"/>
    <w:rsid w:val="00DE1E80"/>
    <w:rsid w:val="00DE230C"/>
    <w:rsid w:val="00DE2494"/>
    <w:rsid w:val="00DE35B2"/>
    <w:rsid w:val="00DE373C"/>
    <w:rsid w:val="00DE5125"/>
    <w:rsid w:val="00DE5267"/>
    <w:rsid w:val="00DE5318"/>
    <w:rsid w:val="00DE615A"/>
    <w:rsid w:val="00DE6CAF"/>
    <w:rsid w:val="00DE7047"/>
    <w:rsid w:val="00DE778E"/>
    <w:rsid w:val="00DE7A47"/>
    <w:rsid w:val="00DE7E2D"/>
    <w:rsid w:val="00DF07B1"/>
    <w:rsid w:val="00DF092D"/>
    <w:rsid w:val="00DF0E8D"/>
    <w:rsid w:val="00DF0EA0"/>
    <w:rsid w:val="00DF0F81"/>
    <w:rsid w:val="00DF11CD"/>
    <w:rsid w:val="00DF1928"/>
    <w:rsid w:val="00DF1EB1"/>
    <w:rsid w:val="00DF2363"/>
    <w:rsid w:val="00DF272B"/>
    <w:rsid w:val="00DF2AD0"/>
    <w:rsid w:val="00DF32A9"/>
    <w:rsid w:val="00DF3D8E"/>
    <w:rsid w:val="00DF4B6B"/>
    <w:rsid w:val="00DF4F15"/>
    <w:rsid w:val="00DF4F97"/>
    <w:rsid w:val="00DF4F9C"/>
    <w:rsid w:val="00DF551B"/>
    <w:rsid w:val="00DF5573"/>
    <w:rsid w:val="00DF5E51"/>
    <w:rsid w:val="00DF60C9"/>
    <w:rsid w:val="00DF62F8"/>
    <w:rsid w:val="00DF6B8D"/>
    <w:rsid w:val="00DF74D2"/>
    <w:rsid w:val="00DF7645"/>
    <w:rsid w:val="00E006FC"/>
    <w:rsid w:val="00E00BBF"/>
    <w:rsid w:val="00E014B9"/>
    <w:rsid w:val="00E016FC"/>
    <w:rsid w:val="00E02015"/>
    <w:rsid w:val="00E024F8"/>
    <w:rsid w:val="00E02A2A"/>
    <w:rsid w:val="00E02BDC"/>
    <w:rsid w:val="00E0321D"/>
    <w:rsid w:val="00E03454"/>
    <w:rsid w:val="00E037D8"/>
    <w:rsid w:val="00E03E85"/>
    <w:rsid w:val="00E041C1"/>
    <w:rsid w:val="00E055BA"/>
    <w:rsid w:val="00E05AE9"/>
    <w:rsid w:val="00E0689D"/>
    <w:rsid w:val="00E06A4D"/>
    <w:rsid w:val="00E07767"/>
    <w:rsid w:val="00E07A5B"/>
    <w:rsid w:val="00E07B8C"/>
    <w:rsid w:val="00E10911"/>
    <w:rsid w:val="00E109FF"/>
    <w:rsid w:val="00E1198E"/>
    <w:rsid w:val="00E11A1F"/>
    <w:rsid w:val="00E1250C"/>
    <w:rsid w:val="00E1262A"/>
    <w:rsid w:val="00E126C7"/>
    <w:rsid w:val="00E126C9"/>
    <w:rsid w:val="00E12B07"/>
    <w:rsid w:val="00E13240"/>
    <w:rsid w:val="00E13C74"/>
    <w:rsid w:val="00E14101"/>
    <w:rsid w:val="00E142C6"/>
    <w:rsid w:val="00E14687"/>
    <w:rsid w:val="00E15748"/>
    <w:rsid w:val="00E15D4A"/>
    <w:rsid w:val="00E15E9B"/>
    <w:rsid w:val="00E177DE"/>
    <w:rsid w:val="00E17C2D"/>
    <w:rsid w:val="00E20073"/>
    <w:rsid w:val="00E2007B"/>
    <w:rsid w:val="00E2040A"/>
    <w:rsid w:val="00E2099D"/>
    <w:rsid w:val="00E21730"/>
    <w:rsid w:val="00E21B8C"/>
    <w:rsid w:val="00E22399"/>
    <w:rsid w:val="00E2278C"/>
    <w:rsid w:val="00E22A6A"/>
    <w:rsid w:val="00E22B0F"/>
    <w:rsid w:val="00E22D21"/>
    <w:rsid w:val="00E230F2"/>
    <w:rsid w:val="00E2312D"/>
    <w:rsid w:val="00E23755"/>
    <w:rsid w:val="00E23FAB"/>
    <w:rsid w:val="00E24326"/>
    <w:rsid w:val="00E24544"/>
    <w:rsid w:val="00E24FD1"/>
    <w:rsid w:val="00E25D11"/>
    <w:rsid w:val="00E26318"/>
    <w:rsid w:val="00E2659B"/>
    <w:rsid w:val="00E268F7"/>
    <w:rsid w:val="00E26968"/>
    <w:rsid w:val="00E26F3A"/>
    <w:rsid w:val="00E26FF0"/>
    <w:rsid w:val="00E272A7"/>
    <w:rsid w:val="00E27D60"/>
    <w:rsid w:val="00E27E8F"/>
    <w:rsid w:val="00E27F17"/>
    <w:rsid w:val="00E303CE"/>
    <w:rsid w:val="00E303E6"/>
    <w:rsid w:val="00E30903"/>
    <w:rsid w:val="00E31973"/>
    <w:rsid w:val="00E3197C"/>
    <w:rsid w:val="00E323AC"/>
    <w:rsid w:val="00E337BE"/>
    <w:rsid w:val="00E33FBC"/>
    <w:rsid w:val="00E34A0E"/>
    <w:rsid w:val="00E34D0D"/>
    <w:rsid w:val="00E34DF9"/>
    <w:rsid w:val="00E35205"/>
    <w:rsid w:val="00E3569A"/>
    <w:rsid w:val="00E35A83"/>
    <w:rsid w:val="00E35BEE"/>
    <w:rsid w:val="00E35C2D"/>
    <w:rsid w:val="00E366C3"/>
    <w:rsid w:val="00E367FD"/>
    <w:rsid w:val="00E36CAC"/>
    <w:rsid w:val="00E36D66"/>
    <w:rsid w:val="00E36DE2"/>
    <w:rsid w:val="00E36EC3"/>
    <w:rsid w:val="00E370C7"/>
    <w:rsid w:val="00E37B52"/>
    <w:rsid w:val="00E40707"/>
    <w:rsid w:val="00E40B75"/>
    <w:rsid w:val="00E41027"/>
    <w:rsid w:val="00E4113E"/>
    <w:rsid w:val="00E412FE"/>
    <w:rsid w:val="00E418A5"/>
    <w:rsid w:val="00E41919"/>
    <w:rsid w:val="00E41FCB"/>
    <w:rsid w:val="00E421B4"/>
    <w:rsid w:val="00E421CA"/>
    <w:rsid w:val="00E423AE"/>
    <w:rsid w:val="00E43BF8"/>
    <w:rsid w:val="00E4427A"/>
    <w:rsid w:val="00E44535"/>
    <w:rsid w:val="00E446F4"/>
    <w:rsid w:val="00E45999"/>
    <w:rsid w:val="00E45EE6"/>
    <w:rsid w:val="00E465AB"/>
    <w:rsid w:val="00E46837"/>
    <w:rsid w:val="00E468C1"/>
    <w:rsid w:val="00E47202"/>
    <w:rsid w:val="00E504CC"/>
    <w:rsid w:val="00E50F23"/>
    <w:rsid w:val="00E51B41"/>
    <w:rsid w:val="00E51FAE"/>
    <w:rsid w:val="00E525C6"/>
    <w:rsid w:val="00E52F95"/>
    <w:rsid w:val="00E5364C"/>
    <w:rsid w:val="00E53B46"/>
    <w:rsid w:val="00E5464D"/>
    <w:rsid w:val="00E558BD"/>
    <w:rsid w:val="00E558F9"/>
    <w:rsid w:val="00E55A08"/>
    <w:rsid w:val="00E55DA8"/>
    <w:rsid w:val="00E55DF7"/>
    <w:rsid w:val="00E5628F"/>
    <w:rsid w:val="00E56DBC"/>
    <w:rsid w:val="00E57780"/>
    <w:rsid w:val="00E60274"/>
    <w:rsid w:val="00E60DE2"/>
    <w:rsid w:val="00E61F5C"/>
    <w:rsid w:val="00E62192"/>
    <w:rsid w:val="00E6309D"/>
    <w:rsid w:val="00E6423D"/>
    <w:rsid w:val="00E646CC"/>
    <w:rsid w:val="00E652F0"/>
    <w:rsid w:val="00E6534F"/>
    <w:rsid w:val="00E66D97"/>
    <w:rsid w:val="00E70585"/>
    <w:rsid w:val="00E706BD"/>
    <w:rsid w:val="00E709B3"/>
    <w:rsid w:val="00E70CEC"/>
    <w:rsid w:val="00E70E34"/>
    <w:rsid w:val="00E720DA"/>
    <w:rsid w:val="00E72864"/>
    <w:rsid w:val="00E729BF"/>
    <w:rsid w:val="00E72ED6"/>
    <w:rsid w:val="00E73376"/>
    <w:rsid w:val="00E73496"/>
    <w:rsid w:val="00E73D96"/>
    <w:rsid w:val="00E74689"/>
    <w:rsid w:val="00E752C1"/>
    <w:rsid w:val="00E754C7"/>
    <w:rsid w:val="00E7567C"/>
    <w:rsid w:val="00E75887"/>
    <w:rsid w:val="00E75C8D"/>
    <w:rsid w:val="00E7632E"/>
    <w:rsid w:val="00E76CC1"/>
    <w:rsid w:val="00E76CF0"/>
    <w:rsid w:val="00E7732F"/>
    <w:rsid w:val="00E7750F"/>
    <w:rsid w:val="00E7762C"/>
    <w:rsid w:val="00E80450"/>
    <w:rsid w:val="00E80C4F"/>
    <w:rsid w:val="00E80CF8"/>
    <w:rsid w:val="00E82654"/>
    <w:rsid w:val="00E82725"/>
    <w:rsid w:val="00E84356"/>
    <w:rsid w:val="00E84655"/>
    <w:rsid w:val="00E8529A"/>
    <w:rsid w:val="00E854F5"/>
    <w:rsid w:val="00E8575E"/>
    <w:rsid w:val="00E85EEA"/>
    <w:rsid w:val="00E8632A"/>
    <w:rsid w:val="00E863B4"/>
    <w:rsid w:val="00E86A06"/>
    <w:rsid w:val="00E86B8B"/>
    <w:rsid w:val="00E871C3"/>
    <w:rsid w:val="00E874EC"/>
    <w:rsid w:val="00E9009E"/>
    <w:rsid w:val="00E90B97"/>
    <w:rsid w:val="00E90DFD"/>
    <w:rsid w:val="00E90EBE"/>
    <w:rsid w:val="00E91BE5"/>
    <w:rsid w:val="00E92C8C"/>
    <w:rsid w:val="00E94036"/>
    <w:rsid w:val="00E94B7C"/>
    <w:rsid w:val="00E94CED"/>
    <w:rsid w:val="00E95582"/>
    <w:rsid w:val="00E9563B"/>
    <w:rsid w:val="00E969D2"/>
    <w:rsid w:val="00E96A11"/>
    <w:rsid w:val="00E97077"/>
    <w:rsid w:val="00E97485"/>
    <w:rsid w:val="00E9764B"/>
    <w:rsid w:val="00EA0B71"/>
    <w:rsid w:val="00EA0E61"/>
    <w:rsid w:val="00EA10CC"/>
    <w:rsid w:val="00EA12F7"/>
    <w:rsid w:val="00EA1489"/>
    <w:rsid w:val="00EA1859"/>
    <w:rsid w:val="00EA1DFE"/>
    <w:rsid w:val="00EA226D"/>
    <w:rsid w:val="00EA24C6"/>
    <w:rsid w:val="00EA26F3"/>
    <w:rsid w:val="00EA2797"/>
    <w:rsid w:val="00EA296A"/>
    <w:rsid w:val="00EA2D98"/>
    <w:rsid w:val="00EA2E63"/>
    <w:rsid w:val="00EA30B6"/>
    <w:rsid w:val="00EA3C44"/>
    <w:rsid w:val="00EA4092"/>
    <w:rsid w:val="00EA4C00"/>
    <w:rsid w:val="00EA50AE"/>
    <w:rsid w:val="00EA5CCA"/>
    <w:rsid w:val="00EA6AF4"/>
    <w:rsid w:val="00EA7C04"/>
    <w:rsid w:val="00EA7E82"/>
    <w:rsid w:val="00EB0272"/>
    <w:rsid w:val="00EB076F"/>
    <w:rsid w:val="00EB0BD5"/>
    <w:rsid w:val="00EB0CB3"/>
    <w:rsid w:val="00EB123D"/>
    <w:rsid w:val="00EB1254"/>
    <w:rsid w:val="00EB1A11"/>
    <w:rsid w:val="00EB2205"/>
    <w:rsid w:val="00EB276C"/>
    <w:rsid w:val="00EB3F52"/>
    <w:rsid w:val="00EB43B6"/>
    <w:rsid w:val="00EB4F80"/>
    <w:rsid w:val="00EB52A1"/>
    <w:rsid w:val="00EB568C"/>
    <w:rsid w:val="00EB6AD2"/>
    <w:rsid w:val="00EB6C5E"/>
    <w:rsid w:val="00EB71B3"/>
    <w:rsid w:val="00EB724B"/>
    <w:rsid w:val="00EB77F4"/>
    <w:rsid w:val="00EC1BD1"/>
    <w:rsid w:val="00EC1F7E"/>
    <w:rsid w:val="00EC23E8"/>
    <w:rsid w:val="00EC25D3"/>
    <w:rsid w:val="00EC2812"/>
    <w:rsid w:val="00EC2A46"/>
    <w:rsid w:val="00EC2DCB"/>
    <w:rsid w:val="00EC327F"/>
    <w:rsid w:val="00EC3BE1"/>
    <w:rsid w:val="00EC42C5"/>
    <w:rsid w:val="00EC4E4F"/>
    <w:rsid w:val="00EC5556"/>
    <w:rsid w:val="00EC5582"/>
    <w:rsid w:val="00EC6445"/>
    <w:rsid w:val="00EC6DA6"/>
    <w:rsid w:val="00EC70D7"/>
    <w:rsid w:val="00EC723D"/>
    <w:rsid w:val="00EC7DA9"/>
    <w:rsid w:val="00EC7EC1"/>
    <w:rsid w:val="00EC7F2C"/>
    <w:rsid w:val="00ED0E40"/>
    <w:rsid w:val="00ED14C9"/>
    <w:rsid w:val="00ED2EE7"/>
    <w:rsid w:val="00ED2FA5"/>
    <w:rsid w:val="00ED34C7"/>
    <w:rsid w:val="00ED37F4"/>
    <w:rsid w:val="00ED4D4C"/>
    <w:rsid w:val="00ED51FB"/>
    <w:rsid w:val="00ED68D6"/>
    <w:rsid w:val="00ED6DC4"/>
    <w:rsid w:val="00ED7467"/>
    <w:rsid w:val="00ED78A0"/>
    <w:rsid w:val="00EE1578"/>
    <w:rsid w:val="00EE1D73"/>
    <w:rsid w:val="00EE2B01"/>
    <w:rsid w:val="00EE2C0A"/>
    <w:rsid w:val="00EE2E60"/>
    <w:rsid w:val="00EE3F64"/>
    <w:rsid w:val="00EE46B0"/>
    <w:rsid w:val="00EE492D"/>
    <w:rsid w:val="00EE4B67"/>
    <w:rsid w:val="00EE4B6A"/>
    <w:rsid w:val="00EE5049"/>
    <w:rsid w:val="00EE55DD"/>
    <w:rsid w:val="00EE59B6"/>
    <w:rsid w:val="00EE5A83"/>
    <w:rsid w:val="00EE5F23"/>
    <w:rsid w:val="00EE61DD"/>
    <w:rsid w:val="00EE68A3"/>
    <w:rsid w:val="00EE70CA"/>
    <w:rsid w:val="00EE7130"/>
    <w:rsid w:val="00EF055A"/>
    <w:rsid w:val="00EF0EFD"/>
    <w:rsid w:val="00EF1196"/>
    <w:rsid w:val="00EF15DD"/>
    <w:rsid w:val="00EF1670"/>
    <w:rsid w:val="00EF23B3"/>
    <w:rsid w:val="00EF247F"/>
    <w:rsid w:val="00EF2490"/>
    <w:rsid w:val="00EF2B3C"/>
    <w:rsid w:val="00EF3258"/>
    <w:rsid w:val="00EF463C"/>
    <w:rsid w:val="00EF4F6C"/>
    <w:rsid w:val="00EF5074"/>
    <w:rsid w:val="00EF50F4"/>
    <w:rsid w:val="00EF5118"/>
    <w:rsid w:val="00EF53A2"/>
    <w:rsid w:val="00EF5718"/>
    <w:rsid w:val="00EF60FD"/>
    <w:rsid w:val="00EF68C2"/>
    <w:rsid w:val="00EF6A4D"/>
    <w:rsid w:val="00EF6D47"/>
    <w:rsid w:val="00EF7765"/>
    <w:rsid w:val="00EF7B8E"/>
    <w:rsid w:val="00F00655"/>
    <w:rsid w:val="00F0184C"/>
    <w:rsid w:val="00F02454"/>
    <w:rsid w:val="00F0266F"/>
    <w:rsid w:val="00F027D0"/>
    <w:rsid w:val="00F02FEC"/>
    <w:rsid w:val="00F03700"/>
    <w:rsid w:val="00F03AE0"/>
    <w:rsid w:val="00F0450A"/>
    <w:rsid w:val="00F04CC8"/>
    <w:rsid w:val="00F0588F"/>
    <w:rsid w:val="00F058E6"/>
    <w:rsid w:val="00F05E34"/>
    <w:rsid w:val="00F064F3"/>
    <w:rsid w:val="00F06943"/>
    <w:rsid w:val="00F07952"/>
    <w:rsid w:val="00F106F8"/>
    <w:rsid w:val="00F10F38"/>
    <w:rsid w:val="00F111F7"/>
    <w:rsid w:val="00F11249"/>
    <w:rsid w:val="00F11F8C"/>
    <w:rsid w:val="00F1289C"/>
    <w:rsid w:val="00F12F30"/>
    <w:rsid w:val="00F12FD1"/>
    <w:rsid w:val="00F13037"/>
    <w:rsid w:val="00F1393B"/>
    <w:rsid w:val="00F13E5A"/>
    <w:rsid w:val="00F13FDA"/>
    <w:rsid w:val="00F1412B"/>
    <w:rsid w:val="00F141AB"/>
    <w:rsid w:val="00F143D3"/>
    <w:rsid w:val="00F1451F"/>
    <w:rsid w:val="00F14AD8"/>
    <w:rsid w:val="00F15026"/>
    <w:rsid w:val="00F15614"/>
    <w:rsid w:val="00F157B0"/>
    <w:rsid w:val="00F15E67"/>
    <w:rsid w:val="00F16A62"/>
    <w:rsid w:val="00F16DAB"/>
    <w:rsid w:val="00F17338"/>
    <w:rsid w:val="00F17858"/>
    <w:rsid w:val="00F20617"/>
    <w:rsid w:val="00F20F2F"/>
    <w:rsid w:val="00F20FC7"/>
    <w:rsid w:val="00F2143A"/>
    <w:rsid w:val="00F215BC"/>
    <w:rsid w:val="00F2187B"/>
    <w:rsid w:val="00F218EC"/>
    <w:rsid w:val="00F21C7D"/>
    <w:rsid w:val="00F21F58"/>
    <w:rsid w:val="00F22376"/>
    <w:rsid w:val="00F22845"/>
    <w:rsid w:val="00F22B64"/>
    <w:rsid w:val="00F2351C"/>
    <w:rsid w:val="00F24128"/>
    <w:rsid w:val="00F24A2C"/>
    <w:rsid w:val="00F2511C"/>
    <w:rsid w:val="00F258A0"/>
    <w:rsid w:val="00F25B29"/>
    <w:rsid w:val="00F25C8D"/>
    <w:rsid w:val="00F25D1B"/>
    <w:rsid w:val="00F2611C"/>
    <w:rsid w:val="00F26518"/>
    <w:rsid w:val="00F272E3"/>
    <w:rsid w:val="00F27560"/>
    <w:rsid w:val="00F276AA"/>
    <w:rsid w:val="00F31702"/>
    <w:rsid w:val="00F32301"/>
    <w:rsid w:val="00F328A3"/>
    <w:rsid w:val="00F32A86"/>
    <w:rsid w:val="00F32DAB"/>
    <w:rsid w:val="00F32E7F"/>
    <w:rsid w:val="00F3392F"/>
    <w:rsid w:val="00F34570"/>
    <w:rsid w:val="00F34C32"/>
    <w:rsid w:val="00F34C66"/>
    <w:rsid w:val="00F35428"/>
    <w:rsid w:val="00F35735"/>
    <w:rsid w:val="00F367A2"/>
    <w:rsid w:val="00F36B5B"/>
    <w:rsid w:val="00F37972"/>
    <w:rsid w:val="00F41F48"/>
    <w:rsid w:val="00F41F59"/>
    <w:rsid w:val="00F4236A"/>
    <w:rsid w:val="00F42507"/>
    <w:rsid w:val="00F42712"/>
    <w:rsid w:val="00F42A4B"/>
    <w:rsid w:val="00F432DD"/>
    <w:rsid w:val="00F43A26"/>
    <w:rsid w:val="00F44B91"/>
    <w:rsid w:val="00F44D2E"/>
    <w:rsid w:val="00F45DCA"/>
    <w:rsid w:val="00F46003"/>
    <w:rsid w:val="00F46557"/>
    <w:rsid w:val="00F46B82"/>
    <w:rsid w:val="00F4701A"/>
    <w:rsid w:val="00F47692"/>
    <w:rsid w:val="00F47759"/>
    <w:rsid w:val="00F479C8"/>
    <w:rsid w:val="00F47BB7"/>
    <w:rsid w:val="00F47F18"/>
    <w:rsid w:val="00F505A7"/>
    <w:rsid w:val="00F5167C"/>
    <w:rsid w:val="00F51C94"/>
    <w:rsid w:val="00F51D5C"/>
    <w:rsid w:val="00F51F7F"/>
    <w:rsid w:val="00F52250"/>
    <w:rsid w:val="00F52ACE"/>
    <w:rsid w:val="00F52D65"/>
    <w:rsid w:val="00F52F91"/>
    <w:rsid w:val="00F53836"/>
    <w:rsid w:val="00F53C6D"/>
    <w:rsid w:val="00F54448"/>
    <w:rsid w:val="00F544DB"/>
    <w:rsid w:val="00F55620"/>
    <w:rsid w:val="00F55B9B"/>
    <w:rsid w:val="00F56060"/>
    <w:rsid w:val="00F562B6"/>
    <w:rsid w:val="00F5743E"/>
    <w:rsid w:val="00F5783C"/>
    <w:rsid w:val="00F57B44"/>
    <w:rsid w:val="00F6020F"/>
    <w:rsid w:val="00F61424"/>
    <w:rsid w:val="00F6153B"/>
    <w:rsid w:val="00F61C54"/>
    <w:rsid w:val="00F623F0"/>
    <w:rsid w:val="00F62D2B"/>
    <w:rsid w:val="00F62D3E"/>
    <w:rsid w:val="00F63241"/>
    <w:rsid w:val="00F63A79"/>
    <w:rsid w:val="00F642A6"/>
    <w:rsid w:val="00F64699"/>
    <w:rsid w:val="00F648AA"/>
    <w:rsid w:val="00F64C6C"/>
    <w:rsid w:val="00F651B1"/>
    <w:rsid w:val="00F6581E"/>
    <w:rsid w:val="00F658E2"/>
    <w:rsid w:val="00F65F47"/>
    <w:rsid w:val="00F6605D"/>
    <w:rsid w:val="00F67713"/>
    <w:rsid w:val="00F67875"/>
    <w:rsid w:val="00F67E84"/>
    <w:rsid w:val="00F7030C"/>
    <w:rsid w:val="00F70551"/>
    <w:rsid w:val="00F70F07"/>
    <w:rsid w:val="00F71168"/>
    <w:rsid w:val="00F7240F"/>
    <w:rsid w:val="00F727B3"/>
    <w:rsid w:val="00F73E8D"/>
    <w:rsid w:val="00F74147"/>
    <w:rsid w:val="00F74557"/>
    <w:rsid w:val="00F74A29"/>
    <w:rsid w:val="00F74E83"/>
    <w:rsid w:val="00F76492"/>
    <w:rsid w:val="00F76F7A"/>
    <w:rsid w:val="00F77389"/>
    <w:rsid w:val="00F822B3"/>
    <w:rsid w:val="00F82529"/>
    <w:rsid w:val="00F825B6"/>
    <w:rsid w:val="00F82748"/>
    <w:rsid w:val="00F83F93"/>
    <w:rsid w:val="00F84895"/>
    <w:rsid w:val="00F84F1F"/>
    <w:rsid w:val="00F860B8"/>
    <w:rsid w:val="00F86713"/>
    <w:rsid w:val="00F87205"/>
    <w:rsid w:val="00F87573"/>
    <w:rsid w:val="00F90986"/>
    <w:rsid w:val="00F90AFE"/>
    <w:rsid w:val="00F90B3A"/>
    <w:rsid w:val="00F912E3"/>
    <w:rsid w:val="00F915D9"/>
    <w:rsid w:val="00F923D7"/>
    <w:rsid w:val="00F9265E"/>
    <w:rsid w:val="00F928F7"/>
    <w:rsid w:val="00F92B61"/>
    <w:rsid w:val="00F92D1E"/>
    <w:rsid w:val="00F92DBE"/>
    <w:rsid w:val="00F930CC"/>
    <w:rsid w:val="00F938D3"/>
    <w:rsid w:val="00F93D7D"/>
    <w:rsid w:val="00F941A5"/>
    <w:rsid w:val="00F94DDC"/>
    <w:rsid w:val="00F94F15"/>
    <w:rsid w:val="00F951DB"/>
    <w:rsid w:val="00F95635"/>
    <w:rsid w:val="00F961F0"/>
    <w:rsid w:val="00F96721"/>
    <w:rsid w:val="00F97184"/>
    <w:rsid w:val="00F9767F"/>
    <w:rsid w:val="00FA028B"/>
    <w:rsid w:val="00FA0772"/>
    <w:rsid w:val="00FA134D"/>
    <w:rsid w:val="00FA1412"/>
    <w:rsid w:val="00FA17BF"/>
    <w:rsid w:val="00FA2148"/>
    <w:rsid w:val="00FA2192"/>
    <w:rsid w:val="00FA2504"/>
    <w:rsid w:val="00FA31CF"/>
    <w:rsid w:val="00FA401A"/>
    <w:rsid w:val="00FA4BFA"/>
    <w:rsid w:val="00FA526D"/>
    <w:rsid w:val="00FA5D71"/>
    <w:rsid w:val="00FA5E78"/>
    <w:rsid w:val="00FA6A0E"/>
    <w:rsid w:val="00FA6A7C"/>
    <w:rsid w:val="00FA7356"/>
    <w:rsid w:val="00FA751C"/>
    <w:rsid w:val="00FA7EB4"/>
    <w:rsid w:val="00FB1A25"/>
    <w:rsid w:val="00FB2126"/>
    <w:rsid w:val="00FB2237"/>
    <w:rsid w:val="00FB298A"/>
    <w:rsid w:val="00FB3E11"/>
    <w:rsid w:val="00FB3ED5"/>
    <w:rsid w:val="00FB48EF"/>
    <w:rsid w:val="00FB4A8B"/>
    <w:rsid w:val="00FB4ED9"/>
    <w:rsid w:val="00FB5781"/>
    <w:rsid w:val="00FB6BB4"/>
    <w:rsid w:val="00FB6D6D"/>
    <w:rsid w:val="00FB6E53"/>
    <w:rsid w:val="00FB6F97"/>
    <w:rsid w:val="00FB7613"/>
    <w:rsid w:val="00FB784B"/>
    <w:rsid w:val="00FB7BE9"/>
    <w:rsid w:val="00FB7CA8"/>
    <w:rsid w:val="00FB7CAE"/>
    <w:rsid w:val="00FC07C0"/>
    <w:rsid w:val="00FC0823"/>
    <w:rsid w:val="00FC0AA1"/>
    <w:rsid w:val="00FC0BC8"/>
    <w:rsid w:val="00FC0C3F"/>
    <w:rsid w:val="00FC0F9A"/>
    <w:rsid w:val="00FC1109"/>
    <w:rsid w:val="00FC13EE"/>
    <w:rsid w:val="00FC21E1"/>
    <w:rsid w:val="00FC263B"/>
    <w:rsid w:val="00FC3343"/>
    <w:rsid w:val="00FC33E3"/>
    <w:rsid w:val="00FC39A8"/>
    <w:rsid w:val="00FC3B3C"/>
    <w:rsid w:val="00FC40F2"/>
    <w:rsid w:val="00FC5129"/>
    <w:rsid w:val="00FC51EC"/>
    <w:rsid w:val="00FC53D0"/>
    <w:rsid w:val="00FC5688"/>
    <w:rsid w:val="00FC57A4"/>
    <w:rsid w:val="00FC5C8C"/>
    <w:rsid w:val="00FC6848"/>
    <w:rsid w:val="00FC6853"/>
    <w:rsid w:val="00FC68C8"/>
    <w:rsid w:val="00FC6B85"/>
    <w:rsid w:val="00FC6F0F"/>
    <w:rsid w:val="00FD0B30"/>
    <w:rsid w:val="00FD0BDA"/>
    <w:rsid w:val="00FD0C34"/>
    <w:rsid w:val="00FD1363"/>
    <w:rsid w:val="00FD17F4"/>
    <w:rsid w:val="00FD1C02"/>
    <w:rsid w:val="00FD1C0C"/>
    <w:rsid w:val="00FD2179"/>
    <w:rsid w:val="00FD26A5"/>
    <w:rsid w:val="00FD3278"/>
    <w:rsid w:val="00FD4041"/>
    <w:rsid w:val="00FD5152"/>
    <w:rsid w:val="00FD565B"/>
    <w:rsid w:val="00FD7918"/>
    <w:rsid w:val="00FE1101"/>
    <w:rsid w:val="00FE12D2"/>
    <w:rsid w:val="00FE13DF"/>
    <w:rsid w:val="00FE190E"/>
    <w:rsid w:val="00FE1BC2"/>
    <w:rsid w:val="00FE1C84"/>
    <w:rsid w:val="00FE1EBC"/>
    <w:rsid w:val="00FE2070"/>
    <w:rsid w:val="00FE376F"/>
    <w:rsid w:val="00FE3A4A"/>
    <w:rsid w:val="00FE4238"/>
    <w:rsid w:val="00FE44CC"/>
    <w:rsid w:val="00FE51CE"/>
    <w:rsid w:val="00FE587C"/>
    <w:rsid w:val="00FE59CC"/>
    <w:rsid w:val="00FE5A3A"/>
    <w:rsid w:val="00FE5BB8"/>
    <w:rsid w:val="00FE61D8"/>
    <w:rsid w:val="00FE62F4"/>
    <w:rsid w:val="00FE63D2"/>
    <w:rsid w:val="00FE659D"/>
    <w:rsid w:val="00FE6690"/>
    <w:rsid w:val="00FE7406"/>
    <w:rsid w:val="00FE79D6"/>
    <w:rsid w:val="00FF0EF2"/>
    <w:rsid w:val="00FF1BD4"/>
    <w:rsid w:val="00FF1C3D"/>
    <w:rsid w:val="00FF2582"/>
    <w:rsid w:val="00FF3DC3"/>
    <w:rsid w:val="00FF4130"/>
    <w:rsid w:val="00FF472C"/>
    <w:rsid w:val="00FF479E"/>
    <w:rsid w:val="00FF4A67"/>
    <w:rsid w:val="00FF511F"/>
    <w:rsid w:val="00FF55A8"/>
    <w:rsid w:val="00FF588B"/>
    <w:rsid w:val="00FF5D14"/>
    <w:rsid w:val="00FF627A"/>
    <w:rsid w:val="00FF64EB"/>
    <w:rsid w:val="00FF6E30"/>
    <w:rsid w:val="00FF6E78"/>
    <w:rsid w:val="00FF7426"/>
    <w:rsid w:val="00FF75BB"/>
    <w:rsid w:val="00FF7821"/>
    <w:rsid w:val="00FF79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5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Words>
  <Characters>254</Characters>
  <Application>Microsoft Office Word</Application>
  <DocSecurity>0</DocSecurity>
  <Lines>2</Lines>
  <Paragraphs>1</Paragraphs>
  <ScaleCrop>false</ScaleCrop>
  <Company/>
  <LinksUpToDate>false</LinksUpToDate>
  <CharactersWithSpaces>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reckenridge</dc:creator>
  <cp:lastModifiedBy>kbreckenridge</cp:lastModifiedBy>
  <cp:revision>2</cp:revision>
  <dcterms:created xsi:type="dcterms:W3CDTF">2018-12-21T16:10:00Z</dcterms:created>
  <dcterms:modified xsi:type="dcterms:W3CDTF">2018-12-21T16:10:00Z</dcterms:modified>
</cp:coreProperties>
</file>